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C72DBE" w14:textId="77777777" w:rsidR="00D721E9" w:rsidRPr="001724E5" w:rsidRDefault="00AF321A" w:rsidP="00686851">
      <w:pPr>
        <w:pStyle w:val="REG-H1a"/>
      </w:pPr>
      <w:r w:rsidRPr="001724E5">
        <w:drawing>
          <wp:anchor distT="0" distB="0" distL="114300" distR="114300" simplePos="0" relativeHeight="251658240" behindDoc="0" locked="1" layoutInCell="0" allowOverlap="0" wp14:anchorId="37125715" wp14:editId="55A39CF1">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5448D7E9" w14:textId="77777777" w:rsidR="00D2776A" w:rsidRPr="00837863" w:rsidRDefault="00D2776A" w:rsidP="00D2776A">
      <w:pPr>
        <w:pStyle w:val="REG-H1d"/>
        <w:rPr>
          <w:lang w:val="en-GB"/>
        </w:rPr>
      </w:pPr>
      <w:r w:rsidRPr="00837863">
        <w:rPr>
          <w:lang w:val="en-GB"/>
        </w:rPr>
        <w:t xml:space="preserve">REGULATIONS </w:t>
      </w:r>
      <w:r>
        <w:rPr>
          <w:lang w:val="en-GB"/>
        </w:rPr>
        <w:t xml:space="preserve">SURVIVING </w:t>
      </w:r>
      <w:r w:rsidRPr="00837863">
        <w:rPr>
          <w:lang w:val="en-GB"/>
        </w:rPr>
        <w:t>IN TERMS OF</w:t>
      </w:r>
    </w:p>
    <w:p w14:paraId="098FE6C2" w14:textId="77777777" w:rsidR="00D2776A" w:rsidRPr="00837863" w:rsidRDefault="00D2776A" w:rsidP="00D2776A">
      <w:pPr>
        <w:pStyle w:val="REG-H1d"/>
        <w:rPr>
          <w:lang w:val="en-GB"/>
        </w:rPr>
      </w:pPr>
    </w:p>
    <w:p w14:paraId="70944B8F" w14:textId="77777777" w:rsidR="00D2776A" w:rsidRPr="00837863" w:rsidRDefault="00D2776A" w:rsidP="00D2776A">
      <w:pPr>
        <w:pStyle w:val="REG-H1a"/>
      </w:pPr>
      <w:bookmarkStart w:id="0" w:name="_Hlk194069855"/>
      <w:r w:rsidRPr="00837863">
        <w:t xml:space="preserve">Health Professions Act </w:t>
      </w:r>
      <w:r>
        <w:t>16</w:t>
      </w:r>
      <w:r w:rsidRPr="00837863">
        <w:t xml:space="preserve"> of 20</w:t>
      </w:r>
      <w:r>
        <w:t>2</w:t>
      </w:r>
      <w:r w:rsidRPr="00837863">
        <w:t>4</w:t>
      </w:r>
      <w:bookmarkEnd w:id="0"/>
    </w:p>
    <w:p w14:paraId="4B1D8BE0" w14:textId="042397CD" w:rsidR="00BD2B69" w:rsidRPr="001724E5" w:rsidRDefault="00D2776A" w:rsidP="00D2776A">
      <w:pPr>
        <w:pStyle w:val="REG-H1b"/>
        <w:rPr>
          <w:b w:val="0"/>
        </w:rPr>
      </w:pPr>
      <w:r w:rsidRPr="00837863">
        <w:rPr>
          <w:b w:val="0"/>
        </w:rPr>
        <w:t xml:space="preserve">section </w:t>
      </w:r>
      <w:r>
        <w:rPr>
          <w:b w:val="0"/>
        </w:rPr>
        <w:t>9</w:t>
      </w:r>
      <w:r w:rsidRPr="00837863">
        <w:rPr>
          <w:b w:val="0"/>
        </w:rPr>
        <w:t>5</w:t>
      </w:r>
      <w:r>
        <w:rPr>
          <w:b w:val="0"/>
        </w:rPr>
        <w:t>(10)</w:t>
      </w:r>
    </w:p>
    <w:p w14:paraId="478BEAAA" w14:textId="77777777" w:rsidR="00E2335D" w:rsidRPr="001724E5" w:rsidRDefault="00E2335D" w:rsidP="00686851">
      <w:pPr>
        <w:pStyle w:val="REG-H1a"/>
        <w:pBdr>
          <w:bottom w:val="single" w:sz="4" w:space="1" w:color="auto"/>
        </w:pBdr>
      </w:pPr>
    </w:p>
    <w:p w14:paraId="5DB650E0" w14:textId="77777777" w:rsidR="00E2335D" w:rsidRPr="001724E5" w:rsidRDefault="00E2335D" w:rsidP="00686851">
      <w:pPr>
        <w:pStyle w:val="REG-H1a"/>
      </w:pPr>
    </w:p>
    <w:p w14:paraId="36498867" w14:textId="77777777" w:rsidR="00E2335D" w:rsidRPr="001724E5" w:rsidRDefault="00E25A27" w:rsidP="00686851">
      <w:pPr>
        <w:pStyle w:val="REG-H1b"/>
      </w:pPr>
      <w:r w:rsidRPr="001724E5">
        <w:t xml:space="preserve">Regulations relating to </w:t>
      </w:r>
      <w:r w:rsidR="00D71ED4" w:rsidRPr="001724E5">
        <w:t>I</w:t>
      </w:r>
      <w:r w:rsidRPr="001724E5">
        <w:t xml:space="preserve">mpaired </w:t>
      </w:r>
      <w:r w:rsidR="00D71ED4" w:rsidRPr="001724E5">
        <w:t>R</w:t>
      </w:r>
      <w:r w:rsidRPr="001724E5">
        <w:t xml:space="preserve">egistered </w:t>
      </w:r>
      <w:r w:rsidR="00D71ED4" w:rsidRPr="001724E5">
        <w:t>P</w:t>
      </w:r>
      <w:r w:rsidRPr="001724E5">
        <w:t>ersons</w:t>
      </w:r>
    </w:p>
    <w:p w14:paraId="3E02A7E4" w14:textId="77777777" w:rsidR="00D2019F" w:rsidRPr="001724E5" w:rsidRDefault="00BD2B69" w:rsidP="00686851">
      <w:pPr>
        <w:pStyle w:val="REG-H1d"/>
        <w:rPr>
          <w:lang w:val="en-GB"/>
        </w:rPr>
      </w:pPr>
      <w:r w:rsidRPr="001724E5">
        <w:rPr>
          <w:lang w:val="en-GB"/>
        </w:rPr>
        <w:t xml:space="preserve">Government Notice </w:t>
      </w:r>
      <w:r w:rsidR="00E25A27" w:rsidRPr="001724E5">
        <w:rPr>
          <w:lang w:val="en-GB"/>
        </w:rPr>
        <w:t>299</w:t>
      </w:r>
      <w:r w:rsidR="005709A6" w:rsidRPr="001724E5">
        <w:rPr>
          <w:lang w:val="en-GB"/>
        </w:rPr>
        <w:t xml:space="preserve"> </w:t>
      </w:r>
      <w:r w:rsidR="005C16B3" w:rsidRPr="001724E5">
        <w:rPr>
          <w:lang w:val="en-GB"/>
        </w:rPr>
        <w:t>of</w:t>
      </w:r>
      <w:r w:rsidR="005709A6" w:rsidRPr="001724E5">
        <w:rPr>
          <w:lang w:val="en-GB"/>
        </w:rPr>
        <w:t xml:space="preserve"> </w:t>
      </w:r>
      <w:r w:rsidR="00E25A27" w:rsidRPr="001724E5">
        <w:rPr>
          <w:lang w:val="en-GB"/>
        </w:rPr>
        <w:t>2013</w:t>
      </w:r>
    </w:p>
    <w:p w14:paraId="06EFB2D1" w14:textId="710A0556" w:rsidR="003013D8" w:rsidRPr="001724E5" w:rsidRDefault="003013D8" w:rsidP="00686851">
      <w:pPr>
        <w:pStyle w:val="REG-Amend"/>
      </w:pPr>
      <w:r w:rsidRPr="001724E5">
        <w:t>(</w:t>
      </w:r>
      <w:hyperlink r:id="rId9" w:history="1">
        <w:r w:rsidR="00D2776A" w:rsidRPr="000910E7">
          <w:rPr>
            <w:rStyle w:val="Hyperlink"/>
          </w:rPr>
          <w:t>GG 5338</w:t>
        </w:r>
      </w:hyperlink>
      <w:r w:rsidRPr="001724E5">
        <w:t>)</w:t>
      </w:r>
    </w:p>
    <w:p w14:paraId="34ABBF5D" w14:textId="77777777" w:rsidR="003013D8" w:rsidRPr="001724E5" w:rsidRDefault="003013D8" w:rsidP="00686851">
      <w:pPr>
        <w:pStyle w:val="REG-Amend"/>
      </w:pPr>
      <w:r w:rsidRPr="001724E5">
        <w:t>came into force on da</w:t>
      </w:r>
      <w:r w:rsidR="00E25A27" w:rsidRPr="001724E5">
        <w:t>te of publication: 12 November 2013</w:t>
      </w:r>
    </w:p>
    <w:p w14:paraId="3BD9188B" w14:textId="77777777" w:rsidR="007A56D7" w:rsidRPr="001724E5" w:rsidRDefault="007A56D7" w:rsidP="00686851">
      <w:pPr>
        <w:pStyle w:val="REG-Amend"/>
      </w:pPr>
    </w:p>
    <w:p w14:paraId="154A63BF" w14:textId="699908B6" w:rsidR="00D2776A" w:rsidRPr="00647CD8" w:rsidRDefault="00D2776A" w:rsidP="00D2776A">
      <w:pPr>
        <w:pStyle w:val="REG-Amend"/>
      </w:pPr>
      <w:r>
        <w:t>T</w:t>
      </w:r>
      <w:r w:rsidRPr="00647CD8">
        <w:t>hese regulations were made in terms of section 5</w:t>
      </w:r>
      <w:r>
        <w:t xml:space="preserve">9 </w:t>
      </w:r>
      <w:r w:rsidRPr="00613A00">
        <w:t xml:space="preserve">read with </w:t>
      </w:r>
      <w:r w:rsidRPr="009F218B">
        <w:rPr>
          <w:bCs/>
        </w:rPr>
        <w:t xml:space="preserve">section </w:t>
      </w:r>
      <w:r>
        <w:rPr>
          <w:bCs/>
        </w:rPr>
        <w:t>4</w:t>
      </w:r>
      <w:r w:rsidRPr="00167865">
        <w:rPr>
          <w:bCs/>
        </w:rPr>
        <w:t>8(</w:t>
      </w:r>
      <w:r>
        <w:rPr>
          <w:bCs/>
        </w:rPr>
        <w:t>4</w:t>
      </w:r>
      <w:r w:rsidRPr="00167865">
        <w:rPr>
          <w:bCs/>
        </w:rPr>
        <w:t>)</w:t>
      </w:r>
      <w:r>
        <w:rPr>
          <w:bCs/>
        </w:rPr>
        <w:t xml:space="preserve"> </w:t>
      </w:r>
      <w:r w:rsidRPr="00647CD8">
        <w:t xml:space="preserve">of the </w:t>
      </w:r>
      <w:r w:rsidRPr="00397177">
        <w:t>Medical and Dental Act 10 of 2004</w:t>
      </w:r>
      <w:r w:rsidRPr="00647CD8">
        <w:t xml:space="preserve">, which was repealed by the Health Professions Act 16 of 2024. </w:t>
      </w:r>
      <w:r>
        <w:br/>
      </w:r>
      <w:r w:rsidRPr="00647CD8">
        <w:t xml:space="preserve">Pursuant to section 95(10) of the Health Professions Act 16 of 2024, </w:t>
      </w:r>
      <w:r>
        <w:br/>
      </w:r>
      <w:r w:rsidRPr="00647CD8">
        <w:t>they are deemed to have been made under that Act.</w:t>
      </w:r>
    </w:p>
    <w:p w14:paraId="203DB701" w14:textId="77777777" w:rsidR="00D2776A" w:rsidRDefault="00D2776A" w:rsidP="00686851">
      <w:pPr>
        <w:pStyle w:val="REG-Amend"/>
      </w:pPr>
    </w:p>
    <w:p w14:paraId="128F6A76" w14:textId="3684D074" w:rsidR="007A56D7" w:rsidRPr="001724E5" w:rsidRDefault="007A56D7" w:rsidP="00686851">
      <w:pPr>
        <w:pStyle w:val="REG-Amend"/>
      </w:pPr>
      <w:r w:rsidRPr="001724E5">
        <w:t xml:space="preserve">The Government Notice which publishes these regulations notes that they were </w:t>
      </w:r>
      <w:r w:rsidRPr="001724E5">
        <w:br/>
        <w:t xml:space="preserve">made on the recommendation of the Medical and Dental Council of Namibia. </w:t>
      </w:r>
    </w:p>
    <w:p w14:paraId="22F3DBCE" w14:textId="77777777" w:rsidR="005955EA" w:rsidRPr="001724E5" w:rsidRDefault="005955EA" w:rsidP="00686851">
      <w:pPr>
        <w:pStyle w:val="REG-H1a"/>
        <w:pBdr>
          <w:bottom w:val="single" w:sz="4" w:space="1" w:color="auto"/>
        </w:pBdr>
        <w:jc w:val="left"/>
      </w:pPr>
    </w:p>
    <w:p w14:paraId="00442463" w14:textId="77777777" w:rsidR="001121EE" w:rsidRPr="001724E5" w:rsidRDefault="001121EE" w:rsidP="00686851">
      <w:pPr>
        <w:pStyle w:val="REG-H1a"/>
      </w:pPr>
    </w:p>
    <w:p w14:paraId="5134A66E" w14:textId="77777777" w:rsidR="007A56D7" w:rsidRPr="001724E5" w:rsidRDefault="007A56D7" w:rsidP="00686851">
      <w:pPr>
        <w:pStyle w:val="REG-H2"/>
      </w:pPr>
      <w:r w:rsidRPr="001724E5">
        <w:t xml:space="preserve">ARRANGEMENT OF REGULATIONS </w:t>
      </w:r>
    </w:p>
    <w:p w14:paraId="6BE1BA34" w14:textId="77777777" w:rsidR="00C63501" w:rsidRPr="001724E5" w:rsidRDefault="00C63501" w:rsidP="00686851">
      <w:pPr>
        <w:pStyle w:val="REG-P0"/>
        <w:rPr>
          <w:color w:val="00B050"/>
        </w:rPr>
      </w:pPr>
    </w:p>
    <w:p w14:paraId="4DB148DD" w14:textId="77777777" w:rsidR="00A156A1" w:rsidRPr="001724E5" w:rsidRDefault="00A156A1" w:rsidP="00686851">
      <w:pPr>
        <w:pStyle w:val="REG-P0"/>
        <w:rPr>
          <w:color w:val="00B050"/>
        </w:rPr>
      </w:pPr>
      <w:r w:rsidRPr="001724E5">
        <w:rPr>
          <w:color w:val="00B050"/>
        </w:rPr>
        <w:t>1.</w:t>
      </w:r>
      <w:r w:rsidRPr="001724E5">
        <w:rPr>
          <w:color w:val="00B050"/>
        </w:rPr>
        <w:tab/>
      </w:r>
      <w:r w:rsidR="009A1456" w:rsidRPr="001724E5">
        <w:rPr>
          <w:color w:val="00B050"/>
        </w:rPr>
        <w:t>Definitions</w:t>
      </w:r>
    </w:p>
    <w:p w14:paraId="25451663" w14:textId="77777777" w:rsidR="009A1456" w:rsidRPr="001724E5" w:rsidRDefault="003905F1" w:rsidP="00686851">
      <w:pPr>
        <w:pStyle w:val="REG-P0"/>
        <w:rPr>
          <w:color w:val="00B050"/>
        </w:rPr>
      </w:pPr>
      <w:r w:rsidRPr="001724E5">
        <w:rPr>
          <w:color w:val="00B050"/>
        </w:rPr>
        <w:t>2.</w:t>
      </w:r>
      <w:r w:rsidR="009A1456" w:rsidRPr="001724E5">
        <w:rPr>
          <w:color w:val="00B050"/>
        </w:rPr>
        <w:tab/>
        <w:t>Health Assessment Committee</w:t>
      </w:r>
    </w:p>
    <w:p w14:paraId="66788E1B" w14:textId="77777777" w:rsidR="009A1456" w:rsidRPr="001724E5" w:rsidRDefault="009A1456" w:rsidP="00686851">
      <w:pPr>
        <w:pStyle w:val="REG-P0"/>
        <w:rPr>
          <w:color w:val="00B050"/>
        </w:rPr>
      </w:pPr>
      <w:r w:rsidRPr="001724E5">
        <w:rPr>
          <w:color w:val="00B050"/>
        </w:rPr>
        <w:t>3.</w:t>
      </w:r>
      <w:r w:rsidRPr="001724E5">
        <w:rPr>
          <w:color w:val="00B050"/>
        </w:rPr>
        <w:tab/>
        <w:t>Reporting allegation of impairment</w:t>
      </w:r>
    </w:p>
    <w:p w14:paraId="39F0A037" w14:textId="77777777" w:rsidR="009A1456" w:rsidRPr="001724E5" w:rsidRDefault="009A1456" w:rsidP="00686851">
      <w:pPr>
        <w:pStyle w:val="REG-P0"/>
        <w:rPr>
          <w:color w:val="00B050"/>
        </w:rPr>
      </w:pPr>
      <w:r w:rsidRPr="001724E5">
        <w:rPr>
          <w:color w:val="00B050"/>
        </w:rPr>
        <w:t>4.</w:t>
      </w:r>
      <w:r w:rsidRPr="001724E5">
        <w:rPr>
          <w:color w:val="00B050"/>
        </w:rPr>
        <w:tab/>
        <w:t>Evaluation of allegation of impairment</w:t>
      </w:r>
    </w:p>
    <w:p w14:paraId="5F3F21DD" w14:textId="77777777" w:rsidR="009A1456" w:rsidRPr="001724E5" w:rsidRDefault="009A1456" w:rsidP="00686851">
      <w:pPr>
        <w:pStyle w:val="REG-P0"/>
        <w:rPr>
          <w:color w:val="00B050"/>
        </w:rPr>
      </w:pPr>
      <w:r w:rsidRPr="001724E5">
        <w:rPr>
          <w:color w:val="00B050"/>
        </w:rPr>
        <w:t>5.</w:t>
      </w:r>
      <w:r w:rsidRPr="001724E5">
        <w:rPr>
          <w:color w:val="00B050"/>
        </w:rPr>
        <w:tab/>
        <w:t>When question of impairment is raised</w:t>
      </w:r>
    </w:p>
    <w:p w14:paraId="14030ADB" w14:textId="77777777" w:rsidR="009A1456" w:rsidRPr="001724E5" w:rsidRDefault="009A1456" w:rsidP="00686851">
      <w:pPr>
        <w:pStyle w:val="REG-P0"/>
        <w:rPr>
          <w:color w:val="00B050"/>
        </w:rPr>
      </w:pPr>
      <w:r w:rsidRPr="001724E5">
        <w:rPr>
          <w:color w:val="00B050"/>
        </w:rPr>
        <w:t>6.</w:t>
      </w:r>
      <w:r w:rsidRPr="001724E5">
        <w:rPr>
          <w:color w:val="00B050"/>
        </w:rPr>
        <w:tab/>
        <w:t>Assessment of registered person</w:t>
      </w:r>
    </w:p>
    <w:p w14:paraId="53C438CB" w14:textId="77777777" w:rsidR="009A1456" w:rsidRPr="001724E5" w:rsidRDefault="009A1456" w:rsidP="00686851">
      <w:pPr>
        <w:pStyle w:val="REG-P0"/>
        <w:rPr>
          <w:color w:val="00B050"/>
        </w:rPr>
      </w:pPr>
      <w:r w:rsidRPr="001724E5">
        <w:rPr>
          <w:color w:val="00B050"/>
        </w:rPr>
        <w:t>7.</w:t>
      </w:r>
      <w:r w:rsidRPr="001724E5">
        <w:rPr>
          <w:color w:val="00B050"/>
        </w:rPr>
        <w:tab/>
        <w:t>Evaluation of assessment by Committee</w:t>
      </w:r>
    </w:p>
    <w:p w14:paraId="29C3974B" w14:textId="77777777" w:rsidR="009A1456" w:rsidRPr="001724E5" w:rsidRDefault="009A1456" w:rsidP="00686851">
      <w:pPr>
        <w:pStyle w:val="REG-P0"/>
        <w:rPr>
          <w:color w:val="00B050"/>
        </w:rPr>
      </w:pPr>
      <w:r w:rsidRPr="001724E5">
        <w:rPr>
          <w:color w:val="00B050"/>
        </w:rPr>
        <w:t>8.</w:t>
      </w:r>
      <w:r w:rsidRPr="001724E5">
        <w:rPr>
          <w:color w:val="00B050"/>
        </w:rPr>
        <w:tab/>
        <w:t>Temporary suspension of registered person</w:t>
      </w:r>
    </w:p>
    <w:p w14:paraId="4F8FE007" w14:textId="77777777" w:rsidR="009A1456" w:rsidRPr="001724E5" w:rsidRDefault="009A1456" w:rsidP="00686851">
      <w:pPr>
        <w:pStyle w:val="REG-P0"/>
        <w:rPr>
          <w:color w:val="00B050"/>
        </w:rPr>
      </w:pPr>
      <w:r w:rsidRPr="001724E5">
        <w:rPr>
          <w:color w:val="00B050"/>
        </w:rPr>
        <w:t>9.</w:t>
      </w:r>
      <w:r w:rsidRPr="001724E5">
        <w:rPr>
          <w:color w:val="00B050"/>
        </w:rPr>
        <w:tab/>
        <w:t>Inquiry by Committee</w:t>
      </w:r>
    </w:p>
    <w:p w14:paraId="5D9246D5" w14:textId="77777777" w:rsidR="009A1456" w:rsidRPr="001724E5" w:rsidRDefault="009A1456" w:rsidP="00686851">
      <w:pPr>
        <w:pStyle w:val="REG-P0"/>
        <w:rPr>
          <w:color w:val="00B050"/>
        </w:rPr>
      </w:pPr>
      <w:r w:rsidRPr="001724E5">
        <w:rPr>
          <w:color w:val="00B050"/>
        </w:rPr>
        <w:t>10.</w:t>
      </w:r>
      <w:r w:rsidRPr="001724E5">
        <w:rPr>
          <w:color w:val="00B050"/>
        </w:rPr>
        <w:tab/>
        <w:t>Findings of Committee</w:t>
      </w:r>
    </w:p>
    <w:p w14:paraId="4FB42E7F" w14:textId="77777777" w:rsidR="00C63501" w:rsidRPr="001724E5" w:rsidRDefault="009A1456" w:rsidP="00686851">
      <w:pPr>
        <w:pStyle w:val="REG-P0"/>
        <w:rPr>
          <w:color w:val="00B050"/>
        </w:rPr>
      </w:pPr>
      <w:r w:rsidRPr="001724E5">
        <w:rPr>
          <w:color w:val="00B050"/>
        </w:rPr>
        <w:t>11.</w:t>
      </w:r>
      <w:r w:rsidRPr="001724E5">
        <w:rPr>
          <w:color w:val="00B050"/>
        </w:rPr>
        <w:tab/>
        <w:t>Decision of Council</w:t>
      </w:r>
      <w:r w:rsidR="003905F1" w:rsidRPr="001724E5">
        <w:rPr>
          <w:color w:val="00B050"/>
        </w:rPr>
        <w:tab/>
      </w:r>
      <w:r w:rsidR="00005680" w:rsidRPr="001724E5">
        <w:rPr>
          <w:color w:val="00B050"/>
        </w:rPr>
        <w:t xml:space="preserve"> </w:t>
      </w:r>
    </w:p>
    <w:p w14:paraId="4E68A52A" w14:textId="77777777" w:rsidR="00FA7FE6" w:rsidRPr="001724E5" w:rsidRDefault="00FA7FE6" w:rsidP="00686851">
      <w:pPr>
        <w:pStyle w:val="REG-H1a"/>
        <w:pBdr>
          <w:bottom w:val="single" w:sz="4" w:space="1" w:color="auto"/>
        </w:pBdr>
      </w:pPr>
    </w:p>
    <w:p w14:paraId="1F950CBC" w14:textId="77777777" w:rsidR="009A1456" w:rsidRPr="001724E5" w:rsidRDefault="009A1456" w:rsidP="00686851">
      <w:pPr>
        <w:pStyle w:val="REG-P0"/>
        <w:rPr>
          <w:rFonts w:ascii="Arial" w:eastAsiaTheme="minorHAnsi" w:hAnsi="Arial" w:cs="Arial"/>
          <w:b/>
          <w:sz w:val="36"/>
          <w:szCs w:val="36"/>
        </w:rPr>
      </w:pPr>
    </w:p>
    <w:p w14:paraId="34163EEC" w14:textId="77777777" w:rsidR="009A1456" w:rsidRPr="001724E5" w:rsidRDefault="009A1456" w:rsidP="00686851">
      <w:pPr>
        <w:pStyle w:val="REG-P0"/>
        <w:rPr>
          <w:b/>
          <w:bCs/>
        </w:rPr>
      </w:pPr>
      <w:r w:rsidRPr="001724E5">
        <w:rPr>
          <w:b/>
        </w:rPr>
        <w:t>Definitions</w:t>
      </w:r>
    </w:p>
    <w:p w14:paraId="5478A72B" w14:textId="77777777" w:rsidR="009A1456" w:rsidRPr="001724E5" w:rsidRDefault="009A1456" w:rsidP="00686851">
      <w:pPr>
        <w:pStyle w:val="REG-P0"/>
      </w:pPr>
    </w:p>
    <w:p w14:paraId="33B208BE" w14:textId="77777777" w:rsidR="009A1456" w:rsidRPr="001724E5" w:rsidRDefault="009A1456" w:rsidP="00686851">
      <w:pPr>
        <w:pStyle w:val="REG-P1"/>
      </w:pPr>
      <w:r w:rsidRPr="001724E5">
        <w:rPr>
          <w:b/>
          <w:bCs/>
        </w:rPr>
        <w:lastRenderedPageBreak/>
        <w:t>1.</w:t>
      </w:r>
      <w:r w:rsidRPr="001724E5">
        <w:rPr>
          <w:b/>
          <w:bCs/>
        </w:rPr>
        <w:tab/>
      </w:r>
      <w:r w:rsidRPr="001724E5">
        <w:t>In these regulations a word or expression to which a meaning has been assigned in the Act bears that meaning, and unless the context otherwise indicates -</w:t>
      </w:r>
    </w:p>
    <w:p w14:paraId="50063EFC" w14:textId="77777777" w:rsidR="009A1456" w:rsidRPr="001724E5" w:rsidRDefault="009A1456" w:rsidP="00686851">
      <w:pPr>
        <w:pStyle w:val="REG-P0"/>
      </w:pPr>
    </w:p>
    <w:p w14:paraId="1AAB1AD9" w14:textId="77777777" w:rsidR="009A1456" w:rsidRPr="001724E5" w:rsidRDefault="009A1456" w:rsidP="00686851">
      <w:pPr>
        <w:pStyle w:val="REG-P0"/>
      </w:pPr>
      <w:r w:rsidRPr="001724E5">
        <w:t>“assessment” means the assessment of the physical, medical or psychological condition of a registered person by a medical examiner to determine whether that registered person is impaired;</w:t>
      </w:r>
    </w:p>
    <w:p w14:paraId="3131AD62" w14:textId="77777777" w:rsidR="009A1456" w:rsidRPr="001724E5" w:rsidRDefault="009A1456" w:rsidP="00686851">
      <w:pPr>
        <w:pStyle w:val="REG-P0"/>
      </w:pPr>
    </w:p>
    <w:p w14:paraId="59D54511" w14:textId="77777777" w:rsidR="009A1456" w:rsidRPr="001724E5" w:rsidRDefault="009A1456" w:rsidP="00686851">
      <w:pPr>
        <w:pStyle w:val="REG-P0"/>
      </w:pPr>
      <w:r w:rsidRPr="001724E5">
        <w:t>“Committee” means the Committee appointed by the Council under section 48(5) of the Act;</w:t>
      </w:r>
    </w:p>
    <w:p w14:paraId="65C78D6B" w14:textId="77777777" w:rsidR="009A1456" w:rsidRPr="001724E5" w:rsidRDefault="009A1456" w:rsidP="00686851">
      <w:pPr>
        <w:pStyle w:val="REG-P0"/>
      </w:pPr>
    </w:p>
    <w:p w14:paraId="33891F75" w14:textId="77777777" w:rsidR="009A1456" w:rsidRPr="001724E5" w:rsidRDefault="009A1456" w:rsidP="00686851">
      <w:pPr>
        <w:pStyle w:val="REG-P0"/>
      </w:pPr>
      <w:r w:rsidRPr="001724E5">
        <w:t>“medical examiner” means a person registered under the Social Work and Psychology Act, 2004 (Act No 6. of 2004), the Allied Health Professions Act, 2004 (Act No. 7 of 2004), the Nursing Act, 2004 (Act No. 8 of 2004) or the Pharmacy Act, 2004 (Act No. 9 of 2004) and appointed in terms of regulation 6(1);</w:t>
      </w:r>
    </w:p>
    <w:p w14:paraId="2E88A053" w14:textId="77777777" w:rsidR="009A1456" w:rsidRDefault="009A1456" w:rsidP="00686851">
      <w:pPr>
        <w:pStyle w:val="REG-P0"/>
      </w:pPr>
    </w:p>
    <w:p w14:paraId="17901A29" w14:textId="77777777" w:rsidR="00D2776A" w:rsidRDefault="00D2776A" w:rsidP="00D2776A">
      <w:pPr>
        <w:pStyle w:val="REG-Amend"/>
      </w:pPr>
      <w:r w:rsidRPr="000924B5">
        <w:t>[</w:t>
      </w:r>
      <w:r>
        <w:t xml:space="preserve">All of these Acts have </w:t>
      </w:r>
      <w:r w:rsidRPr="000924B5">
        <w:t>been replaced by the Health Professions Act 16 of 2024.]</w:t>
      </w:r>
    </w:p>
    <w:p w14:paraId="0E4859E2" w14:textId="77777777" w:rsidR="00D2776A" w:rsidRDefault="00D2776A" w:rsidP="00D2776A">
      <w:pPr>
        <w:pStyle w:val="REG-Amend"/>
      </w:pPr>
    </w:p>
    <w:p w14:paraId="4A7B5B4E" w14:textId="77777777" w:rsidR="007A56D7" w:rsidRPr="001724E5" w:rsidRDefault="009A1456" w:rsidP="00686851">
      <w:pPr>
        <w:pStyle w:val="REG-P0"/>
      </w:pPr>
      <w:r w:rsidRPr="001724E5">
        <w:t xml:space="preserve">“registered person” includes a person registered as a specialist, intern or student; </w:t>
      </w:r>
    </w:p>
    <w:p w14:paraId="796AA04A" w14:textId="77777777" w:rsidR="007A56D7" w:rsidRPr="001724E5" w:rsidRDefault="007A56D7" w:rsidP="00686851">
      <w:pPr>
        <w:pStyle w:val="REG-P0"/>
      </w:pPr>
    </w:p>
    <w:p w14:paraId="0A9438BD" w14:textId="77777777" w:rsidR="009A1456" w:rsidRPr="001724E5" w:rsidRDefault="009A1456" w:rsidP="00686851">
      <w:pPr>
        <w:pStyle w:val="REG-P0"/>
      </w:pPr>
      <w:r w:rsidRPr="001724E5">
        <w:t>“the Act” means the Medical and Dental Act, 2004 (Act No. 10 of 2004).</w:t>
      </w:r>
    </w:p>
    <w:p w14:paraId="735155E4" w14:textId="77777777" w:rsidR="009A1456" w:rsidRDefault="009A1456" w:rsidP="00686851">
      <w:pPr>
        <w:pStyle w:val="REG-P0"/>
      </w:pPr>
    </w:p>
    <w:p w14:paraId="5EF6B6E8" w14:textId="77777777" w:rsidR="00D2776A" w:rsidRDefault="00D2776A" w:rsidP="00D2776A">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1D7BAA">
        <w:rPr>
          <w:rStyle w:val="REG-AmendChar"/>
          <w:rFonts w:eastAsiaTheme="minorHAnsi"/>
        </w:rPr>
        <w:t>Medical and Dental Act</w:t>
      </w:r>
      <w:r w:rsidRPr="00E57EE7">
        <w:rPr>
          <w:rFonts w:ascii="Arial" w:hAnsi="Arial" w:cs="Arial"/>
          <w:b/>
          <w:bCs/>
          <w:color w:val="00B050"/>
          <w:sz w:val="18"/>
          <w:szCs w:val="18"/>
        </w:rPr>
        <w:t xml:space="preserve"> </w:t>
      </w:r>
      <w:r>
        <w:rPr>
          <w:rFonts w:ascii="Arial" w:hAnsi="Arial" w:cs="Arial"/>
          <w:b/>
          <w:bCs/>
          <w:color w:val="00B050"/>
          <w:sz w:val="18"/>
          <w:szCs w:val="18"/>
        </w:rPr>
        <w:t xml:space="preserve">10 </w:t>
      </w:r>
      <w:r w:rsidRPr="00E57EE7">
        <w:rPr>
          <w:rFonts w:ascii="Arial" w:hAnsi="Arial" w:cs="Arial"/>
          <w:b/>
          <w:bCs/>
          <w:color w:val="00B050"/>
          <w:sz w:val="18"/>
          <w:szCs w:val="18"/>
        </w:rPr>
        <w:t xml:space="preserve">of 2004 </w:t>
      </w:r>
      <w:r>
        <w:rPr>
          <w:rFonts w:ascii="Arial" w:hAnsi="Arial" w:cs="Arial"/>
          <w:b/>
          <w:bCs/>
          <w:color w:val="00B050"/>
          <w:sz w:val="18"/>
          <w:szCs w:val="18"/>
        </w:rPr>
        <w:br/>
      </w:r>
      <w:r w:rsidRPr="00E57EE7">
        <w:rPr>
          <w:rFonts w:ascii="Arial" w:hAnsi="Arial" w:cs="Arial"/>
          <w:b/>
          <w:bCs/>
          <w:color w:val="00B050"/>
          <w:sz w:val="18"/>
          <w:szCs w:val="18"/>
        </w:rPr>
        <w:t>has been replaced by the Health Professions Act 16 of 2024.]</w:t>
      </w:r>
    </w:p>
    <w:p w14:paraId="3181E338" w14:textId="77777777" w:rsidR="00D2776A" w:rsidRPr="001724E5" w:rsidRDefault="00D2776A" w:rsidP="00686851">
      <w:pPr>
        <w:pStyle w:val="REG-P0"/>
      </w:pPr>
    </w:p>
    <w:p w14:paraId="1259049E" w14:textId="77777777" w:rsidR="009A1456" w:rsidRPr="001724E5" w:rsidRDefault="009A1456" w:rsidP="00686851">
      <w:pPr>
        <w:pStyle w:val="REG-P0"/>
        <w:rPr>
          <w:b/>
          <w:bCs/>
        </w:rPr>
      </w:pPr>
      <w:r w:rsidRPr="001724E5">
        <w:rPr>
          <w:b/>
        </w:rPr>
        <w:t>Health Assessment Committee</w:t>
      </w:r>
    </w:p>
    <w:p w14:paraId="7C12CD61" w14:textId="77777777" w:rsidR="009A1456" w:rsidRPr="001724E5" w:rsidRDefault="009A1456" w:rsidP="00686851">
      <w:pPr>
        <w:pStyle w:val="REG-P0"/>
      </w:pPr>
    </w:p>
    <w:p w14:paraId="785DF3FA" w14:textId="77777777" w:rsidR="009A1456" w:rsidRPr="001724E5" w:rsidRDefault="009A1456" w:rsidP="00686851">
      <w:pPr>
        <w:pStyle w:val="REG-P1"/>
      </w:pPr>
      <w:r w:rsidRPr="001724E5">
        <w:rPr>
          <w:b/>
          <w:bCs/>
        </w:rPr>
        <w:t>2.</w:t>
      </w:r>
      <w:r w:rsidRPr="001724E5">
        <w:rPr>
          <w:b/>
          <w:bCs/>
        </w:rPr>
        <w:tab/>
      </w:r>
      <w:r w:rsidRPr="001724E5">
        <w:t>The Committee appointed under section 48(5) of the Act is known as the Health Assessment Committee and must conduct investigations, assessments and inquiries in respect of impaired persons.</w:t>
      </w:r>
    </w:p>
    <w:p w14:paraId="4765B3D5" w14:textId="77777777" w:rsidR="009A1456" w:rsidRPr="001724E5" w:rsidRDefault="009A1456" w:rsidP="00686851">
      <w:pPr>
        <w:pStyle w:val="REG-P0"/>
      </w:pPr>
    </w:p>
    <w:p w14:paraId="23B0CF84" w14:textId="77777777" w:rsidR="009A1456" w:rsidRPr="001724E5" w:rsidRDefault="009A1456" w:rsidP="00686851">
      <w:pPr>
        <w:pStyle w:val="REG-P0"/>
        <w:rPr>
          <w:b/>
          <w:bCs/>
        </w:rPr>
      </w:pPr>
      <w:r w:rsidRPr="001724E5">
        <w:rPr>
          <w:b/>
        </w:rPr>
        <w:t>Reporting allegation of impairment</w:t>
      </w:r>
    </w:p>
    <w:p w14:paraId="5115CC53" w14:textId="77777777" w:rsidR="009A1456" w:rsidRPr="001724E5" w:rsidRDefault="009A1456" w:rsidP="00686851">
      <w:pPr>
        <w:pStyle w:val="REG-P0"/>
      </w:pPr>
    </w:p>
    <w:p w14:paraId="4C4C7008" w14:textId="2470C6EB" w:rsidR="009A1456" w:rsidRPr="001724E5" w:rsidRDefault="009A1456" w:rsidP="00686851">
      <w:pPr>
        <w:pStyle w:val="REG-P1"/>
      </w:pPr>
      <w:r w:rsidRPr="001724E5">
        <w:rPr>
          <w:b/>
          <w:bCs/>
        </w:rPr>
        <w:t>3.</w:t>
      </w:r>
      <w:r w:rsidRPr="001724E5">
        <w:rPr>
          <w:b/>
          <w:bCs/>
        </w:rPr>
        <w:tab/>
      </w:r>
      <w:r w:rsidRPr="001724E5">
        <w:t>(1)</w:t>
      </w:r>
      <w:r w:rsidR="005E61CC" w:rsidRPr="001724E5">
        <w:tab/>
      </w:r>
      <w:r w:rsidRPr="001724E5">
        <w:t>When an allegation is made to the registrar that a registered person appears to be impaired or if the registrar becomes aware of such an allegation, the registrar must report in writing the allegation to the chairperson of the Committee and submit all the information relating to the allegation to the chairperson of the Committee.</w:t>
      </w:r>
    </w:p>
    <w:p w14:paraId="2B72C19E" w14:textId="77777777" w:rsidR="009A1456" w:rsidRPr="001724E5" w:rsidRDefault="009A1456" w:rsidP="00686851">
      <w:pPr>
        <w:pStyle w:val="REG-P1"/>
      </w:pPr>
    </w:p>
    <w:p w14:paraId="6C7A94A6" w14:textId="77777777" w:rsidR="009A1456" w:rsidRPr="001724E5" w:rsidRDefault="009A1456" w:rsidP="00686851">
      <w:pPr>
        <w:pStyle w:val="REG-P1"/>
      </w:pPr>
      <w:r w:rsidRPr="001724E5">
        <w:t>(2)</w:t>
      </w:r>
      <w:r w:rsidRPr="001724E5">
        <w:tab/>
        <w:t>On receipt of the report referred to in subregulation (1), the chairperson of the Committee must convene, in concurrence with the registrar, a meeting of the Committee to discuss and evaluate the allegation and information referred to in subregulation (1).</w:t>
      </w:r>
    </w:p>
    <w:p w14:paraId="35A5A4BC" w14:textId="77777777" w:rsidR="009A1456" w:rsidRPr="001724E5" w:rsidRDefault="009A1456" w:rsidP="00686851">
      <w:pPr>
        <w:pStyle w:val="REG-P0"/>
      </w:pPr>
    </w:p>
    <w:p w14:paraId="2EAD80A9" w14:textId="77777777" w:rsidR="009A1456" w:rsidRPr="001724E5" w:rsidRDefault="009A1456" w:rsidP="00686851">
      <w:pPr>
        <w:pStyle w:val="REG-P0"/>
        <w:rPr>
          <w:b/>
          <w:bCs/>
        </w:rPr>
      </w:pPr>
      <w:r w:rsidRPr="001724E5">
        <w:rPr>
          <w:b/>
        </w:rPr>
        <w:t>Evaluation of allegation of impairment</w:t>
      </w:r>
    </w:p>
    <w:p w14:paraId="512DAE5B" w14:textId="77777777" w:rsidR="009A1456" w:rsidRPr="001724E5" w:rsidRDefault="009A1456" w:rsidP="00686851">
      <w:pPr>
        <w:pStyle w:val="REG-P0"/>
      </w:pPr>
    </w:p>
    <w:p w14:paraId="6086C687" w14:textId="77777777" w:rsidR="009A1456" w:rsidRPr="001724E5" w:rsidRDefault="009A1456" w:rsidP="00686851">
      <w:pPr>
        <w:pStyle w:val="REG-P1"/>
      </w:pPr>
      <w:r w:rsidRPr="001724E5">
        <w:rPr>
          <w:b/>
          <w:bCs/>
        </w:rPr>
        <w:t>4.</w:t>
      </w:r>
      <w:r w:rsidRPr="001724E5">
        <w:rPr>
          <w:b/>
          <w:bCs/>
        </w:rPr>
        <w:tab/>
      </w:r>
      <w:r w:rsidRPr="001724E5">
        <w:t>If the Committee, after having discussed and evaluated the allegation and information referred to in regulation 3(1) at the meeting conducted under regulation 3(2), considers -</w:t>
      </w:r>
    </w:p>
    <w:p w14:paraId="2D7B1158" w14:textId="77777777" w:rsidR="009A1456" w:rsidRPr="001724E5" w:rsidRDefault="009A1456" w:rsidP="00686851">
      <w:pPr>
        <w:pStyle w:val="REG-P0"/>
      </w:pPr>
    </w:p>
    <w:p w14:paraId="655530D0" w14:textId="77777777" w:rsidR="009A1456" w:rsidRPr="001724E5" w:rsidRDefault="009A1456" w:rsidP="00686851">
      <w:pPr>
        <w:pStyle w:val="REG-Pa"/>
      </w:pPr>
      <w:r w:rsidRPr="001724E5">
        <w:t>(a)</w:t>
      </w:r>
      <w:r w:rsidRPr="001724E5">
        <w:tab/>
        <w:t>that the allegations are without grounds and must not be proceeded with, the Committee must take a decision to that effect; or</w:t>
      </w:r>
    </w:p>
    <w:p w14:paraId="103E7F38" w14:textId="77777777" w:rsidR="009A1456" w:rsidRPr="001724E5" w:rsidRDefault="009A1456" w:rsidP="00686851">
      <w:pPr>
        <w:pStyle w:val="REG-Pa"/>
      </w:pPr>
    </w:p>
    <w:p w14:paraId="48A35126" w14:textId="77777777" w:rsidR="009A1456" w:rsidRPr="001724E5" w:rsidRDefault="009A1456" w:rsidP="00686851">
      <w:pPr>
        <w:pStyle w:val="REG-Pa"/>
      </w:pPr>
      <w:r w:rsidRPr="001724E5">
        <w:t>(b)</w:t>
      </w:r>
      <w:r w:rsidRPr="001724E5">
        <w:tab/>
        <w:t>that the allegations raises a question of impairment, the Committee must take a decision to that effect.</w:t>
      </w:r>
    </w:p>
    <w:p w14:paraId="3C6CF56C" w14:textId="77777777" w:rsidR="009A1456" w:rsidRPr="001724E5" w:rsidRDefault="009A1456" w:rsidP="00686851">
      <w:pPr>
        <w:pStyle w:val="REG-P0"/>
        <w:rPr>
          <w:b/>
        </w:rPr>
      </w:pPr>
    </w:p>
    <w:p w14:paraId="3B10092D" w14:textId="77777777" w:rsidR="009A1456" w:rsidRPr="001724E5" w:rsidRDefault="009A1456" w:rsidP="00686851">
      <w:pPr>
        <w:pStyle w:val="REG-P0"/>
        <w:rPr>
          <w:b/>
          <w:bCs/>
        </w:rPr>
      </w:pPr>
      <w:r w:rsidRPr="001724E5">
        <w:rPr>
          <w:b/>
        </w:rPr>
        <w:t>When question of impairment is raised</w:t>
      </w:r>
    </w:p>
    <w:p w14:paraId="713CCE20" w14:textId="77777777" w:rsidR="009A1456" w:rsidRPr="001724E5" w:rsidRDefault="009A1456" w:rsidP="00686851">
      <w:pPr>
        <w:pStyle w:val="REG-P0"/>
      </w:pPr>
    </w:p>
    <w:p w14:paraId="44BC861B" w14:textId="77777777" w:rsidR="009A1456" w:rsidRPr="001724E5" w:rsidRDefault="009A1456" w:rsidP="00686851">
      <w:pPr>
        <w:pStyle w:val="REG-P1"/>
      </w:pPr>
      <w:r w:rsidRPr="001724E5">
        <w:rPr>
          <w:b/>
          <w:bCs/>
        </w:rPr>
        <w:t>5.</w:t>
      </w:r>
      <w:r w:rsidRPr="001724E5">
        <w:rPr>
          <w:b/>
          <w:bCs/>
        </w:rPr>
        <w:tab/>
      </w:r>
      <w:r w:rsidRPr="001724E5">
        <w:t>(1)</w:t>
      </w:r>
      <w:r w:rsidRPr="001724E5">
        <w:tab/>
        <w:t>If the Committee has under regulation 4(b) decided that the allegations in question raises a question of impairment, the chairperson must direct the registrar to -</w:t>
      </w:r>
    </w:p>
    <w:p w14:paraId="0F71839E" w14:textId="77777777" w:rsidR="009A1456" w:rsidRPr="001724E5" w:rsidRDefault="009A1456" w:rsidP="00686851">
      <w:pPr>
        <w:pStyle w:val="REG-P0"/>
      </w:pPr>
    </w:p>
    <w:p w14:paraId="707454D7" w14:textId="3F55DCC6" w:rsidR="00105E55" w:rsidRPr="001724E5" w:rsidRDefault="00105E55" w:rsidP="00105E55">
      <w:pPr>
        <w:pStyle w:val="REG-Amend"/>
      </w:pPr>
      <w:r w:rsidRPr="001724E5">
        <w:t>[The verb “raises” should be “raise” (</w:t>
      </w:r>
      <w:r w:rsidRPr="001724E5">
        <w:rPr>
          <w:b w:val="0"/>
        </w:rPr>
        <w:t>“allegations… raise”</w:t>
      </w:r>
      <w:r w:rsidRPr="001724E5">
        <w:t>).]</w:t>
      </w:r>
    </w:p>
    <w:p w14:paraId="39E7C094" w14:textId="77777777" w:rsidR="00105E55" w:rsidRPr="001724E5" w:rsidRDefault="00105E55" w:rsidP="00686851">
      <w:pPr>
        <w:pStyle w:val="REG-P0"/>
      </w:pPr>
    </w:p>
    <w:p w14:paraId="10D2F4A8" w14:textId="77777777" w:rsidR="009A1456" w:rsidRPr="001724E5" w:rsidRDefault="009A1456" w:rsidP="00686851">
      <w:pPr>
        <w:pStyle w:val="REG-Pa"/>
      </w:pPr>
      <w:r w:rsidRPr="001724E5">
        <w:t>(a)</w:t>
      </w:r>
      <w:r w:rsidRPr="001724E5">
        <w:tab/>
        <w:t>notify the registered person concerned of the allegations;</w:t>
      </w:r>
    </w:p>
    <w:p w14:paraId="0800839D" w14:textId="77777777" w:rsidR="009A1456" w:rsidRPr="001724E5" w:rsidRDefault="009A1456" w:rsidP="00686851">
      <w:pPr>
        <w:pStyle w:val="REG-Pa"/>
      </w:pPr>
    </w:p>
    <w:p w14:paraId="16C5C274" w14:textId="77777777" w:rsidR="009A1456" w:rsidRPr="001724E5" w:rsidRDefault="009A1456" w:rsidP="00686851">
      <w:pPr>
        <w:pStyle w:val="REG-Pa"/>
      </w:pPr>
      <w:r w:rsidRPr="001724E5">
        <w:t>(b)</w:t>
      </w:r>
      <w:r w:rsidRPr="001724E5">
        <w:tab/>
        <w:t>invite the registered person to submit to the registrar, before a date specified in that invitation, a written reply to the allegations, including any observations, particulars or evidence relating to the alleged impairment that the registered person wishes to bring to the attention of, or make available to, the Committee;</w:t>
      </w:r>
    </w:p>
    <w:p w14:paraId="3BC19A42" w14:textId="77777777" w:rsidR="007A56D7" w:rsidRPr="001724E5" w:rsidRDefault="007A56D7" w:rsidP="00686851">
      <w:pPr>
        <w:pStyle w:val="REG-Pa"/>
      </w:pPr>
    </w:p>
    <w:p w14:paraId="0D479FB6" w14:textId="77777777" w:rsidR="009A1456" w:rsidRPr="001724E5" w:rsidRDefault="009A1456" w:rsidP="00686851">
      <w:pPr>
        <w:pStyle w:val="REG-Pa"/>
      </w:pPr>
      <w:r w:rsidRPr="001724E5">
        <w:t>(c)</w:t>
      </w:r>
      <w:r w:rsidRPr="001724E5">
        <w:tab/>
        <w:t>invite the registered person to submit to an assessment by medical examiner or medical examiners appointed under regulation 6(1) for that purpose, and inform him or her of the venue, date and time of the assessment determined by the Committee; and</w:t>
      </w:r>
    </w:p>
    <w:p w14:paraId="0FC6B268" w14:textId="77777777" w:rsidR="009A1456" w:rsidRPr="001724E5" w:rsidRDefault="009A1456" w:rsidP="00686851">
      <w:pPr>
        <w:pStyle w:val="REG-Pa"/>
      </w:pPr>
    </w:p>
    <w:p w14:paraId="54B6F67A" w14:textId="77777777" w:rsidR="009A1456" w:rsidRPr="001724E5" w:rsidRDefault="009A1456" w:rsidP="00686851">
      <w:pPr>
        <w:pStyle w:val="REG-Pa"/>
      </w:pPr>
      <w:r w:rsidRPr="001724E5">
        <w:t>(d)</w:t>
      </w:r>
      <w:r w:rsidRPr="001724E5">
        <w:tab/>
        <w:t>notify the registered person that if he or she fails to submit to the assessment referred to in paragraph (c), he or she commits an act of unprofessional conduct as contemplated by section 37 of the Act.</w:t>
      </w:r>
    </w:p>
    <w:p w14:paraId="0A1A9717" w14:textId="77777777" w:rsidR="009A1456" w:rsidRPr="001724E5" w:rsidRDefault="009A1456" w:rsidP="00686851">
      <w:pPr>
        <w:pStyle w:val="REG-P0"/>
      </w:pPr>
    </w:p>
    <w:p w14:paraId="39230EFE" w14:textId="77777777" w:rsidR="009A1456" w:rsidRPr="001724E5" w:rsidRDefault="009A1456" w:rsidP="00686851">
      <w:pPr>
        <w:pStyle w:val="REG-P1"/>
        <w:rPr>
          <w:spacing w:val="-2"/>
        </w:rPr>
      </w:pPr>
      <w:r w:rsidRPr="001724E5">
        <w:t>(2)</w:t>
      </w:r>
      <w:r w:rsidRPr="001724E5">
        <w:tab/>
      </w:r>
      <w:r w:rsidRPr="001724E5">
        <w:rPr>
          <w:spacing w:val="-2"/>
        </w:rPr>
        <w:t>A notification by the registrar under subregulation (1) to the registered person must -</w:t>
      </w:r>
    </w:p>
    <w:p w14:paraId="1103049D" w14:textId="77777777" w:rsidR="009A1456" w:rsidRPr="001724E5" w:rsidRDefault="009A1456" w:rsidP="00686851">
      <w:pPr>
        <w:pStyle w:val="REG-P1"/>
      </w:pPr>
    </w:p>
    <w:p w14:paraId="3BD4A273" w14:textId="77777777" w:rsidR="009A1456" w:rsidRPr="001724E5" w:rsidRDefault="009A1456" w:rsidP="00686851">
      <w:pPr>
        <w:pStyle w:val="REG-Pa"/>
      </w:pPr>
      <w:r w:rsidRPr="001724E5">
        <w:t>(a)</w:t>
      </w:r>
      <w:r w:rsidRPr="001724E5">
        <w:tab/>
        <w:t>be in writing;</w:t>
      </w:r>
    </w:p>
    <w:p w14:paraId="6768DE15" w14:textId="77777777" w:rsidR="009A1456" w:rsidRPr="001724E5" w:rsidRDefault="009A1456" w:rsidP="00686851">
      <w:pPr>
        <w:pStyle w:val="REG-Pa"/>
      </w:pPr>
    </w:p>
    <w:p w14:paraId="3D1CB055" w14:textId="77777777" w:rsidR="009A1456" w:rsidRPr="001724E5" w:rsidRDefault="009A1456" w:rsidP="00686851">
      <w:pPr>
        <w:pStyle w:val="REG-Pa"/>
      </w:pPr>
      <w:r w:rsidRPr="001724E5">
        <w:t>(b)</w:t>
      </w:r>
      <w:r w:rsidRPr="001724E5">
        <w:tab/>
        <w:t>include a summary of the allegations of impairment referred to in subregulation 3(1), without disclosing the identity of the person who made the allegations;</w:t>
      </w:r>
    </w:p>
    <w:p w14:paraId="10A58B84" w14:textId="77777777" w:rsidR="009A1456" w:rsidRPr="001724E5" w:rsidRDefault="009A1456" w:rsidP="00686851">
      <w:pPr>
        <w:pStyle w:val="REG-Pa"/>
      </w:pPr>
    </w:p>
    <w:p w14:paraId="39E60A3D" w14:textId="77777777" w:rsidR="009A1456" w:rsidRPr="001724E5" w:rsidRDefault="009A1456" w:rsidP="00686851">
      <w:pPr>
        <w:pStyle w:val="REG-Pa"/>
      </w:pPr>
      <w:r w:rsidRPr="001724E5">
        <w:t>(c)</w:t>
      </w:r>
      <w:r w:rsidRPr="001724E5">
        <w:tab/>
        <w:t>be sent by prepaid registered post, addressed to the postal address of the registered person as it appears in the register or be delivered to the registered person by hand; and</w:t>
      </w:r>
    </w:p>
    <w:p w14:paraId="4923A458" w14:textId="77777777" w:rsidR="009A1456" w:rsidRPr="001724E5" w:rsidRDefault="009A1456" w:rsidP="00686851">
      <w:pPr>
        <w:pStyle w:val="REG-Pa"/>
      </w:pPr>
    </w:p>
    <w:p w14:paraId="7764AA2B" w14:textId="77777777" w:rsidR="009A1456" w:rsidRPr="001724E5" w:rsidRDefault="009A1456" w:rsidP="00686851">
      <w:pPr>
        <w:pStyle w:val="REG-Pa"/>
      </w:pPr>
      <w:r w:rsidRPr="001724E5">
        <w:t>(d)</w:t>
      </w:r>
      <w:r w:rsidRPr="001724E5">
        <w:tab/>
        <w:t>be posted not less than 30 days or delivered not less than 21 days before the date of the assessment contemplated under subregulation (1)(c).</w:t>
      </w:r>
    </w:p>
    <w:p w14:paraId="6BE12A88" w14:textId="77777777" w:rsidR="009A1456" w:rsidRPr="001724E5" w:rsidRDefault="009A1456" w:rsidP="00686851">
      <w:pPr>
        <w:pStyle w:val="REG-P0"/>
      </w:pPr>
    </w:p>
    <w:p w14:paraId="38298770" w14:textId="77777777" w:rsidR="009A1456" w:rsidRPr="001724E5" w:rsidRDefault="009A1456" w:rsidP="00686851">
      <w:pPr>
        <w:pStyle w:val="REG-P1"/>
      </w:pPr>
      <w:r w:rsidRPr="001724E5">
        <w:t>(3)</w:t>
      </w:r>
      <w:r w:rsidRPr="001724E5">
        <w:tab/>
        <w:t>The Committee, on good cause shown and subject to conditions that it may determine,</w:t>
      </w:r>
      <w:r w:rsidR="003C27F7" w:rsidRPr="001724E5">
        <w:t xml:space="preserve"> may -</w:t>
      </w:r>
    </w:p>
    <w:p w14:paraId="2C3D9A0C" w14:textId="77777777" w:rsidR="009A1456" w:rsidRPr="001724E5" w:rsidRDefault="009A1456" w:rsidP="00686851">
      <w:pPr>
        <w:pStyle w:val="REG-P0"/>
      </w:pPr>
    </w:p>
    <w:p w14:paraId="524B8757" w14:textId="77777777" w:rsidR="009A1456" w:rsidRPr="001724E5" w:rsidRDefault="009A1456" w:rsidP="00686851">
      <w:pPr>
        <w:pStyle w:val="REG-Pa"/>
      </w:pPr>
      <w:r w:rsidRPr="001724E5">
        <w:t>(a)</w:t>
      </w:r>
      <w:r w:rsidRPr="001724E5">
        <w:tab/>
        <w:t>grant to a registered person an extension of time to submit to the assessment referred to in subregulation (1)(c); or</w:t>
      </w:r>
    </w:p>
    <w:p w14:paraId="3693EB4C" w14:textId="77777777" w:rsidR="009A1456" w:rsidRPr="001724E5" w:rsidRDefault="009A1456" w:rsidP="00686851">
      <w:pPr>
        <w:pStyle w:val="REG-Pa"/>
      </w:pPr>
    </w:p>
    <w:p w14:paraId="63B6A284" w14:textId="77777777" w:rsidR="009A1456" w:rsidRPr="001724E5" w:rsidRDefault="009A1456" w:rsidP="00686851">
      <w:pPr>
        <w:pStyle w:val="REG-Pa"/>
      </w:pPr>
      <w:r w:rsidRPr="001724E5">
        <w:t>(b)</w:t>
      </w:r>
      <w:r w:rsidRPr="001724E5">
        <w:tab/>
        <w:t>condone a failure by a registered person to comply with any of these regulations.</w:t>
      </w:r>
    </w:p>
    <w:p w14:paraId="70858EF9" w14:textId="77777777" w:rsidR="009A1456" w:rsidRPr="001724E5" w:rsidRDefault="009A1456" w:rsidP="00686851">
      <w:pPr>
        <w:pStyle w:val="REG-P0"/>
      </w:pPr>
    </w:p>
    <w:p w14:paraId="4ECACB4F" w14:textId="77777777" w:rsidR="009A1456" w:rsidRPr="001724E5" w:rsidRDefault="009A1456" w:rsidP="00686851">
      <w:pPr>
        <w:pStyle w:val="REG-P0"/>
        <w:rPr>
          <w:b/>
          <w:bCs/>
        </w:rPr>
      </w:pPr>
      <w:r w:rsidRPr="001724E5">
        <w:rPr>
          <w:b/>
        </w:rPr>
        <w:t>Assessment of registered person</w:t>
      </w:r>
    </w:p>
    <w:p w14:paraId="54E6826B" w14:textId="77777777" w:rsidR="009A1456" w:rsidRPr="001724E5" w:rsidRDefault="009A1456" w:rsidP="00686851">
      <w:pPr>
        <w:pStyle w:val="REG-P0"/>
      </w:pPr>
    </w:p>
    <w:p w14:paraId="2A263237" w14:textId="77777777" w:rsidR="009A1456" w:rsidRPr="001724E5" w:rsidRDefault="009A1456" w:rsidP="00686851">
      <w:pPr>
        <w:pStyle w:val="REG-P1"/>
      </w:pPr>
      <w:r w:rsidRPr="001724E5">
        <w:rPr>
          <w:b/>
          <w:bCs/>
        </w:rPr>
        <w:t>6.</w:t>
      </w:r>
      <w:r w:rsidRPr="001724E5">
        <w:rPr>
          <w:b/>
          <w:bCs/>
        </w:rPr>
        <w:tab/>
      </w:r>
      <w:r w:rsidRPr="001724E5">
        <w:t>(1)</w:t>
      </w:r>
      <w:r w:rsidRPr="001724E5">
        <w:tab/>
        <w:t>The Committee must -</w:t>
      </w:r>
    </w:p>
    <w:p w14:paraId="16613EAD" w14:textId="77777777" w:rsidR="009A1456" w:rsidRPr="001724E5" w:rsidRDefault="009A1456" w:rsidP="00686851">
      <w:pPr>
        <w:pStyle w:val="REG-P0"/>
      </w:pPr>
    </w:p>
    <w:p w14:paraId="2BAE2C65" w14:textId="77777777" w:rsidR="009A1456" w:rsidRPr="001724E5" w:rsidRDefault="009A1456" w:rsidP="00686851">
      <w:pPr>
        <w:pStyle w:val="REG-Pa"/>
      </w:pPr>
      <w:r w:rsidRPr="001724E5">
        <w:t>(a)</w:t>
      </w:r>
      <w:r w:rsidRPr="001724E5">
        <w:tab/>
        <w:t>appoint one or more medical examiners who must assess the condition of the registered person with reference to the allegations referred to in regulation 3(1) at the venue and on the date and at the time contemplated under regulation 5(1)(c);</w:t>
      </w:r>
    </w:p>
    <w:p w14:paraId="53E9E559" w14:textId="77777777" w:rsidR="009A1456" w:rsidRPr="001724E5" w:rsidRDefault="009A1456" w:rsidP="00686851">
      <w:pPr>
        <w:pStyle w:val="REG-Pa"/>
      </w:pPr>
    </w:p>
    <w:p w14:paraId="4F106C2F" w14:textId="77777777" w:rsidR="009A1456" w:rsidRPr="001724E5" w:rsidRDefault="009A1456" w:rsidP="00686851">
      <w:pPr>
        <w:pStyle w:val="REG-Pa"/>
      </w:pPr>
      <w:r w:rsidRPr="001724E5">
        <w:lastRenderedPageBreak/>
        <w:t>(b)</w:t>
      </w:r>
      <w:r w:rsidRPr="001724E5">
        <w:tab/>
        <w:t>furnish the medical examiner or medical examiners with particulars relating to the allegations referred to in regulation 3(1);</w:t>
      </w:r>
    </w:p>
    <w:p w14:paraId="441333A5" w14:textId="77777777" w:rsidR="009A1456" w:rsidRPr="001724E5" w:rsidRDefault="009A1456" w:rsidP="00686851">
      <w:pPr>
        <w:pStyle w:val="REG-Pa"/>
      </w:pPr>
    </w:p>
    <w:p w14:paraId="2FB12259" w14:textId="77777777" w:rsidR="009A1456" w:rsidRPr="001724E5" w:rsidRDefault="009A1456" w:rsidP="00686851">
      <w:pPr>
        <w:pStyle w:val="REG-Pa"/>
      </w:pPr>
      <w:r w:rsidRPr="001724E5">
        <w:t>(c)</w:t>
      </w:r>
      <w:r w:rsidRPr="001724E5">
        <w:tab/>
        <w:t>request the medical examiner or medical examiners referred to in paragraph (a) to -</w:t>
      </w:r>
    </w:p>
    <w:p w14:paraId="397F8F44" w14:textId="77777777" w:rsidR="009A1456" w:rsidRPr="001724E5" w:rsidRDefault="009A1456" w:rsidP="00686851">
      <w:pPr>
        <w:pStyle w:val="REG-P0"/>
      </w:pPr>
    </w:p>
    <w:p w14:paraId="6DA802DC" w14:textId="77777777" w:rsidR="009A1456" w:rsidRPr="001724E5" w:rsidRDefault="009A1456" w:rsidP="00686851">
      <w:pPr>
        <w:pStyle w:val="REG-Pi"/>
      </w:pPr>
      <w:r w:rsidRPr="001724E5">
        <w:t>(i)</w:t>
      </w:r>
      <w:r w:rsidRPr="001724E5">
        <w:tab/>
        <w:t>assess the physical or mental or the physical and mental, state and condition of the registered person, with reference to the allegations referred to in regulation 3(1); and</w:t>
      </w:r>
    </w:p>
    <w:p w14:paraId="6182A5FC" w14:textId="77777777" w:rsidR="009A1456" w:rsidRPr="001724E5" w:rsidRDefault="009A1456" w:rsidP="00686851">
      <w:pPr>
        <w:pStyle w:val="REG-Pi"/>
      </w:pPr>
    </w:p>
    <w:p w14:paraId="6C269C52" w14:textId="77777777" w:rsidR="009A1456" w:rsidRPr="001724E5" w:rsidRDefault="009A1456" w:rsidP="00686851">
      <w:pPr>
        <w:pStyle w:val="REG-Pi"/>
      </w:pPr>
      <w:r w:rsidRPr="001724E5">
        <w:t>(ii)</w:t>
      </w:r>
      <w:r w:rsidRPr="001724E5">
        <w:tab/>
        <w:t>report to the Committee in the manner and before the date specified by the Committee in the request -</w:t>
      </w:r>
    </w:p>
    <w:p w14:paraId="2047E596" w14:textId="77777777" w:rsidR="009A1456" w:rsidRPr="001724E5" w:rsidRDefault="009A1456" w:rsidP="00686851">
      <w:pPr>
        <w:pStyle w:val="REG-P0"/>
      </w:pPr>
    </w:p>
    <w:p w14:paraId="013F5F46" w14:textId="77777777" w:rsidR="009A1456" w:rsidRPr="001724E5" w:rsidRDefault="009A1456" w:rsidP="00686851">
      <w:pPr>
        <w:pStyle w:val="REG-Paa"/>
      </w:pPr>
      <w:r w:rsidRPr="001724E5">
        <w:t>(aa)</w:t>
      </w:r>
      <w:r w:rsidRPr="001724E5">
        <w:tab/>
        <w:t>the alleged impairment of the registered person; and</w:t>
      </w:r>
    </w:p>
    <w:p w14:paraId="7736A13F" w14:textId="77777777" w:rsidR="009A1456" w:rsidRPr="001724E5" w:rsidRDefault="009A1456" w:rsidP="00686851">
      <w:pPr>
        <w:pStyle w:val="REG-Paa"/>
      </w:pPr>
    </w:p>
    <w:p w14:paraId="05D4DD29" w14:textId="77777777" w:rsidR="009A1456" w:rsidRPr="001724E5" w:rsidRDefault="009A1456" w:rsidP="00686851">
      <w:pPr>
        <w:pStyle w:val="REG-Paa"/>
      </w:pPr>
      <w:r w:rsidRPr="001724E5">
        <w:t>(bb)</w:t>
      </w:r>
      <w:r w:rsidRPr="001724E5">
        <w:tab/>
        <w:t>the fitness and capability of the registered person to practise his or her profession.</w:t>
      </w:r>
    </w:p>
    <w:p w14:paraId="523522DE" w14:textId="77777777" w:rsidR="009A1456" w:rsidRPr="001724E5" w:rsidRDefault="009A1456" w:rsidP="00686851">
      <w:pPr>
        <w:pStyle w:val="REG-P0"/>
      </w:pPr>
    </w:p>
    <w:p w14:paraId="5B878898" w14:textId="77777777" w:rsidR="009A1456" w:rsidRPr="001724E5" w:rsidRDefault="009A1456" w:rsidP="00686851">
      <w:pPr>
        <w:pStyle w:val="REG-P1"/>
      </w:pPr>
      <w:r w:rsidRPr="001724E5">
        <w:t>(2)</w:t>
      </w:r>
      <w:r w:rsidRPr="001724E5">
        <w:tab/>
        <w:t>The medical examiner or medical examiners appointed in terms of subregulation (1)</w:t>
      </w:r>
      <w:r w:rsidR="003C27F7" w:rsidRPr="001724E5">
        <w:t xml:space="preserve"> must -</w:t>
      </w:r>
    </w:p>
    <w:p w14:paraId="79902946" w14:textId="77777777" w:rsidR="009A1456" w:rsidRPr="001724E5" w:rsidRDefault="009A1456" w:rsidP="00686851">
      <w:pPr>
        <w:pStyle w:val="REG-P0"/>
      </w:pPr>
    </w:p>
    <w:p w14:paraId="2A8C5E83" w14:textId="77777777" w:rsidR="009A1456" w:rsidRPr="001724E5" w:rsidRDefault="009A1456" w:rsidP="00686851">
      <w:pPr>
        <w:pStyle w:val="REG-Pa"/>
      </w:pPr>
      <w:r w:rsidRPr="001724E5">
        <w:t>(a)</w:t>
      </w:r>
      <w:r w:rsidRPr="001724E5">
        <w:tab/>
        <w:t>conduct the assessment on the date and at the time referred to in regulation 5(1)(c) and</w:t>
      </w:r>
    </w:p>
    <w:p w14:paraId="661299A2" w14:textId="77777777" w:rsidR="009A1456" w:rsidRPr="001724E5" w:rsidRDefault="009A1456" w:rsidP="00686851">
      <w:pPr>
        <w:pStyle w:val="REG-Pa"/>
      </w:pPr>
    </w:p>
    <w:p w14:paraId="729CD814" w14:textId="77777777" w:rsidR="009A1456" w:rsidRPr="001724E5" w:rsidRDefault="009A1456" w:rsidP="00686851">
      <w:pPr>
        <w:pStyle w:val="REG-Pa"/>
      </w:pPr>
      <w:r w:rsidRPr="001724E5">
        <w:t>(b)</w:t>
      </w:r>
      <w:r w:rsidRPr="001724E5">
        <w:tab/>
        <w:t>comply with a request by the Committee under subregulation (1)(c)(i) and (ii), before the date specified in that request.</w:t>
      </w:r>
    </w:p>
    <w:p w14:paraId="061A7D9E" w14:textId="77777777" w:rsidR="009A1456" w:rsidRPr="001724E5" w:rsidRDefault="009A1456" w:rsidP="00686851">
      <w:pPr>
        <w:pStyle w:val="REG-P0"/>
      </w:pPr>
    </w:p>
    <w:p w14:paraId="4151BDBC" w14:textId="77777777" w:rsidR="009A1456" w:rsidRPr="001724E5" w:rsidRDefault="009A1456" w:rsidP="00686851">
      <w:pPr>
        <w:pStyle w:val="REG-P1"/>
      </w:pPr>
      <w:r w:rsidRPr="001724E5">
        <w:t>(3)</w:t>
      </w:r>
      <w:r w:rsidRPr="001724E5">
        <w:tab/>
      </w:r>
      <w:r w:rsidRPr="001724E5">
        <w:rPr>
          <w:spacing w:val="-2"/>
        </w:rPr>
        <w:t>The report of the medical examiner or medical examiners referred to in subregulation</w:t>
      </w:r>
      <w:r w:rsidRPr="001724E5">
        <w:t xml:space="preserve"> (1)(c)(ii) must include the medical examiner or medical examiners recommendations, if any, relating to the conditions and restrictions that must apply to the registered person when practising his or her profession.</w:t>
      </w:r>
    </w:p>
    <w:p w14:paraId="77E8BCFF" w14:textId="77777777" w:rsidR="009A1456" w:rsidRPr="001724E5" w:rsidRDefault="009A1456" w:rsidP="00686851">
      <w:pPr>
        <w:pStyle w:val="REG-P1"/>
      </w:pPr>
    </w:p>
    <w:p w14:paraId="36A76B76" w14:textId="77777777" w:rsidR="009A1456" w:rsidRPr="001724E5" w:rsidRDefault="009A1456" w:rsidP="00686851">
      <w:pPr>
        <w:pStyle w:val="REG-P1"/>
      </w:pPr>
      <w:r w:rsidRPr="001724E5">
        <w:t>(4)</w:t>
      </w:r>
      <w:r w:rsidRPr="001724E5">
        <w:tab/>
        <w:t>A registered person who fails to submit to an assessment in terms of these regulations commits an act of unprofessional conduct as contemplated by section 37 of the Act.</w:t>
      </w:r>
    </w:p>
    <w:p w14:paraId="4FD26C34" w14:textId="77777777" w:rsidR="009A1456" w:rsidRPr="001724E5" w:rsidRDefault="009A1456" w:rsidP="00686851">
      <w:pPr>
        <w:pStyle w:val="REG-P0"/>
      </w:pPr>
    </w:p>
    <w:p w14:paraId="568DD4AA" w14:textId="77777777" w:rsidR="009A1456" w:rsidRPr="001724E5" w:rsidRDefault="009A1456" w:rsidP="00686851">
      <w:pPr>
        <w:pStyle w:val="REG-P0"/>
        <w:rPr>
          <w:b/>
          <w:bCs/>
        </w:rPr>
      </w:pPr>
      <w:r w:rsidRPr="001724E5">
        <w:rPr>
          <w:b/>
        </w:rPr>
        <w:t>Evaluation of assessment by Committee</w:t>
      </w:r>
    </w:p>
    <w:p w14:paraId="1A246C6E" w14:textId="77777777" w:rsidR="009A1456" w:rsidRPr="001724E5" w:rsidRDefault="009A1456" w:rsidP="00686851">
      <w:pPr>
        <w:pStyle w:val="REG-P0"/>
      </w:pPr>
    </w:p>
    <w:p w14:paraId="0260764E" w14:textId="77777777" w:rsidR="009A1456" w:rsidRPr="001724E5" w:rsidRDefault="009A1456" w:rsidP="00686851">
      <w:pPr>
        <w:pStyle w:val="REG-P1"/>
      </w:pPr>
      <w:r w:rsidRPr="001724E5">
        <w:rPr>
          <w:b/>
          <w:bCs/>
        </w:rPr>
        <w:t>7.</w:t>
      </w:r>
      <w:r w:rsidRPr="001724E5">
        <w:rPr>
          <w:b/>
          <w:bCs/>
        </w:rPr>
        <w:tab/>
      </w:r>
      <w:r w:rsidRPr="001724E5">
        <w:t>(1)</w:t>
      </w:r>
      <w:r w:rsidRPr="001724E5">
        <w:tab/>
        <w:t>The Committee -</w:t>
      </w:r>
    </w:p>
    <w:p w14:paraId="49A7469B" w14:textId="77777777" w:rsidR="009A1456" w:rsidRPr="001724E5" w:rsidRDefault="009A1456" w:rsidP="00686851">
      <w:pPr>
        <w:pStyle w:val="REG-P0"/>
      </w:pPr>
    </w:p>
    <w:p w14:paraId="314C91F6" w14:textId="77777777" w:rsidR="009A1456" w:rsidRPr="001724E5" w:rsidRDefault="009A1456" w:rsidP="00686851">
      <w:pPr>
        <w:pStyle w:val="REG-Pa"/>
      </w:pPr>
      <w:r w:rsidRPr="001724E5">
        <w:t>(a)</w:t>
      </w:r>
      <w:r w:rsidRPr="001724E5">
        <w:tab/>
      </w:r>
      <w:r w:rsidRPr="001724E5">
        <w:rPr>
          <w:spacing w:val="-2"/>
        </w:rPr>
        <w:t>must evaluate and consider the report of the medical examiner or medical examiners</w:t>
      </w:r>
      <w:r w:rsidRPr="001724E5">
        <w:t xml:space="preserve"> submitted under regulation 6(1)(c)(ii); and</w:t>
      </w:r>
    </w:p>
    <w:p w14:paraId="61885931" w14:textId="77777777" w:rsidR="009A1456" w:rsidRPr="001724E5" w:rsidRDefault="009A1456" w:rsidP="00686851">
      <w:pPr>
        <w:pStyle w:val="REG-Pa"/>
      </w:pPr>
    </w:p>
    <w:p w14:paraId="46D289F0" w14:textId="77777777" w:rsidR="009A1456" w:rsidRPr="001724E5" w:rsidRDefault="009A1456" w:rsidP="00686851">
      <w:pPr>
        <w:pStyle w:val="REG-Pa"/>
      </w:pPr>
      <w:r w:rsidRPr="001724E5">
        <w:t>(b)</w:t>
      </w:r>
      <w:r w:rsidRPr="001724E5">
        <w:tab/>
        <w:t>may -</w:t>
      </w:r>
    </w:p>
    <w:p w14:paraId="16028D90" w14:textId="77777777" w:rsidR="009A1456" w:rsidRPr="001724E5" w:rsidRDefault="009A1456" w:rsidP="00686851">
      <w:pPr>
        <w:pStyle w:val="REG-P0"/>
      </w:pPr>
    </w:p>
    <w:p w14:paraId="7AFD8AD3" w14:textId="77777777" w:rsidR="009A1456" w:rsidRPr="001724E5" w:rsidRDefault="009A1456" w:rsidP="00686851">
      <w:pPr>
        <w:pStyle w:val="REG-Pi"/>
      </w:pPr>
      <w:r w:rsidRPr="001724E5">
        <w:t>(i)</w:t>
      </w:r>
      <w:r w:rsidRPr="001724E5">
        <w:tab/>
      </w:r>
      <w:r w:rsidRPr="001724E5">
        <w:rPr>
          <w:spacing w:val="-2"/>
        </w:rPr>
        <w:t>request the medical examiner or medical examiners to elaborate on or furnish</w:t>
      </w:r>
      <w:r w:rsidRPr="001724E5">
        <w:t xml:space="preserve"> further particulars relating to anything mentioned in the report referred to in paragraph (a); or</w:t>
      </w:r>
    </w:p>
    <w:p w14:paraId="6BC3C5B9" w14:textId="77777777" w:rsidR="009A1456" w:rsidRPr="001724E5" w:rsidRDefault="009A1456" w:rsidP="00686851">
      <w:pPr>
        <w:pStyle w:val="REG-Pi"/>
      </w:pPr>
    </w:p>
    <w:p w14:paraId="50853AD3" w14:textId="77777777" w:rsidR="009A1456" w:rsidRPr="001724E5" w:rsidRDefault="009A1456" w:rsidP="00686851">
      <w:pPr>
        <w:pStyle w:val="REG-Pi"/>
      </w:pPr>
      <w:r w:rsidRPr="001724E5">
        <w:t>(ii)</w:t>
      </w:r>
      <w:r w:rsidRPr="001724E5">
        <w:tab/>
        <w:t>consult with the medical examiner or medical examiners in order to clarify any vagueness or any issue not covered by the report.</w:t>
      </w:r>
    </w:p>
    <w:p w14:paraId="222E8ACB" w14:textId="77777777" w:rsidR="009A1456" w:rsidRPr="001724E5" w:rsidRDefault="009A1456" w:rsidP="00686851">
      <w:pPr>
        <w:pStyle w:val="REG-P0"/>
      </w:pPr>
    </w:p>
    <w:p w14:paraId="6E8F54ED" w14:textId="77777777" w:rsidR="009A1456" w:rsidRPr="001724E5" w:rsidRDefault="009A1456" w:rsidP="00686851">
      <w:pPr>
        <w:pStyle w:val="REG-P1"/>
      </w:pPr>
      <w:r w:rsidRPr="001724E5">
        <w:t>(2)</w:t>
      </w:r>
      <w:r w:rsidR="003C27F7" w:rsidRPr="001724E5">
        <w:tab/>
      </w:r>
      <w:r w:rsidRPr="001724E5">
        <w:t>If the Committee under subregulation (1)(a) is satisfied that the registered person appears to be impaired, the Committee must convene an inquiry into the impairment of the registered person.</w:t>
      </w:r>
    </w:p>
    <w:p w14:paraId="0BB9F75F" w14:textId="77777777" w:rsidR="009A1456" w:rsidRPr="001724E5" w:rsidRDefault="009A1456" w:rsidP="00686851">
      <w:pPr>
        <w:pStyle w:val="REG-P0"/>
      </w:pPr>
    </w:p>
    <w:p w14:paraId="7853A0F2" w14:textId="77777777" w:rsidR="009A1456" w:rsidRPr="001724E5" w:rsidRDefault="009A1456" w:rsidP="00686851">
      <w:pPr>
        <w:pStyle w:val="REG-P0"/>
        <w:rPr>
          <w:b/>
          <w:bCs/>
        </w:rPr>
      </w:pPr>
      <w:r w:rsidRPr="001724E5">
        <w:rPr>
          <w:b/>
        </w:rPr>
        <w:t>Temporary suspension of registered person</w:t>
      </w:r>
    </w:p>
    <w:p w14:paraId="3B524EEA" w14:textId="77777777" w:rsidR="009A1456" w:rsidRPr="001724E5" w:rsidRDefault="009A1456" w:rsidP="00686851">
      <w:pPr>
        <w:pStyle w:val="REG-P0"/>
      </w:pPr>
    </w:p>
    <w:p w14:paraId="5FAA292B" w14:textId="77777777" w:rsidR="009A1456" w:rsidRPr="001724E5" w:rsidRDefault="003C27F7" w:rsidP="00686851">
      <w:pPr>
        <w:pStyle w:val="REG-P1"/>
      </w:pPr>
      <w:r w:rsidRPr="001724E5">
        <w:rPr>
          <w:b/>
          <w:bCs/>
        </w:rPr>
        <w:t>8.</w:t>
      </w:r>
      <w:r w:rsidRPr="001724E5">
        <w:rPr>
          <w:b/>
          <w:bCs/>
        </w:rPr>
        <w:tab/>
      </w:r>
      <w:r w:rsidR="009A1456" w:rsidRPr="001724E5">
        <w:t>(1)</w:t>
      </w:r>
      <w:r w:rsidRPr="001724E5">
        <w:tab/>
      </w:r>
      <w:r w:rsidR="009A1456" w:rsidRPr="001724E5">
        <w:t>If the Committee, after evaluating and considering the reports in terms of regulation 7(1)(a), is of the opinion that the registered person is impaired to such an extent that he or she is not fit to practise his or her profession or that the impairment may constitute a danger to his or her patients, the Committee may make a recommendation to the Council that the registered person must -</w:t>
      </w:r>
    </w:p>
    <w:p w14:paraId="1DFA3F60" w14:textId="77777777" w:rsidR="009A1456" w:rsidRPr="001724E5" w:rsidRDefault="009A1456" w:rsidP="00686851">
      <w:pPr>
        <w:pStyle w:val="REG-P0"/>
      </w:pPr>
    </w:p>
    <w:p w14:paraId="245DF6CE" w14:textId="77777777" w:rsidR="009A1456" w:rsidRPr="001724E5" w:rsidRDefault="009A1456" w:rsidP="00686851">
      <w:pPr>
        <w:pStyle w:val="REG-Pa"/>
      </w:pPr>
      <w:r w:rsidRPr="001724E5">
        <w:t>(a)</w:t>
      </w:r>
      <w:r w:rsidRPr="001724E5">
        <w:tab/>
        <w:t>practise his or her profession under the supervision of a person designated by the Council for that purpose, or</w:t>
      </w:r>
    </w:p>
    <w:p w14:paraId="43D207C4" w14:textId="77777777" w:rsidR="009A1456" w:rsidRPr="001724E5" w:rsidRDefault="009A1456" w:rsidP="00686851">
      <w:pPr>
        <w:pStyle w:val="REG-Pa"/>
      </w:pPr>
    </w:p>
    <w:p w14:paraId="6B80B641" w14:textId="77777777" w:rsidR="009A1456" w:rsidRPr="001724E5" w:rsidRDefault="009A1456" w:rsidP="00686851">
      <w:pPr>
        <w:pStyle w:val="REG-Pa"/>
      </w:pPr>
      <w:r w:rsidRPr="001724E5">
        <w:t>(b)</w:t>
      </w:r>
      <w:r w:rsidRPr="001724E5">
        <w:tab/>
        <w:t>be suspended from practising his or her profession,</w:t>
      </w:r>
    </w:p>
    <w:p w14:paraId="43DCC377" w14:textId="77777777" w:rsidR="009A1456" w:rsidRPr="001724E5" w:rsidRDefault="009A1456" w:rsidP="00686851">
      <w:pPr>
        <w:pStyle w:val="REG-P0"/>
      </w:pPr>
    </w:p>
    <w:p w14:paraId="07437CC8" w14:textId="77777777" w:rsidR="009A1456" w:rsidRPr="001724E5" w:rsidRDefault="009A1456" w:rsidP="00686851">
      <w:pPr>
        <w:pStyle w:val="REG-P0"/>
      </w:pPr>
      <w:r w:rsidRPr="001724E5">
        <w:t>until such time as the Committee has conducted an inquiry under regulation 9.</w:t>
      </w:r>
    </w:p>
    <w:p w14:paraId="4316C23F" w14:textId="77777777" w:rsidR="009A1456" w:rsidRPr="001724E5" w:rsidRDefault="009A1456" w:rsidP="00686851">
      <w:pPr>
        <w:pStyle w:val="REG-P0"/>
      </w:pPr>
    </w:p>
    <w:p w14:paraId="5B26D090" w14:textId="77777777" w:rsidR="009A1456" w:rsidRPr="001724E5" w:rsidRDefault="009A1456" w:rsidP="00686851">
      <w:pPr>
        <w:pStyle w:val="REG-P1"/>
      </w:pPr>
      <w:r w:rsidRPr="001724E5">
        <w:t>(2)</w:t>
      </w:r>
      <w:r w:rsidRPr="001724E5">
        <w:tab/>
        <w:t>The Council may -</w:t>
      </w:r>
    </w:p>
    <w:p w14:paraId="7B1C10CE" w14:textId="77777777" w:rsidR="009A1456" w:rsidRPr="001724E5" w:rsidRDefault="009A1456" w:rsidP="00686851">
      <w:pPr>
        <w:pStyle w:val="REG-P0"/>
      </w:pPr>
    </w:p>
    <w:p w14:paraId="7EBDAFA2" w14:textId="77777777" w:rsidR="009A1456" w:rsidRPr="001724E5" w:rsidRDefault="009A1456" w:rsidP="00686851">
      <w:pPr>
        <w:pStyle w:val="REG-Pa"/>
      </w:pPr>
      <w:r w:rsidRPr="001724E5">
        <w:t>(a)</w:t>
      </w:r>
      <w:r w:rsidRPr="001724E5">
        <w:tab/>
        <w:t>confirm the recommendation made under subregulation (1); or</w:t>
      </w:r>
    </w:p>
    <w:p w14:paraId="4E07E358" w14:textId="77777777" w:rsidR="009A1456" w:rsidRPr="001724E5" w:rsidRDefault="009A1456" w:rsidP="00686851">
      <w:pPr>
        <w:pStyle w:val="REG-Pa"/>
      </w:pPr>
    </w:p>
    <w:p w14:paraId="1FA98CCC" w14:textId="77777777" w:rsidR="009A1456" w:rsidRPr="001724E5" w:rsidRDefault="009A1456" w:rsidP="00686851">
      <w:pPr>
        <w:pStyle w:val="REG-Pa"/>
      </w:pPr>
      <w:r w:rsidRPr="001724E5">
        <w:t>(b)</w:t>
      </w:r>
      <w:r w:rsidRPr="001724E5">
        <w:tab/>
        <w:t>reject the recommendation made under subregulation (1), in which case the recommendation has no effect.</w:t>
      </w:r>
    </w:p>
    <w:p w14:paraId="468B422E" w14:textId="77777777" w:rsidR="009A1456" w:rsidRPr="001724E5" w:rsidRDefault="009A1456" w:rsidP="00686851">
      <w:pPr>
        <w:pStyle w:val="REG-P0"/>
      </w:pPr>
    </w:p>
    <w:p w14:paraId="6776B0E8" w14:textId="77777777" w:rsidR="009A1456" w:rsidRPr="001724E5" w:rsidRDefault="009A1456" w:rsidP="00686851">
      <w:pPr>
        <w:pStyle w:val="REG-P1"/>
      </w:pPr>
      <w:r w:rsidRPr="001724E5">
        <w:t>(3)</w:t>
      </w:r>
      <w:r w:rsidRPr="001724E5">
        <w:tab/>
        <w:t xml:space="preserve">If the Council under subregulation (2) confirms the recommendation by the Committee, the chairperson of the Coucil must direct the registrar to notify the registered person contemplated in subregulation (1) in writing of </w:t>
      </w:r>
      <w:r w:rsidR="003C27F7" w:rsidRPr="001724E5">
        <w:t>-</w:t>
      </w:r>
    </w:p>
    <w:p w14:paraId="4F6D9816" w14:textId="77777777" w:rsidR="003C27F7" w:rsidRPr="001724E5" w:rsidRDefault="003C27F7" w:rsidP="00686851">
      <w:pPr>
        <w:pStyle w:val="REG-P0"/>
      </w:pPr>
    </w:p>
    <w:p w14:paraId="3A705BBC" w14:textId="77777777" w:rsidR="003C27F7" w:rsidRPr="001724E5" w:rsidRDefault="003C27F7" w:rsidP="00686851">
      <w:pPr>
        <w:pStyle w:val="REG-Amend"/>
      </w:pPr>
      <w:r w:rsidRPr="001724E5">
        <w:t xml:space="preserve">[The word “Council” is misspelt in the </w:t>
      </w:r>
      <w:r w:rsidRPr="001724E5">
        <w:rPr>
          <w:i/>
        </w:rPr>
        <w:t>Government Gazette</w:t>
      </w:r>
      <w:r w:rsidRPr="001724E5">
        <w:t>, as reproduced above.]</w:t>
      </w:r>
    </w:p>
    <w:p w14:paraId="037C09AD" w14:textId="77777777" w:rsidR="009A1456" w:rsidRPr="001724E5" w:rsidRDefault="009A1456" w:rsidP="00686851">
      <w:pPr>
        <w:pStyle w:val="REG-P0"/>
      </w:pPr>
    </w:p>
    <w:p w14:paraId="488BE52C" w14:textId="77777777" w:rsidR="009A1456" w:rsidRPr="001724E5" w:rsidRDefault="009A1456" w:rsidP="00686851">
      <w:pPr>
        <w:pStyle w:val="REG-Pa"/>
      </w:pPr>
      <w:r w:rsidRPr="001724E5">
        <w:t>(a)</w:t>
      </w:r>
      <w:r w:rsidRPr="001724E5">
        <w:tab/>
        <w:t>the conditions determined by the Council under subregulation 2(a); or</w:t>
      </w:r>
    </w:p>
    <w:p w14:paraId="39E3B315" w14:textId="77777777" w:rsidR="009A1456" w:rsidRPr="001724E5" w:rsidRDefault="009A1456" w:rsidP="00686851">
      <w:pPr>
        <w:pStyle w:val="REG-Pa"/>
      </w:pPr>
    </w:p>
    <w:p w14:paraId="6F5A0E42" w14:textId="77777777" w:rsidR="009A1456" w:rsidRPr="001724E5" w:rsidRDefault="009A1456" w:rsidP="00686851">
      <w:pPr>
        <w:pStyle w:val="REG-Pa"/>
      </w:pPr>
      <w:r w:rsidRPr="001724E5">
        <w:t>(b)</w:t>
      </w:r>
      <w:r w:rsidRPr="001724E5">
        <w:tab/>
        <w:t>his or her suspension from practising his or her profession.</w:t>
      </w:r>
    </w:p>
    <w:p w14:paraId="6CE1EDD0" w14:textId="77777777" w:rsidR="009A1456" w:rsidRPr="001724E5" w:rsidRDefault="009A1456" w:rsidP="00686851">
      <w:pPr>
        <w:pStyle w:val="REG-Pa"/>
      </w:pPr>
    </w:p>
    <w:p w14:paraId="326D3DDF" w14:textId="77777777" w:rsidR="009A1456" w:rsidRPr="001724E5" w:rsidRDefault="009A1456" w:rsidP="00686851">
      <w:pPr>
        <w:pStyle w:val="REG-P1"/>
      </w:pPr>
      <w:r w:rsidRPr="001724E5">
        <w:t>(4)</w:t>
      </w:r>
      <w:r w:rsidRPr="001724E5">
        <w:tab/>
        <w:t>A notice under subregulation (3), must -</w:t>
      </w:r>
    </w:p>
    <w:p w14:paraId="23EB70DA" w14:textId="77777777" w:rsidR="009A1456" w:rsidRPr="001724E5" w:rsidRDefault="009A1456" w:rsidP="00686851">
      <w:pPr>
        <w:pStyle w:val="REG-P0"/>
      </w:pPr>
    </w:p>
    <w:p w14:paraId="1A5510B2" w14:textId="77777777" w:rsidR="009A1456" w:rsidRPr="001724E5" w:rsidRDefault="009A1456" w:rsidP="00686851">
      <w:pPr>
        <w:pStyle w:val="REG-Pa"/>
      </w:pPr>
      <w:r w:rsidRPr="001724E5">
        <w:t>(a)</w:t>
      </w:r>
      <w:r w:rsidRPr="001724E5">
        <w:tab/>
        <w:t>be in the form and contain the particulars that the Council determine;</w:t>
      </w:r>
    </w:p>
    <w:p w14:paraId="4C6E4AAA" w14:textId="77777777" w:rsidR="009A1456" w:rsidRPr="001724E5" w:rsidRDefault="009A1456" w:rsidP="00686851">
      <w:pPr>
        <w:pStyle w:val="REG-Pa"/>
      </w:pPr>
    </w:p>
    <w:p w14:paraId="3E3338F8" w14:textId="77777777" w:rsidR="009A1456" w:rsidRPr="001724E5" w:rsidRDefault="009A1456" w:rsidP="00686851">
      <w:pPr>
        <w:pStyle w:val="REG-Pa"/>
      </w:pPr>
      <w:r w:rsidRPr="001724E5">
        <w:t>(b)</w:t>
      </w:r>
      <w:r w:rsidRPr="001724E5">
        <w:tab/>
        <w:t>notify the registered person that if he or she fails to comply with any decision of the Council under subregulation (2), that he or she commits an offence and is liable to the penalties prescribed by subregulation (6); and</w:t>
      </w:r>
    </w:p>
    <w:p w14:paraId="4E1D5A6F" w14:textId="77777777" w:rsidR="009A1456" w:rsidRPr="001724E5" w:rsidRDefault="009A1456" w:rsidP="00686851">
      <w:pPr>
        <w:pStyle w:val="REG-Pa"/>
      </w:pPr>
    </w:p>
    <w:p w14:paraId="57233415" w14:textId="77777777" w:rsidR="009A1456" w:rsidRPr="001724E5" w:rsidRDefault="009A1456" w:rsidP="00686851">
      <w:pPr>
        <w:pStyle w:val="REG-Pa"/>
      </w:pPr>
      <w:r w:rsidRPr="001724E5">
        <w:t>(c)</w:t>
      </w:r>
      <w:r w:rsidRPr="001724E5">
        <w:tab/>
        <w:t>be served on the registered person by the registrar or by a person designated by the registrar in writing for that purpose.</w:t>
      </w:r>
    </w:p>
    <w:p w14:paraId="7C91E8B6" w14:textId="77777777" w:rsidR="009A1456" w:rsidRPr="001724E5" w:rsidRDefault="009A1456" w:rsidP="00686851">
      <w:pPr>
        <w:pStyle w:val="REG-P0"/>
      </w:pPr>
    </w:p>
    <w:p w14:paraId="04997B37" w14:textId="77777777" w:rsidR="009A1456" w:rsidRPr="001724E5" w:rsidRDefault="009A1456" w:rsidP="00686851">
      <w:pPr>
        <w:pStyle w:val="REG-P1"/>
      </w:pPr>
      <w:r w:rsidRPr="001724E5">
        <w:t>(5)</w:t>
      </w:r>
      <w:r w:rsidRPr="001724E5">
        <w:tab/>
        <w:t>If the registrar or the person designated under subregulation (4)(c), certifies that the registered person referred to in that subregulation -</w:t>
      </w:r>
    </w:p>
    <w:p w14:paraId="0F18B271" w14:textId="77777777" w:rsidR="009A1456" w:rsidRPr="001724E5" w:rsidRDefault="009A1456" w:rsidP="00686851">
      <w:pPr>
        <w:pStyle w:val="REG-P0"/>
      </w:pPr>
    </w:p>
    <w:p w14:paraId="41825B23" w14:textId="77777777" w:rsidR="009A1456" w:rsidRPr="001724E5" w:rsidRDefault="009A1456" w:rsidP="00686851">
      <w:pPr>
        <w:pStyle w:val="REG-Pa"/>
      </w:pPr>
      <w:r w:rsidRPr="001724E5">
        <w:t>(a)</w:t>
      </w:r>
      <w:r w:rsidRPr="001724E5">
        <w:tab/>
        <w:t>cannot be traced; or</w:t>
      </w:r>
    </w:p>
    <w:p w14:paraId="40EF2F7F" w14:textId="77777777" w:rsidR="009A1456" w:rsidRPr="001724E5" w:rsidRDefault="009A1456" w:rsidP="00686851">
      <w:pPr>
        <w:pStyle w:val="REG-Pa"/>
      </w:pPr>
    </w:p>
    <w:p w14:paraId="32FDF68D" w14:textId="77777777" w:rsidR="009A1456" w:rsidRPr="001724E5" w:rsidRDefault="009A1456" w:rsidP="00686851">
      <w:pPr>
        <w:pStyle w:val="REG-Pa"/>
      </w:pPr>
      <w:r w:rsidRPr="001724E5">
        <w:t>(b)</w:t>
      </w:r>
      <w:r w:rsidRPr="001724E5">
        <w:tab/>
        <w:t>refuses to accept service of the notice; or</w:t>
      </w:r>
    </w:p>
    <w:p w14:paraId="53E849C7" w14:textId="77777777" w:rsidR="003C27F7" w:rsidRPr="001724E5" w:rsidRDefault="003C27F7" w:rsidP="00686851">
      <w:pPr>
        <w:pStyle w:val="REG-Pa"/>
      </w:pPr>
    </w:p>
    <w:p w14:paraId="116326DF" w14:textId="77777777" w:rsidR="007A56D7" w:rsidRPr="001724E5" w:rsidRDefault="009A1456" w:rsidP="00686851">
      <w:pPr>
        <w:pStyle w:val="REG-Pa"/>
      </w:pPr>
      <w:r w:rsidRPr="001724E5">
        <w:t>(c)</w:t>
      </w:r>
      <w:r w:rsidRPr="001724E5">
        <w:tab/>
        <w:t xml:space="preserve">refuses to sign an acknowledgement of receipt relating to the service of the notice, </w:t>
      </w:r>
    </w:p>
    <w:p w14:paraId="23D6E8BE" w14:textId="77777777" w:rsidR="007A56D7" w:rsidRPr="001724E5" w:rsidRDefault="007A56D7" w:rsidP="00686851">
      <w:pPr>
        <w:pStyle w:val="REG-Pa"/>
      </w:pPr>
    </w:p>
    <w:p w14:paraId="06AB8F8D" w14:textId="77777777" w:rsidR="009A1456" w:rsidRPr="001724E5" w:rsidRDefault="009A1456" w:rsidP="00686851">
      <w:pPr>
        <w:pStyle w:val="REG-P0"/>
      </w:pPr>
      <w:r w:rsidRPr="001724E5">
        <w:lastRenderedPageBreak/>
        <w:t>the registrar may send that notice by prepaid registered post to that registered person, addressed to</w:t>
      </w:r>
      <w:r w:rsidR="003C27F7" w:rsidRPr="001724E5">
        <w:t xml:space="preserve"> </w:t>
      </w:r>
      <w:r w:rsidRPr="001724E5">
        <w:t>his or her postal address as it appears in the register.</w:t>
      </w:r>
    </w:p>
    <w:p w14:paraId="7EAED57B" w14:textId="77777777" w:rsidR="009A1456" w:rsidRPr="001724E5" w:rsidRDefault="009A1456" w:rsidP="00686851">
      <w:pPr>
        <w:pStyle w:val="REG-P0"/>
      </w:pPr>
    </w:p>
    <w:p w14:paraId="1440D7E8" w14:textId="77777777" w:rsidR="009A1456" w:rsidRPr="001724E5" w:rsidRDefault="009A1456" w:rsidP="00686851">
      <w:pPr>
        <w:pStyle w:val="REG-P1"/>
      </w:pPr>
      <w:r w:rsidRPr="001724E5">
        <w:t>(6)</w:t>
      </w:r>
      <w:r w:rsidRPr="001724E5">
        <w:tab/>
        <w:t>A registered person who fails to comply or practises his or her profession in contravention of a decision by the Council under subregulation (2) and who has received a notice under subregulation (4)(c) -</w:t>
      </w:r>
    </w:p>
    <w:p w14:paraId="16A79B74" w14:textId="77777777" w:rsidR="009A1456" w:rsidRPr="001724E5" w:rsidRDefault="009A1456" w:rsidP="00686851">
      <w:pPr>
        <w:pStyle w:val="REG-P0"/>
      </w:pPr>
    </w:p>
    <w:p w14:paraId="37035F26" w14:textId="77777777" w:rsidR="009A1456" w:rsidRPr="001724E5" w:rsidRDefault="009A1456" w:rsidP="00686851">
      <w:pPr>
        <w:pStyle w:val="REG-Pa"/>
      </w:pPr>
      <w:r w:rsidRPr="001724E5">
        <w:t>(a)</w:t>
      </w:r>
      <w:r w:rsidRPr="001724E5">
        <w:tab/>
        <w:t>commits an offence and is liable upon conviction to a fine not exceeding N$</w:t>
      </w:r>
      <w:r w:rsidRPr="001724E5">
        <w:rPr>
          <w:i/>
        </w:rPr>
        <w:t> </w:t>
      </w:r>
      <w:r w:rsidRPr="001724E5">
        <w:t>4 000 or to imprisonment for a period not exceeding 12 months or to both such fine and such imprisonment; and</w:t>
      </w:r>
    </w:p>
    <w:p w14:paraId="1765FC84" w14:textId="77777777" w:rsidR="009A1456" w:rsidRPr="001724E5" w:rsidRDefault="009A1456" w:rsidP="00686851">
      <w:pPr>
        <w:pStyle w:val="REG-Pa"/>
      </w:pPr>
    </w:p>
    <w:p w14:paraId="3E9500E9" w14:textId="77777777" w:rsidR="009A1456" w:rsidRPr="001724E5" w:rsidRDefault="009A1456" w:rsidP="00686851">
      <w:pPr>
        <w:pStyle w:val="REG-Pa"/>
      </w:pPr>
      <w:r w:rsidRPr="001724E5">
        <w:t>(b)</w:t>
      </w:r>
      <w:r w:rsidRPr="001724E5">
        <w:tab/>
        <w:t>commits an act of unprofessional conduct as contemplated by section 37 of the Act.</w:t>
      </w:r>
    </w:p>
    <w:p w14:paraId="7550C3E2" w14:textId="77777777" w:rsidR="009A1456" w:rsidRPr="001724E5" w:rsidRDefault="009A1456" w:rsidP="00686851">
      <w:pPr>
        <w:pStyle w:val="REG-Pa"/>
        <w:rPr>
          <w:b/>
        </w:rPr>
      </w:pPr>
    </w:p>
    <w:p w14:paraId="36779BC1" w14:textId="77777777" w:rsidR="009A1456" w:rsidRPr="001724E5" w:rsidRDefault="009A1456" w:rsidP="00686851">
      <w:pPr>
        <w:pStyle w:val="REG-P0"/>
        <w:rPr>
          <w:b/>
          <w:bCs/>
        </w:rPr>
      </w:pPr>
      <w:r w:rsidRPr="001724E5">
        <w:rPr>
          <w:b/>
        </w:rPr>
        <w:t>Inquiry by Committee</w:t>
      </w:r>
    </w:p>
    <w:p w14:paraId="259F0F42" w14:textId="77777777" w:rsidR="009A1456" w:rsidRPr="001724E5" w:rsidRDefault="009A1456" w:rsidP="00686851">
      <w:pPr>
        <w:pStyle w:val="REG-P0"/>
      </w:pPr>
    </w:p>
    <w:p w14:paraId="62193024" w14:textId="77777777" w:rsidR="009A1456" w:rsidRPr="001724E5" w:rsidRDefault="009A1456" w:rsidP="00686851">
      <w:pPr>
        <w:pStyle w:val="REG-P1"/>
      </w:pPr>
      <w:r w:rsidRPr="001724E5">
        <w:rPr>
          <w:b/>
          <w:bCs/>
        </w:rPr>
        <w:t>9.</w:t>
      </w:r>
      <w:r w:rsidRPr="001724E5">
        <w:rPr>
          <w:b/>
          <w:bCs/>
        </w:rPr>
        <w:tab/>
      </w:r>
      <w:r w:rsidRPr="001724E5">
        <w:t>(1)</w:t>
      </w:r>
      <w:r w:rsidRPr="001724E5">
        <w:tab/>
        <w:t>For the purposes of an inquiry referred to in regulation 7(2), the Committee may appoint a person to act as a member of the Committee at the inquiry.</w:t>
      </w:r>
    </w:p>
    <w:p w14:paraId="7B58B4C2" w14:textId="77777777" w:rsidR="009A1456" w:rsidRPr="001724E5" w:rsidRDefault="009A1456" w:rsidP="00686851">
      <w:pPr>
        <w:pStyle w:val="REG-P1"/>
      </w:pPr>
    </w:p>
    <w:p w14:paraId="151B74F5" w14:textId="77777777" w:rsidR="009A1456" w:rsidRPr="001724E5" w:rsidRDefault="009A1456" w:rsidP="00686851">
      <w:pPr>
        <w:pStyle w:val="REG-P1"/>
      </w:pPr>
      <w:r w:rsidRPr="001724E5">
        <w:t>(2)</w:t>
      </w:r>
      <w:r w:rsidRPr="001724E5">
        <w:tab/>
        <w:t>The registrar must notify the registered person in respect of whom an inquiry is conducted in terms of these regulations, of the venue, date and time of the inquiry not less than 21 days before the date determined for commencement of the inquiry.</w:t>
      </w:r>
    </w:p>
    <w:p w14:paraId="5962A5DB" w14:textId="77777777" w:rsidR="009A1456" w:rsidRPr="001724E5" w:rsidRDefault="009A1456" w:rsidP="00686851">
      <w:pPr>
        <w:pStyle w:val="REG-P0"/>
      </w:pPr>
    </w:p>
    <w:p w14:paraId="3881AE02" w14:textId="77777777" w:rsidR="009A1456" w:rsidRPr="001724E5" w:rsidRDefault="009A1456" w:rsidP="00686851">
      <w:pPr>
        <w:pStyle w:val="REG-P1"/>
      </w:pPr>
      <w:r w:rsidRPr="001724E5">
        <w:t>(3)</w:t>
      </w:r>
      <w:r w:rsidRPr="001724E5">
        <w:tab/>
        <w:t>A notice to a registered person under subregulation (2) must -</w:t>
      </w:r>
    </w:p>
    <w:p w14:paraId="61FD4855" w14:textId="77777777" w:rsidR="009A1456" w:rsidRPr="001724E5" w:rsidRDefault="009A1456" w:rsidP="00686851">
      <w:pPr>
        <w:pStyle w:val="REG-P0"/>
      </w:pPr>
    </w:p>
    <w:p w14:paraId="4CCCDB44" w14:textId="77777777" w:rsidR="009A1456" w:rsidRPr="001724E5" w:rsidRDefault="009A1456" w:rsidP="00686851">
      <w:pPr>
        <w:pStyle w:val="REG-Pa"/>
      </w:pPr>
      <w:r w:rsidRPr="001724E5">
        <w:t>(a)</w:t>
      </w:r>
      <w:r w:rsidRPr="001724E5">
        <w:tab/>
        <w:t>be in the form and contain the information that Committee determine;</w:t>
      </w:r>
    </w:p>
    <w:p w14:paraId="6A04993D" w14:textId="77777777" w:rsidR="009A1456" w:rsidRPr="001724E5" w:rsidRDefault="009A1456" w:rsidP="00686851">
      <w:pPr>
        <w:pStyle w:val="REG-Pa"/>
      </w:pPr>
    </w:p>
    <w:p w14:paraId="4D77BBAF" w14:textId="77777777" w:rsidR="009A1456" w:rsidRPr="001724E5" w:rsidRDefault="009A1456" w:rsidP="00686851">
      <w:pPr>
        <w:pStyle w:val="REG-Pa"/>
      </w:pPr>
      <w:r w:rsidRPr="001724E5">
        <w:t>(b)</w:t>
      </w:r>
      <w:r w:rsidRPr="001724E5">
        <w:tab/>
        <w:t>set out in full the allegations of impairment made against that registered person;</w:t>
      </w:r>
    </w:p>
    <w:p w14:paraId="05681274" w14:textId="77777777" w:rsidR="009A1456" w:rsidRPr="001724E5" w:rsidRDefault="009A1456" w:rsidP="00686851">
      <w:pPr>
        <w:pStyle w:val="REG-Pa"/>
      </w:pPr>
    </w:p>
    <w:p w14:paraId="04989282" w14:textId="77777777" w:rsidR="009A1456" w:rsidRPr="001724E5" w:rsidRDefault="009A1456" w:rsidP="00686851">
      <w:pPr>
        <w:pStyle w:val="REG-Pa"/>
      </w:pPr>
      <w:r w:rsidRPr="001724E5">
        <w:t>(c)</w:t>
      </w:r>
      <w:r w:rsidRPr="001724E5">
        <w:tab/>
        <w:t>specify the venue, date and time of the inquiry to be conducted;</w:t>
      </w:r>
    </w:p>
    <w:p w14:paraId="6C3938B3" w14:textId="77777777" w:rsidR="009A1456" w:rsidRPr="001724E5" w:rsidRDefault="009A1456" w:rsidP="00686851">
      <w:pPr>
        <w:pStyle w:val="REG-Pa"/>
      </w:pPr>
    </w:p>
    <w:p w14:paraId="6A41230F" w14:textId="77777777" w:rsidR="009A1456" w:rsidRPr="001724E5" w:rsidRDefault="009A1456" w:rsidP="00686851">
      <w:pPr>
        <w:pStyle w:val="REG-Pa"/>
      </w:pPr>
      <w:r w:rsidRPr="001724E5">
        <w:t>(d)</w:t>
      </w:r>
      <w:r w:rsidRPr="001724E5">
        <w:tab/>
        <w:t>inform the registered person that he or she -</w:t>
      </w:r>
    </w:p>
    <w:p w14:paraId="5FEAF65A" w14:textId="77777777" w:rsidR="009A1456" w:rsidRPr="001724E5" w:rsidRDefault="009A1456" w:rsidP="00686851">
      <w:pPr>
        <w:pStyle w:val="REG-P0"/>
      </w:pPr>
    </w:p>
    <w:p w14:paraId="53F9B6DB" w14:textId="77777777" w:rsidR="009A1456" w:rsidRPr="001724E5" w:rsidRDefault="009A1456" w:rsidP="00686851">
      <w:pPr>
        <w:pStyle w:val="REG-Pi"/>
      </w:pPr>
      <w:r w:rsidRPr="001724E5">
        <w:t>(i)</w:t>
      </w:r>
      <w:r w:rsidRPr="001724E5">
        <w:tab/>
        <w:t>must be present at the inquiry to answer to the allegations of impairment and that if he or she fails to be so present that the inquiry may be conducted in his or her absence; and</w:t>
      </w:r>
    </w:p>
    <w:p w14:paraId="2DE8D96F" w14:textId="77777777" w:rsidR="009A1456" w:rsidRPr="001724E5" w:rsidRDefault="009A1456" w:rsidP="00686851">
      <w:pPr>
        <w:pStyle w:val="REG-Pi"/>
      </w:pPr>
    </w:p>
    <w:p w14:paraId="58EA440D" w14:textId="77777777" w:rsidR="009A1456" w:rsidRPr="001724E5" w:rsidRDefault="009A1456" w:rsidP="00686851">
      <w:pPr>
        <w:pStyle w:val="REG-Pi"/>
      </w:pPr>
      <w:r w:rsidRPr="001724E5">
        <w:t>(ii)</w:t>
      </w:r>
      <w:r w:rsidRPr="001724E5">
        <w:tab/>
        <w:t>may be represented by a legal practitioner at the inquiry, only if the registered person himself or herself is present at the inquiry;</w:t>
      </w:r>
    </w:p>
    <w:p w14:paraId="2E418090" w14:textId="77777777" w:rsidR="009A1456" w:rsidRPr="001724E5" w:rsidRDefault="009A1456" w:rsidP="00686851">
      <w:pPr>
        <w:pStyle w:val="REG-P0"/>
      </w:pPr>
    </w:p>
    <w:p w14:paraId="21EDE5FD" w14:textId="77777777" w:rsidR="009A1456" w:rsidRPr="001724E5" w:rsidRDefault="009A1456" w:rsidP="00686851">
      <w:pPr>
        <w:pStyle w:val="REG-Pa"/>
      </w:pPr>
      <w:r w:rsidRPr="001724E5">
        <w:t>(e)</w:t>
      </w:r>
      <w:r w:rsidRPr="001724E5">
        <w:tab/>
        <w:t>be served on that registered person by the registrar or by a person designated by the registrar in writing for that purpose.</w:t>
      </w:r>
    </w:p>
    <w:p w14:paraId="3E9CCDF0" w14:textId="77777777" w:rsidR="009A1456" w:rsidRPr="001724E5" w:rsidRDefault="009A1456" w:rsidP="00686851">
      <w:pPr>
        <w:pStyle w:val="REG-P0"/>
      </w:pPr>
    </w:p>
    <w:p w14:paraId="20953E6A" w14:textId="77777777" w:rsidR="009A1456" w:rsidRPr="001724E5" w:rsidRDefault="009A1456" w:rsidP="00686851">
      <w:pPr>
        <w:pStyle w:val="REG-P1"/>
      </w:pPr>
      <w:r w:rsidRPr="001724E5">
        <w:t>(4)</w:t>
      </w:r>
      <w:r w:rsidRPr="001724E5">
        <w:tab/>
        <w:t>If the registrar or the person designated under subregulation (3)(e), certifies that the registered person referred to in that subregulation -</w:t>
      </w:r>
    </w:p>
    <w:p w14:paraId="18883443" w14:textId="77777777" w:rsidR="009A1456" w:rsidRPr="001724E5" w:rsidRDefault="009A1456" w:rsidP="00686851">
      <w:pPr>
        <w:pStyle w:val="REG-P0"/>
      </w:pPr>
    </w:p>
    <w:p w14:paraId="3C49BA51" w14:textId="77777777" w:rsidR="009A1456" w:rsidRPr="001724E5" w:rsidRDefault="009A1456" w:rsidP="00686851">
      <w:pPr>
        <w:pStyle w:val="REG-Pa"/>
      </w:pPr>
      <w:r w:rsidRPr="001724E5">
        <w:t>(a)</w:t>
      </w:r>
      <w:r w:rsidRPr="001724E5">
        <w:tab/>
        <w:t>cannot be traced; or</w:t>
      </w:r>
    </w:p>
    <w:p w14:paraId="737D964E" w14:textId="77777777" w:rsidR="009A1456" w:rsidRPr="001724E5" w:rsidRDefault="009A1456" w:rsidP="00686851">
      <w:pPr>
        <w:pStyle w:val="REG-Pa"/>
      </w:pPr>
    </w:p>
    <w:p w14:paraId="33FC2938" w14:textId="77777777" w:rsidR="009A1456" w:rsidRPr="001724E5" w:rsidRDefault="009A1456" w:rsidP="00686851">
      <w:pPr>
        <w:pStyle w:val="REG-Pa"/>
      </w:pPr>
      <w:r w:rsidRPr="001724E5">
        <w:t>(b)</w:t>
      </w:r>
      <w:r w:rsidRPr="001724E5">
        <w:tab/>
        <w:t>refuses to accept service of the notice; or</w:t>
      </w:r>
    </w:p>
    <w:p w14:paraId="6BC61EFC" w14:textId="77777777" w:rsidR="003C27F7" w:rsidRPr="001724E5" w:rsidRDefault="003C27F7" w:rsidP="00686851">
      <w:pPr>
        <w:pStyle w:val="REG-Pa"/>
      </w:pPr>
    </w:p>
    <w:p w14:paraId="2A9F9AFD" w14:textId="77777777" w:rsidR="007A56D7" w:rsidRPr="001724E5" w:rsidRDefault="009A1456" w:rsidP="00686851">
      <w:pPr>
        <w:pStyle w:val="REG-Pa"/>
      </w:pPr>
      <w:r w:rsidRPr="001724E5">
        <w:t>(c)</w:t>
      </w:r>
      <w:r w:rsidRPr="001724E5">
        <w:tab/>
        <w:t xml:space="preserve">refuses to sign an acknowledgement of receipt relating to the service of the notice, </w:t>
      </w:r>
    </w:p>
    <w:p w14:paraId="4809B60C" w14:textId="77777777" w:rsidR="007A56D7" w:rsidRPr="001724E5" w:rsidRDefault="007A56D7" w:rsidP="00686851">
      <w:pPr>
        <w:pStyle w:val="REG-Pa"/>
      </w:pPr>
    </w:p>
    <w:p w14:paraId="3799D7E8" w14:textId="77777777" w:rsidR="009A1456" w:rsidRPr="001724E5" w:rsidRDefault="009A1456" w:rsidP="00686851">
      <w:pPr>
        <w:pStyle w:val="REG-P0"/>
      </w:pPr>
      <w:r w:rsidRPr="001724E5">
        <w:lastRenderedPageBreak/>
        <w:t>the registrar may send that notice by prepaid registered post, not less than 21 days before the</w:t>
      </w:r>
      <w:r w:rsidR="003C27F7" w:rsidRPr="001724E5">
        <w:t xml:space="preserve"> </w:t>
      </w:r>
      <w:r w:rsidRPr="001724E5">
        <w:t>commencement date of the intended inquiry, to that registered person, addressed to his or</w:t>
      </w:r>
      <w:r w:rsidR="003C27F7" w:rsidRPr="001724E5">
        <w:t xml:space="preserve"> </w:t>
      </w:r>
      <w:r w:rsidRPr="001724E5">
        <w:t>her postal address as it appears in the register.</w:t>
      </w:r>
    </w:p>
    <w:p w14:paraId="23FCA830" w14:textId="77777777" w:rsidR="009A1456" w:rsidRPr="001724E5" w:rsidRDefault="009A1456" w:rsidP="00686851">
      <w:pPr>
        <w:pStyle w:val="REG-Pa"/>
        <w:rPr>
          <w:rFonts w:cs="Times New Roman"/>
        </w:rPr>
      </w:pPr>
    </w:p>
    <w:p w14:paraId="2ECD092A" w14:textId="77777777" w:rsidR="009A1456" w:rsidRPr="001724E5" w:rsidRDefault="009A1456" w:rsidP="00686851">
      <w:pPr>
        <w:pStyle w:val="REG-P1"/>
      </w:pPr>
      <w:r w:rsidRPr="001724E5">
        <w:t>(5)</w:t>
      </w:r>
      <w:r w:rsidRPr="001724E5">
        <w:tab/>
        <w:t>If the registered person served with a notice under subregulation (3), or to whom a notice has been sent under subregulation (4), is not present at the commencement of the inquiry without good cause, the Committee may conduct the inquiry in the absence of that registered person.</w:t>
      </w:r>
    </w:p>
    <w:p w14:paraId="0AE54DED" w14:textId="77777777" w:rsidR="009A1456" w:rsidRPr="001724E5" w:rsidRDefault="009A1456" w:rsidP="00686851">
      <w:pPr>
        <w:pStyle w:val="REG-P1"/>
      </w:pPr>
    </w:p>
    <w:p w14:paraId="19EB4362" w14:textId="77777777" w:rsidR="009A1456" w:rsidRPr="001724E5" w:rsidRDefault="009A1456" w:rsidP="00686851">
      <w:pPr>
        <w:pStyle w:val="REG-P1"/>
      </w:pPr>
      <w:r w:rsidRPr="001724E5">
        <w:t>(6)</w:t>
      </w:r>
      <w:r w:rsidRPr="001724E5">
        <w:tab/>
        <w:t>For the purpose of an inquiry under this regulation, the registrar must notify in writing and in the form determined by the Committee -</w:t>
      </w:r>
    </w:p>
    <w:p w14:paraId="7184C89C" w14:textId="77777777" w:rsidR="009A1456" w:rsidRPr="001724E5" w:rsidRDefault="009A1456" w:rsidP="00686851">
      <w:pPr>
        <w:pStyle w:val="REG-P0"/>
      </w:pPr>
    </w:p>
    <w:p w14:paraId="0E1109DA" w14:textId="77777777" w:rsidR="009A1456" w:rsidRPr="001724E5" w:rsidRDefault="009A1456" w:rsidP="00686851">
      <w:pPr>
        <w:pStyle w:val="REG-Pa"/>
      </w:pPr>
      <w:r w:rsidRPr="001724E5">
        <w:t>(a)</w:t>
      </w:r>
      <w:r w:rsidRPr="001724E5">
        <w:tab/>
        <w:t>all or any of the medical examiner or medical examiners who submitted reports to the registrar relating to the registered person under regulation 6(1)(c)(ii) -</w:t>
      </w:r>
    </w:p>
    <w:p w14:paraId="3EB3A95E" w14:textId="77777777" w:rsidR="009A1456" w:rsidRPr="001724E5" w:rsidRDefault="009A1456" w:rsidP="00686851">
      <w:pPr>
        <w:pStyle w:val="REG-P0"/>
      </w:pPr>
    </w:p>
    <w:p w14:paraId="0D754555" w14:textId="77777777" w:rsidR="009A1456" w:rsidRPr="001724E5" w:rsidRDefault="009A1456" w:rsidP="00686851">
      <w:pPr>
        <w:pStyle w:val="REG-Pi"/>
      </w:pPr>
      <w:r w:rsidRPr="001724E5">
        <w:t>(i)</w:t>
      </w:r>
      <w:r w:rsidRPr="001724E5">
        <w:tab/>
        <w:t>of the venue, date and time of the inquiry; and</w:t>
      </w:r>
    </w:p>
    <w:p w14:paraId="66F17A9C" w14:textId="77777777" w:rsidR="009A1456" w:rsidRPr="001724E5" w:rsidRDefault="009A1456" w:rsidP="00686851">
      <w:pPr>
        <w:pStyle w:val="REG-P0"/>
      </w:pPr>
    </w:p>
    <w:p w14:paraId="58F99D5E" w14:textId="77777777" w:rsidR="009A1456" w:rsidRPr="001724E5" w:rsidRDefault="009A1456" w:rsidP="00686851">
      <w:pPr>
        <w:pStyle w:val="REG-Pi"/>
      </w:pPr>
      <w:r w:rsidRPr="001724E5">
        <w:t>(ii)</w:t>
      </w:r>
      <w:r w:rsidRPr="001724E5">
        <w:tab/>
        <w:t>that his or her or their presence at the inquiry is or are required for the purpose of giving evidence on his or her or their report or reports; and</w:t>
      </w:r>
    </w:p>
    <w:p w14:paraId="7B171229" w14:textId="77777777" w:rsidR="009A1456" w:rsidRPr="001724E5" w:rsidRDefault="009A1456" w:rsidP="00686851">
      <w:pPr>
        <w:pStyle w:val="REG-P0"/>
      </w:pPr>
    </w:p>
    <w:p w14:paraId="3F20A821" w14:textId="77777777" w:rsidR="009A1456" w:rsidRPr="001724E5" w:rsidRDefault="009A1456" w:rsidP="00686851">
      <w:pPr>
        <w:pStyle w:val="REG-Pa"/>
      </w:pPr>
      <w:r w:rsidRPr="001724E5">
        <w:t>(b)</w:t>
      </w:r>
      <w:r w:rsidRPr="001724E5">
        <w:tab/>
        <w:t>the person or persons who made the allegations of impairment under regulation 3(1) of the inquiry.</w:t>
      </w:r>
    </w:p>
    <w:p w14:paraId="62DECFEE" w14:textId="77777777" w:rsidR="009A1456" w:rsidRPr="001724E5" w:rsidRDefault="009A1456" w:rsidP="00686851">
      <w:pPr>
        <w:pStyle w:val="REG-P0"/>
      </w:pPr>
    </w:p>
    <w:p w14:paraId="18DBC46A" w14:textId="77777777" w:rsidR="009A1456" w:rsidRPr="001724E5" w:rsidRDefault="009A1456" w:rsidP="00686851">
      <w:pPr>
        <w:pStyle w:val="REG-P1"/>
      </w:pPr>
      <w:r w:rsidRPr="001724E5">
        <w:t>(7)</w:t>
      </w:r>
      <w:r w:rsidRPr="001724E5">
        <w:tab/>
        <w:t>The medical examiner or medical examiners referred to in subregulation 6(a), and the person or persons referred to in subregulation (6)(b), must testify before the Committee on the allegations of impairment and the assessment of the registered person respectively.</w:t>
      </w:r>
    </w:p>
    <w:p w14:paraId="420AE003" w14:textId="77777777" w:rsidR="009A1456" w:rsidRPr="001724E5" w:rsidRDefault="009A1456" w:rsidP="00686851">
      <w:pPr>
        <w:pStyle w:val="REG-P1"/>
      </w:pPr>
    </w:p>
    <w:p w14:paraId="3640B433" w14:textId="77777777" w:rsidR="009A1456" w:rsidRPr="001724E5" w:rsidRDefault="009A1456" w:rsidP="00686851">
      <w:pPr>
        <w:pStyle w:val="REG-P1"/>
      </w:pPr>
      <w:r w:rsidRPr="001724E5">
        <w:t>(8)</w:t>
      </w:r>
      <w:r w:rsidRPr="001724E5">
        <w:tab/>
        <w:t>For the purpose of subregulation (7), the chairperson must appoint a person to lead the evidence of the persons referred to in that subregulation, when testifying before the Committee.</w:t>
      </w:r>
    </w:p>
    <w:p w14:paraId="6B4DCB96" w14:textId="77777777" w:rsidR="009A1456" w:rsidRPr="001724E5" w:rsidRDefault="009A1456" w:rsidP="00686851">
      <w:pPr>
        <w:pStyle w:val="REG-P1"/>
      </w:pPr>
    </w:p>
    <w:p w14:paraId="22882923" w14:textId="77777777" w:rsidR="009A1456" w:rsidRPr="001724E5" w:rsidRDefault="009A1456" w:rsidP="00686851">
      <w:pPr>
        <w:pStyle w:val="REG-P1"/>
      </w:pPr>
      <w:r w:rsidRPr="001724E5">
        <w:t>(9)</w:t>
      </w:r>
      <w:r w:rsidRPr="001724E5">
        <w:tab/>
        <w:t>The registered person appearing before the Committee may -</w:t>
      </w:r>
    </w:p>
    <w:p w14:paraId="5C9EF011" w14:textId="77777777" w:rsidR="009A1456" w:rsidRPr="001724E5" w:rsidRDefault="009A1456" w:rsidP="00686851">
      <w:pPr>
        <w:pStyle w:val="REG-P0"/>
      </w:pPr>
    </w:p>
    <w:p w14:paraId="586C9989" w14:textId="77777777" w:rsidR="009A1456" w:rsidRPr="001724E5" w:rsidRDefault="009A1456" w:rsidP="00686851">
      <w:pPr>
        <w:pStyle w:val="REG-Pa"/>
      </w:pPr>
      <w:r w:rsidRPr="001724E5">
        <w:t>(a)</w:t>
      </w:r>
      <w:r w:rsidRPr="001724E5">
        <w:tab/>
        <w:t>examine any person testifying before the Committee under subregulation (7);</w:t>
      </w:r>
    </w:p>
    <w:p w14:paraId="594B030C" w14:textId="77777777" w:rsidR="009A1456" w:rsidRPr="001724E5" w:rsidRDefault="009A1456" w:rsidP="00686851">
      <w:pPr>
        <w:pStyle w:val="REG-Pa"/>
      </w:pPr>
    </w:p>
    <w:p w14:paraId="2DC0BAE1" w14:textId="77777777" w:rsidR="009A1456" w:rsidRPr="001724E5" w:rsidRDefault="009A1456" w:rsidP="00686851">
      <w:pPr>
        <w:pStyle w:val="REG-Pa"/>
      </w:pPr>
      <w:r w:rsidRPr="001724E5">
        <w:t>(b)</w:t>
      </w:r>
      <w:r w:rsidRPr="001724E5">
        <w:tab/>
        <w:t>testify and call witnesses to testify, on his or her behalf; and</w:t>
      </w:r>
    </w:p>
    <w:p w14:paraId="55CE0335" w14:textId="77777777" w:rsidR="009A1456" w:rsidRPr="001724E5" w:rsidRDefault="009A1456" w:rsidP="00686851">
      <w:pPr>
        <w:pStyle w:val="REG-Pa"/>
      </w:pPr>
    </w:p>
    <w:p w14:paraId="5B5DEE4E" w14:textId="77777777" w:rsidR="009A1456" w:rsidRPr="001724E5" w:rsidRDefault="009A1456" w:rsidP="00686851">
      <w:pPr>
        <w:pStyle w:val="REG-Pa"/>
      </w:pPr>
      <w:r w:rsidRPr="001724E5">
        <w:t>(c)</w:t>
      </w:r>
      <w:r w:rsidRPr="001724E5">
        <w:tab/>
        <w:t>address the Committee on any matter that the Committee must decide on.</w:t>
      </w:r>
    </w:p>
    <w:p w14:paraId="3D8C0F50" w14:textId="77777777" w:rsidR="009A1456" w:rsidRPr="001724E5" w:rsidRDefault="009A1456" w:rsidP="00686851">
      <w:pPr>
        <w:pStyle w:val="REG-P0"/>
      </w:pPr>
    </w:p>
    <w:p w14:paraId="413435E5" w14:textId="77777777" w:rsidR="009A1456" w:rsidRPr="001724E5" w:rsidRDefault="009A1456" w:rsidP="00686851">
      <w:pPr>
        <w:pStyle w:val="REG-P1"/>
      </w:pPr>
      <w:r w:rsidRPr="001724E5">
        <w:t>(10)</w:t>
      </w:r>
      <w:r w:rsidRPr="001724E5">
        <w:tab/>
        <w:t>The Committee may cross-examine any person referred to in subregulation (9)(b) testifying before the Committee.</w:t>
      </w:r>
    </w:p>
    <w:p w14:paraId="0B047720" w14:textId="77777777" w:rsidR="009A1456" w:rsidRPr="001724E5" w:rsidRDefault="009A1456" w:rsidP="00686851">
      <w:pPr>
        <w:pStyle w:val="REG-P1"/>
      </w:pPr>
    </w:p>
    <w:p w14:paraId="455AAD70" w14:textId="77777777" w:rsidR="009A1456" w:rsidRPr="001724E5" w:rsidRDefault="009A1456" w:rsidP="00686851">
      <w:pPr>
        <w:pStyle w:val="REG-P1"/>
      </w:pPr>
      <w:r w:rsidRPr="001724E5">
        <w:t>(11)</w:t>
      </w:r>
      <w:r w:rsidRPr="001724E5">
        <w:tab/>
        <w:t>Any person testifying before the Committee -</w:t>
      </w:r>
    </w:p>
    <w:p w14:paraId="42BC7EF9" w14:textId="77777777" w:rsidR="009A1456" w:rsidRPr="001724E5" w:rsidRDefault="009A1456" w:rsidP="00686851">
      <w:pPr>
        <w:pStyle w:val="REG-P0"/>
      </w:pPr>
    </w:p>
    <w:p w14:paraId="545FF5C4" w14:textId="77777777" w:rsidR="009A1456" w:rsidRPr="001724E5" w:rsidRDefault="009A1456" w:rsidP="00686851">
      <w:pPr>
        <w:pStyle w:val="REG-Pa"/>
      </w:pPr>
      <w:r w:rsidRPr="001724E5">
        <w:t>(a)</w:t>
      </w:r>
      <w:r w:rsidRPr="001724E5">
        <w:tab/>
        <w:t>must do so under oath or affirmation; and</w:t>
      </w:r>
    </w:p>
    <w:p w14:paraId="00643BD8" w14:textId="77777777" w:rsidR="009A1456" w:rsidRPr="001724E5" w:rsidRDefault="009A1456" w:rsidP="00686851">
      <w:pPr>
        <w:pStyle w:val="REG-Pa"/>
      </w:pPr>
    </w:p>
    <w:p w14:paraId="20588691" w14:textId="77777777" w:rsidR="009A1456" w:rsidRPr="001724E5" w:rsidRDefault="009A1456" w:rsidP="00686851">
      <w:pPr>
        <w:pStyle w:val="REG-Pa"/>
      </w:pPr>
      <w:r w:rsidRPr="001724E5">
        <w:t>(b)</w:t>
      </w:r>
      <w:r w:rsidRPr="001724E5">
        <w:tab/>
        <w:t>is entitled to all the privileges that a witness testifying before the High Court of Namibia is entitled to.</w:t>
      </w:r>
    </w:p>
    <w:p w14:paraId="7F2F2BE2" w14:textId="77777777" w:rsidR="009A1456" w:rsidRPr="001724E5" w:rsidRDefault="009A1456" w:rsidP="00686851">
      <w:pPr>
        <w:pStyle w:val="REG-P0"/>
      </w:pPr>
    </w:p>
    <w:p w14:paraId="4FB38911" w14:textId="77777777" w:rsidR="009A1456" w:rsidRPr="001724E5" w:rsidRDefault="009A1456" w:rsidP="00686851">
      <w:pPr>
        <w:pStyle w:val="REG-P1"/>
      </w:pPr>
      <w:r w:rsidRPr="001724E5">
        <w:t>(12)</w:t>
      </w:r>
      <w:r w:rsidRPr="001724E5">
        <w:tab/>
        <w:t>A person appointed under these regulations to act as a member of the Committee may advise the Committee on any matter before the Committee and take part in the deliberations of the Committee, but may not cast a vote on any issue that the Committee takes a vote on.</w:t>
      </w:r>
    </w:p>
    <w:p w14:paraId="359E36B4" w14:textId="77777777" w:rsidR="009A1456" w:rsidRPr="001724E5" w:rsidRDefault="009A1456" w:rsidP="00686851">
      <w:pPr>
        <w:pStyle w:val="REG-P1"/>
      </w:pPr>
    </w:p>
    <w:p w14:paraId="11A575F4" w14:textId="77777777" w:rsidR="009A1456" w:rsidRPr="001724E5" w:rsidRDefault="009A1456" w:rsidP="00686851">
      <w:pPr>
        <w:pStyle w:val="REG-P1"/>
      </w:pPr>
      <w:r w:rsidRPr="001724E5">
        <w:t>(13)</w:t>
      </w:r>
      <w:r w:rsidRPr="001724E5">
        <w:tab/>
        <w:t xml:space="preserve">Subject to Article 12 of the Namibian Constitution, an inquiry by the Committee under these regulations must be conducted </w:t>
      </w:r>
      <w:r w:rsidRPr="001724E5">
        <w:rPr>
          <w:i/>
        </w:rPr>
        <w:t>in camera</w:t>
      </w:r>
      <w:r w:rsidRPr="001724E5">
        <w:t>.</w:t>
      </w:r>
    </w:p>
    <w:p w14:paraId="13AACDF6" w14:textId="77777777" w:rsidR="009A1456" w:rsidRPr="001724E5" w:rsidRDefault="009A1456" w:rsidP="00686851">
      <w:pPr>
        <w:pStyle w:val="REG-P0"/>
        <w:rPr>
          <w:b/>
        </w:rPr>
      </w:pPr>
    </w:p>
    <w:p w14:paraId="1AAC1250" w14:textId="77777777" w:rsidR="009A1456" w:rsidRPr="001724E5" w:rsidRDefault="009A1456" w:rsidP="00686851">
      <w:pPr>
        <w:pStyle w:val="REG-P0"/>
        <w:rPr>
          <w:b/>
          <w:bCs/>
        </w:rPr>
      </w:pPr>
      <w:r w:rsidRPr="001724E5">
        <w:rPr>
          <w:b/>
        </w:rPr>
        <w:t>Findings of Committee</w:t>
      </w:r>
    </w:p>
    <w:p w14:paraId="56474687" w14:textId="77777777" w:rsidR="009A1456" w:rsidRPr="001724E5" w:rsidRDefault="009A1456" w:rsidP="00686851">
      <w:pPr>
        <w:pStyle w:val="REG-P0"/>
      </w:pPr>
    </w:p>
    <w:p w14:paraId="07697D1E" w14:textId="77777777" w:rsidR="009A1456" w:rsidRPr="001724E5" w:rsidRDefault="009A1456" w:rsidP="00686851">
      <w:pPr>
        <w:pStyle w:val="REG-P1"/>
      </w:pPr>
      <w:r w:rsidRPr="001724E5">
        <w:rPr>
          <w:b/>
          <w:bCs/>
        </w:rPr>
        <w:t>10.</w:t>
      </w:r>
      <w:r w:rsidRPr="001724E5">
        <w:rPr>
          <w:b/>
          <w:bCs/>
        </w:rPr>
        <w:tab/>
      </w:r>
      <w:r w:rsidRPr="001724E5">
        <w:t>(1)</w:t>
      </w:r>
      <w:r w:rsidR="00F53C62" w:rsidRPr="001724E5">
        <w:tab/>
      </w:r>
      <w:r w:rsidRPr="001724E5">
        <w:t>The Committee, after having conducted an inquiry under regulation 9 in respect of a registered person, may make a finding that on the evidence before the Committee -</w:t>
      </w:r>
    </w:p>
    <w:p w14:paraId="74F193BB" w14:textId="77777777" w:rsidR="009A1456" w:rsidRPr="001724E5" w:rsidRDefault="009A1456" w:rsidP="00686851">
      <w:pPr>
        <w:pStyle w:val="REG-P0"/>
      </w:pPr>
    </w:p>
    <w:p w14:paraId="72BD50BC" w14:textId="77777777" w:rsidR="009A1456" w:rsidRPr="001724E5" w:rsidRDefault="009A1456" w:rsidP="00686851">
      <w:pPr>
        <w:pStyle w:val="REG-Pa"/>
      </w:pPr>
      <w:r w:rsidRPr="001724E5">
        <w:t>(a)</w:t>
      </w:r>
      <w:r w:rsidRPr="001724E5">
        <w:tab/>
        <w:t>it is of the opinion that the registered person in respect of whom the inquiry has been conducted -</w:t>
      </w:r>
    </w:p>
    <w:p w14:paraId="63CF3A66" w14:textId="77777777" w:rsidR="009A1456" w:rsidRPr="001724E5" w:rsidRDefault="009A1456" w:rsidP="00686851">
      <w:pPr>
        <w:pStyle w:val="REG-P0"/>
      </w:pPr>
    </w:p>
    <w:p w14:paraId="20004FDF" w14:textId="77777777" w:rsidR="009A1456" w:rsidRPr="001724E5" w:rsidRDefault="009A1456" w:rsidP="00686851">
      <w:pPr>
        <w:pStyle w:val="REG-Pi"/>
      </w:pPr>
      <w:r w:rsidRPr="001724E5">
        <w:t>(i)</w:t>
      </w:r>
      <w:r w:rsidRPr="001724E5">
        <w:tab/>
        <w:t>is not an impaired registered person and that he or she may practise his or her profession without any restrictions;</w:t>
      </w:r>
    </w:p>
    <w:p w14:paraId="4704D84E" w14:textId="77777777" w:rsidR="009A1456" w:rsidRPr="001724E5" w:rsidRDefault="009A1456" w:rsidP="00686851">
      <w:pPr>
        <w:pStyle w:val="REG-Pi"/>
      </w:pPr>
    </w:p>
    <w:p w14:paraId="1FEB0E51" w14:textId="77777777" w:rsidR="009A1456" w:rsidRPr="001724E5" w:rsidRDefault="009A1456" w:rsidP="00686851">
      <w:pPr>
        <w:pStyle w:val="REG-Pi"/>
      </w:pPr>
      <w:r w:rsidRPr="001724E5">
        <w:t>(ii)</w:t>
      </w:r>
      <w:r w:rsidRPr="001724E5">
        <w:tab/>
        <w:t>is an impaired registered person and that -</w:t>
      </w:r>
    </w:p>
    <w:p w14:paraId="1790F512" w14:textId="77777777" w:rsidR="009A1456" w:rsidRPr="001724E5" w:rsidRDefault="009A1456" w:rsidP="00686851">
      <w:pPr>
        <w:pStyle w:val="REG-P0"/>
      </w:pPr>
    </w:p>
    <w:p w14:paraId="2F167D7F" w14:textId="77777777" w:rsidR="009A1456" w:rsidRPr="001724E5" w:rsidRDefault="009A1456" w:rsidP="00686851">
      <w:pPr>
        <w:pStyle w:val="REG-Paa"/>
      </w:pPr>
      <w:r w:rsidRPr="001724E5">
        <w:t>(aa)</w:t>
      </w:r>
      <w:r w:rsidRPr="001724E5">
        <w:tab/>
        <w:t>the impairment is of a serious nature that renders him or her incompetent to practise his or her profession; or</w:t>
      </w:r>
    </w:p>
    <w:p w14:paraId="0CD92F55" w14:textId="77777777" w:rsidR="009A1456" w:rsidRPr="001724E5" w:rsidRDefault="009A1456" w:rsidP="00686851">
      <w:pPr>
        <w:pStyle w:val="REG-Paa"/>
      </w:pPr>
    </w:p>
    <w:p w14:paraId="02F97A38" w14:textId="77777777" w:rsidR="009A1456" w:rsidRPr="001724E5" w:rsidRDefault="009A1456" w:rsidP="00686851">
      <w:pPr>
        <w:pStyle w:val="REG-Paa"/>
      </w:pPr>
      <w:r w:rsidRPr="001724E5">
        <w:t>(bb)</w:t>
      </w:r>
      <w:r w:rsidRPr="001724E5">
        <w:tab/>
        <w:t>the impairment is not of a serious nature and that he or she is a fit and proper person to practise his or her profession subject to certain conditions and restrictions; or</w:t>
      </w:r>
    </w:p>
    <w:p w14:paraId="37D25B82" w14:textId="77777777" w:rsidR="009A1456" w:rsidRPr="001724E5" w:rsidRDefault="009A1456" w:rsidP="00686851">
      <w:pPr>
        <w:pStyle w:val="REG-P0"/>
      </w:pPr>
    </w:p>
    <w:p w14:paraId="1C0D67AB" w14:textId="77777777" w:rsidR="009A1456" w:rsidRPr="001724E5" w:rsidRDefault="009A1456" w:rsidP="00686851">
      <w:pPr>
        <w:pStyle w:val="REG-Pa"/>
      </w:pPr>
      <w:r w:rsidRPr="001724E5">
        <w:t>(b)</w:t>
      </w:r>
      <w:r w:rsidRPr="001724E5">
        <w:tab/>
        <w:t>it is not able to determine whether the registered person is an impaired person.</w:t>
      </w:r>
    </w:p>
    <w:p w14:paraId="494EC2A5" w14:textId="77777777" w:rsidR="009A1456" w:rsidRPr="001724E5" w:rsidRDefault="009A1456" w:rsidP="00686851">
      <w:pPr>
        <w:pStyle w:val="REG-P0"/>
      </w:pPr>
    </w:p>
    <w:p w14:paraId="6D8DFE45" w14:textId="77777777" w:rsidR="009A1456" w:rsidRPr="001724E5" w:rsidRDefault="009A1456" w:rsidP="00686851">
      <w:pPr>
        <w:pStyle w:val="REG-P1"/>
      </w:pPr>
      <w:r w:rsidRPr="001724E5">
        <w:t>(2)</w:t>
      </w:r>
      <w:r w:rsidRPr="001724E5">
        <w:tab/>
        <w:t>If the Committee has made a finding under subregulation (1), the Committee must submit that finding to the Council together with any recommendation to the Council as it considers necessary.</w:t>
      </w:r>
    </w:p>
    <w:p w14:paraId="7B607E18" w14:textId="77777777" w:rsidR="009A1456" w:rsidRPr="001724E5" w:rsidRDefault="009A1456" w:rsidP="00686851">
      <w:pPr>
        <w:pStyle w:val="REG-P1"/>
      </w:pPr>
    </w:p>
    <w:p w14:paraId="3FD2679D" w14:textId="77777777" w:rsidR="009A1456" w:rsidRPr="001724E5" w:rsidRDefault="009A1456" w:rsidP="00686851">
      <w:pPr>
        <w:pStyle w:val="REG-P1"/>
      </w:pPr>
      <w:r w:rsidRPr="001724E5">
        <w:t>(3)</w:t>
      </w:r>
      <w:r w:rsidRPr="001724E5">
        <w:tab/>
        <w:t>The recommendations of the Committee to the Council in respect of a finding under subregulation (1)(a)(ii) may include conditions with regard to -</w:t>
      </w:r>
    </w:p>
    <w:p w14:paraId="05DDC67C" w14:textId="77777777" w:rsidR="009A1456" w:rsidRPr="001724E5" w:rsidRDefault="009A1456" w:rsidP="00686851">
      <w:pPr>
        <w:pStyle w:val="REG-P0"/>
      </w:pPr>
    </w:p>
    <w:p w14:paraId="28142B5C" w14:textId="77777777" w:rsidR="009A1456" w:rsidRPr="001724E5" w:rsidRDefault="009A1456" w:rsidP="00686851">
      <w:pPr>
        <w:pStyle w:val="REG-Pa"/>
      </w:pPr>
      <w:r w:rsidRPr="001724E5">
        <w:t>(a)</w:t>
      </w:r>
      <w:r w:rsidRPr="001724E5">
        <w:tab/>
        <w:t>the scope of the registered person’s practice;</w:t>
      </w:r>
    </w:p>
    <w:p w14:paraId="28D0379F" w14:textId="77777777" w:rsidR="009A1456" w:rsidRPr="001724E5" w:rsidRDefault="009A1456" w:rsidP="00686851">
      <w:pPr>
        <w:pStyle w:val="REG-Pa"/>
      </w:pPr>
    </w:p>
    <w:p w14:paraId="56F2A860" w14:textId="77777777" w:rsidR="009A1456" w:rsidRPr="001724E5" w:rsidRDefault="009A1456" w:rsidP="00686851">
      <w:pPr>
        <w:pStyle w:val="REG-Pa"/>
      </w:pPr>
      <w:r w:rsidRPr="001724E5">
        <w:t>(b)</w:t>
      </w:r>
      <w:r w:rsidRPr="001724E5">
        <w:tab/>
        <w:t>permission to handle scheduled substances;</w:t>
      </w:r>
    </w:p>
    <w:p w14:paraId="36324E02" w14:textId="77777777" w:rsidR="009A1456" w:rsidRPr="001724E5" w:rsidRDefault="009A1456" w:rsidP="00686851">
      <w:pPr>
        <w:pStyle w:val="REG-Pa"/>
      </w:pPr>
    </w:p>
    <w:p w14:paraId="42E7621E" w14:textId="77777777" w:rsidR="009A1456" w:rsidRPr="001724E5" w:rsidRDefault="009A1456" w:rsidP="00686851">
      <w:pPr>
        <w:pStyle w:val="REG-Pa"/>
      </w:pPr>
      <w:r w:rsidRPr="001724E5">
        <w:t>(c)</w:t>
      </w:r>
      <w:r w:rsidRPr="001724E5">
        <w:tab/>
        <w:t>prohibition on the use or abuse of dependence producing substances;</w:t>
      </w:r>
    </w:p>
    <w:p w14:paraId="41ABE600" w14:textId="77777777" w:rsidR="009A1456" w:rsidRPr="001724E5" w:rsidRDefault="009A1456" w:rsidP="00686851">
      <w:pPr>
        <w:pStyle w:val="REG-Pa"/>
      </w:pPr>
    </w:p>
    <w:p w14:paraId="7AA36450" w14:textId="77777777" w:rsidR="009A1456" w:rsidRPr="001724E5" w:rsidRDefault="009A1456" w:rsidP="00686851">
      <w:pPr>
        <w:pStyle w:val="REG-Pa"/>
      </w:pPr>
      <w:r w:rsidRPr="001724E5">
        <w:t>(d)</w:t>
      </w:r>
      <w:r w:rsidRPr="001724E5">
        <w:tab/>
        <w:t>suspension of registered person subject to conditions and for a specified time;</w:t>
      </w:r>
    </w:p>
    <w:p w14:paraId="694C5ADA" w14:textId="77777777" w:rsidR="009A1456" w:rsidRPr="001724E5" w:rsidRDefault="009A1456" w:rsidP="00686851">
      <w:pPr>
        <w:pStyle w:val="REG-Pa"/>
      </w:pPr>
    </w:p>
    <w:p w14:paraId="31465EE6" w14:textId="77777777" w:rsidR="009A1456" w:rsidRPr="001724E5" w:rsidRDefault="009A1456" w:rsidP="00686851">
      <w:pPr>
        <w:pStyle w:val="REG-Pa"/>
      </w:pPr>
      <w:r w:rsidRPr="001724E5">
        <w:t>(e)</w:t>
      </w:r>
      <w:r w:rsidRPr="001724E5">
        <w:tab/>
        <w:t>ensuring and securing treatment and rehabilitation of the impaired registered person; or</w:t>
      </w:r>
    </w:p>
    <w:p w14:paraId="73B36123" w14:textId="77777777" w:rsidR="009A1456" w:rsidRPr="001724E5" w:rsidRDefault="009A1456" w:rsidP="00686851">
      <w:pPr>
        <w:pStyle w:val="REG-Pa"/>
      </w:pPr>
    </w:p>
    <w:p w14:paraId="43A275C6" w14:textId="77777777" w:rsidR="009A1456" w:rsidRPr="001724E5" w:rsidRDefault="009A1456" w:rsidP="00686851">
      <w:pPr>
        <w:pStyle w:val="REG-Pa"/>
      </w:pPr>
      <w:r w:rsidRPr="001724E5">
        <w:t>(d)</w:t>
      </w:r>
      <w:r w:rsidRPr="001724E5">
        <w:tab/>
        <w:t>securing supervision of the fitness to practise and performance of registered person.</w:t>
      </w:r>
    </w:p>
    <w:p w14:paraId="4A8D02B9" w14:textId="77777777" w:rsidR="009A1456" w:rsidRPr="001724E5" w:rsidRDefault="009A1456" w:rsidP="00686851">
      <w:pPr>
        <w:pStyle w:val="REG-P0"/>
      </w:pPr>
    </w:p>
    <w:p w14:paraId="5C036B8C" w14:textId="4034FBFA" w:rsidR="00105E55" w:rsidRPr="001724E5" w:rsidRDefault="00105E55" w:rsidP="00105E55">
      <w:pPr>
        <w:pStyle w:val="REG-Amend"/>
      </w:pPr>
      <w:r w:rsidRPr="001724E5">
        <w:t>[The paragraph above should be labelled “(f)” instead of “(d)”.]</w:t>
      </w:r>
    </w:p>
    <w:p w14:paraId="0A41CEFA" w14:textId="77777777" w:rsidR="00105E55" w:rsidRPr="001724E5" w:rsidRDefault="00105E55" w:rsidP="00686851">
      <w:pPr>
        <w:pStyle w:val="REG-P0"/>
      </w:pPr>
    </w:p>
    <w:p w14:paraId="1EAE4C39" w14:textId="77777777" w:rsidR="009A1456" w:rsidRPr="001724E5" w:rsidRDefault="009A1456" w:rsidP="00686851">
      <w:pPr>
        <w:pStyle w:val="REG-P1"/>
      </w:pPr>
      <w:r w:rsidRPr="001724E5">
        <w:t>(4)</w:t>
      </w:r>
      <w:r w:rsidRPr="001724E5">
        <w:tab/>
        <w:t>The registrar must submit to the Council the findings of the Committee in terms of this regulation.</w:t>
      </w:r>
    </w:p>
    <w:p w14:paraId="1FAEF875" w14:textId="77777777" w:rsidR="009A1456" w:rsidRPr="001724E5" w:rsidRDefault="009A1456" w:rsidP="00686851">
      <w:pPr>
        <w:pStyle w:val="REG-P0"/>
      </w:pPr>
    </w:p>
    <w:p w14:paraId="167E5A80" w14:textId="77777777" w:rsidR="009A1456" w:rsidRPr="001724E5" w:rsidRDefault="009A1456" w:rsidP="00686851">
      <w:pPr>
        <w:pStyle w:val="REG-P0"/>
        <w:rPr>
          <w:b/>
          <w:bCs/>
        </w:rPr>
      </w:pPr>
      <w:r w:rsidRPr="001724E5">
        <w:rPr>
          <w:b/>
        </w:rPr>
        <w:t>Decision of Council</w:t>
      </w:r>
    </w:p>
    <w:p w14:paraId="0862AA9C" w14:textId="77777777" w:rsidR="009A1456" w:rsidRPr="001724E5" w:rsidRDefault="009A1456" w:rsidP="00686851">
      <w:pPr>
        <w:pStyle w:val="REG-P0"/>
      </w:pPr>
    </w:p>
    <w:p w14:paraId="4C37C86F" w14:textId="77777777" w:rsidR="009A1456" w:rsidRPr="001724E5" w:rsidRDefault="009A1456" w:rsidP="00686851">
      <w:pPr>
        <w:pStyle w:val="REG-P1"/>
      </w:pPr>
      <w:r w:rsidRPr="001724E5">
        <w:rPr>
          <w:b/>
          <w:bCs/>
        </w:rPr>
        <w:t>11.</w:t>
      </w:r>
      <w:r w:rsidRPr="001724E5">
        <w:rPr>
          <w:b/>
          <w:bCs/>
        </w:rPr>
        <w:tab/>
      </w:r>
      <w:r w:rsidRPr="001724E5">
        <w:t>(1)</w:t>
      </w:r>
      <w:r w:rsidRPr="001724E5">
        <w:tab/>
        <w:t>On receipt of the findings and recommendations of the Committee under regulation 10, the Council -</w:t>
      </w:r>
    </w:p>
    <w:p w14:paraId="13113925" w14:textId="77777777" w:rsidR="009A1456" w:rsidRPr="001724E5" w:rsidRDefault="009A1456" w:rsidP="00686851">
      <w:pPr>
        <w:pStyle w:val="REG-P0"/>
      </w:pPr>
    </w:p>
    <w:p w14:paraId="16CA0CB9" w14:textId="77777777" w:rsidR="009A1456" w:rsidRPr="001724E5" w:rsidRDefault="009A1456" w:rsidP="00686851">
      <w:pPr>
        <w:pStyle w:val="REG-Pa"/>
      </w:pPr>
      <w:r w:rsidRPr="001724E5">
        <w:t>(a)</w:t>
      </w:r>
      <w:r w:rsidRPr="001724E5">
        <w:tab/>
        <w:t>may take a decision confirming the finding of the Committee under regulation 10(1) (a)(ii)(aa), and may -</w:t>
      </w:r>
    </w:p>
    <w:p w14:paraId="6056C53C" w14:textId="77777777" w:rsidR="009A1456" w:rsidRPr="001724E5" w:rsidRDefault="009A1456" w:rsidP="00686851">
      <w:pPr>
        <w:pStyle w:val="REG-P0"/>
      </w:pPr>
    </w:p>
    <w:p w14:paraId="7BD97931" w14:textId="77777777" w:rsidR="009A1456" w:rsidRPr="001724E5" w:rsidRDefault="009A1456" w:rsidP="00686851">
      <w:pPr>
        <w:pStyle w:val="REG-Pi"/>
      </w:pPr>
      <w:r w:rsidRPr="001724E5">
        <w:t>(i)</w:t>
      </w:r>
      <w:r w:rsidRPr="001724E5">
        <w:tab/>
        <w:t>suspend the registered person from practising his or her profession with immediate effect, until the finalisation of an inquiry by the Council as contemplated by subparagraph (ii);</w:t>
      </w:r>
    </w:p>
    <w:p w14:paraId="610B4A4E" w14:textId="77777777" w:rsidR="009A1456" w:rsidRPr="001724E5" w:rsidRDefault="009A1456" w:rsidP="00686851">
      <w:pPr>
        <w:pStyle w:val="REG-Pi"/>
      </w:pPr>
    </w:p>
    <w:p w14:paraId="092E75C5" w14:textId="77777777" w:rsidR="009A1456" w:rsidRPr="001724E5" w:rsidRDefault="009A1456" w:rsidP="00686851">
      <w:pPr>
        <w:pStyle w:val="REG-Pi"/>
      </w:pPr>
      <w:r w:rsidRPr="001724E5">
        <w:t>(ii)</w:t>
      </w:r>
      <w:r w:rsidRPr="001724E5">
        <w:tab/>
        <w:t>must conduct an inquiry under Part V of the Act into the conduct of that registered person;</w:t>
      </w:r>
    </w:p>
    <w:p w14:paraId="5668BB77" w14:textId="77777777" w:rsidR="009A1456" w:rsidRPr="001724E5" w:rsidRDefault="009A1456" w:rsidP="00686851">
      <w:pPr>
        <w:pStyle w:val="REG-P0"/>
      </w:pPr>
    </w:p>
    <w:p w14:paraId="0AECA737" w14:textId="77777777" w:rsidR="009A1456" w:rsidRPr="001724E5" w:rsidRDefault="009A1456" w:rsidP="00686851">
      <w:pPr>
        <w:pStyle w:val="REG-Pa"/>
      </w:pPr>
      <w:r w:rsidRPr="001724E5">
        <w:t>(b)</w:t>
      </w:r>
      <w:r w:rsidRPr="001724E5">
        <w:tab/>
        <w:t>may take a decision confirming the finding of the Committee under regulation 10(1) (a)(ii)(bb), and impose conditions the Council may consider necessary including conditions recommended by the Committee and instruct the registrar to inform the registered person -</w:t>
      </w:r>
    </w:p>
    <w:p w14:paraId="33D79A6F" w14:textId="77777777" w:rsidR="009A1456" w:rsidRPr="001724E5" w:rsidRDefault="009A1456" w:rsidP="00686851">
      <w:pPr>
        <w:pStyle w:val="REG-P0"/>
      </w:pPr>
    </w:p>
    <w:p w14:paraId="714C69AA" w14:textId="77777777" w:rsidR="009A1456" w:rsidRPr="001724E5" w:rsidRDefault="009A1456" w:rsidP="00686851">
      <w:pPr>
        <w:pStyle w:val="REG-Pi"/>
      </w:pPr>
      <w:r w:rsidRPr="001724E5">
        <w:t>(i)</w:t>
      </w:r>
      <w:r w:rsidRPr="001724E5">
        <w:tab/>
        <w:t>of the conditions and restrictions so determined; and</w:t>
      </w:r>
    </w:p>
    <w:p w14:paraId="1B7E9AB1" w14:textId="77777777" w:rsidR="007A56D7" w:rsidRPr="001724E5" w:rsidRDefault="007A56D7" w:rsidP="00686851">
      <w:pPr>
        <w:pStyle w:val="REG-Pi"/>
      </w:pPr>
    </w:p>
    <w:p w14:paraId="63013C8F" w14:textId="77777777" w:rsidR="00F53C62" w:rsidRPr="001724E5" w:rsidRDefault="009A1456" w:rsidP="00686851">
      <w:pPr>
        <w:pStyle w:val="REG-Pi"/>
      </w:pPr>
      <w:r w:rsidRPr="001724E5">
        <w:t>(ii)</w:t>
      </w:r>
      <w:r w:rsidRPr="001724E5">
        <w:tab/>
        <w:t xml:space="preserve">that if he or she fails to comply with those conditions and restrictions that </w:t>
      </w:r>
      <w:r w:rsidR="00F53C62" w:rsidRPr="001724E5">
        <w:t>-</w:t>
      </w:r>
    </w:p>
    <w:p w14:paraId="417D25FF" w14:textId="77777777" w:rsidR="00F53C62" w:rsidRPr="001724E5" w:rsidRDefault="00F53C62" w:rsidP="00686851">
      <w:pPr>
        <w:pStyle w:val="REG-P0"/>
      </w:pPr>
    </w:p>
    <w:p w14:paraId="79277EA0" w14:textId="77777777" w:rsidR="009A1456" w:rsidRPr="001724E5" w:rsidRDefault="009A1456" w:rsidP="00686851">
      <w:pPr>
        <w:pStyle w:val="REG-Paa"/>
      </w:pPr>
      <w:r w:rsidRPr="001724E5">
        <w:t>(aa)</w:t>
      </w:r>
      <w:r w:rsidRPr="001724E5">
        <w:tab/>
        <w:t>he or she commits an act of unprofessional conduct as contemplated</w:t>
      </w:r>
      <w:r w:rsidR="007A56D7" w:rsidRPr="001724E5">
        <w:t xml:space="preserve"> </w:t>
      </w:r>
      <w:r w:rsidRPr="001724E5">
        <w:t>in section 37 of the Act; and</w:t>
      </w:r>
    </w:p>
    <w:p w14:paraId="7B31BBE7" w14:textId="77777777" w:rsidR="009A1456" w:rsidRPr="001724E5" w:rsidRDefault="009A1456" w:rsidP="00686851">
      <w:pPr>
        <w:pStyle w:val="REG-Paa"/>
      </w:pPr>
    </w:p>
    <w:p w14:paraId="3E028FD1" w14:textId="77777777" w:rsidR="009A1456" w:rsidRPr="001724E5" w:rsidRDefault="009A1456" w:rsidP="00686851">
      <w:pPr>
        <w:pStyle w:val="REG-Paa"/>
      </w:pPr>
      <w:r w:rsidRPr="001724E5">
        <w:t>(bb)</w:t>
      </w:r>
      <w:r w:rsidRPr="001724E5">
        <w:tab/>
        <w:t>the Council may conduct a professional conduct inquiry under Part V of the Act into his or her failure to comply with the conditions and restrictions;</w:t>
      </w:r>
    </w:p>
    <w:p w14:paraId="03542B5B" w14:textId="77777777" w:rsidR="009A1456" w:rsidRPr="001724E5" w:rsidRDefault="009A1456" w:rsidP="00686851">
      <w:pPr>
        <w:pStyle w:val="REG-P0"/>
      </w:pPr>
    </w:p>
    <w:p w14:paraId="4F100126" w14:textId="77777777" w:rsidR="009A1456" w:rsidRPr="001724E5" w:rsidRDefault="009A1456" w:rsidP="00686851">
      <w:pPr>
        <w:pStyle w:val="REG-Pa"/>
      </w:pPr>
      <w:r w:rsidRPr="001724E5">
        <w:t>(c)</w:t>
      </w:r>
      <w:r w:rsidRPr="001724E5">
        <w:tab/>
        <w:t>may take a decision confirming the findings of the Committee under regulation 10(1) (a)(i); and</w:t>
      </w:r>
    </w:p>
    <w:p w14:paraId="3408E666" w14:textId="77777777" w:rsidR="009A1456" w:rsidRPr="001724E5" w:rsidRDefault="009A1456" w:rsidP="00686851">
      <w:pPr>
        <w:pStyle w:val="REG-Pa"/>
      </w:pPr>
    </w:p>
    <w:p w14:paraId="547BAE7F" w14:textId="77777777" w:rsidR="009A1456" w:rsidRPr="001724E5" w:rsidRDefault="009A1456" w:rsidP="00686851">
      <w:pPr>
        <w:pStyle w:val="REG-Pa"/>
      </w:pPr>
      <w:r w:rsidRPr="001724E5">
        <w:t>(d)</w:t>
      </w:r>
      <w:r w:rsidRPr="001724E5">
        <w:tab/>
        <w:t>must, if the Committee makes a finding referred to in regulation 10(1)(b), conduct an inquiry under Part V of the Act.</w:t>
      </w:r>
    </w:p>
    <w:p w14:paraId="27E21701" w14:textId="77777777" w:rsidR="009A1456" w:rsidRPr="001724E5" w:rsidRDefault="009A1456" w:rsidP="00686851">
      <w:pPr>
        <w:pStyle w:val="REG-P0"/>
      </w:pPr>
    </w:p>
    <w:p w14:paraId="2799452D" w14:textId="77777777" w:rsidR="009A1456" w:rsidRPr="001724E5" w:rsidRDefault="009A1456" w:rsidP="00686851">
      <w:pPr>
        <w:pStyle w:val="REG-P1"/>
      </w:pPr>
      <w:r w:rsidRPr="001724E5">
        <w:t>(2)</w:t>
      </w:r>
      <w:r w:rsidRPr="001724E5">
        <w:tab/>
        <w:t>The Council may under subregulation (1)(b)(i) impose conditions that the impaired registered person -</w:t>
      </w:r>
    </w:p>
    <w:p w14:paraId="3DFF9196" w14:textId="77777777" w:rsidR="009A1456" w:rsidRPr="001724E5" w:rsidRDefault="009A1456" w:rsidP="00686851">
      <w:pPr>
        <w:pStyle w:val="REG-P0"/>
      </w:pPr>
    </w:p>
    <w:p w14:paraId="1080F0DA" w14:textId="77777777" w:rsidR="009A1456" w:rsidRPr="001724E5" w:rsidRDefault="009A1456" w:rsidP="00686851">
      <w:pPr>
        <w:pStyle w:val="REG-Pa"/>
      </w:pPr>
      <w:r w:rsidRPr="001724E5">
        <w:t>(a)</w:t>
      </w:r>
      <w:r w:rsidRPr="001724E5">
        <w:tab/>
        <w:t>may practise his or her profession -</w:t>
      </w:r>
    </w:p>
    <w:p w14:paraId="3DA48801" w14:textId="77777777" w:rsidR="009A1456" w:rsidRPr="001724E5" w:rsidRDefault="009A1456" w:rsidP="00686851">
      <w:pPr>
        <w:pStyle w:val="REG-P0"/>
      </w:pPr>
    </w:p>
    <w:p w14:paraId="6C0259AA" w14:textId="77777777" w:rsidR="009A1456" w:rsidRPr="001724E5" w:rsidRDefault="009A1456" w:rsidP="00686851">
      <w:pPr>
        <w:pStyle w:val="REG-Pi"/>
      </w:pPr>
      <w:r w:rsidRPr="001724E5">
        <w:t>(i)</w:t>
      </w:r>
      <w:r w:rsidRPr="001724E5">
        <w:tab/>
        <w:t>in a hospital, clinic or private practice; and</w:t>
      </w:r>
    </w:p>
    <w:p w14:paraId="3136BDA7" w14:textId="77777777" w:rsidR="009A1456" w:rsidRPr="001724E5" w:rsidRDefault="009A1456" w:rsidP="00686851">
      <w:pPr>
        <w:pStyle w:val="REG-Pi"/>
      </w:pPr>
    </w:p>
    <w:p w14:paraId="1C1682EA" w14:textId="77777777" w:rsidR="009A1456" w:rsidRPr="001724E5" w:rsidRDefault="009A1456" w:rsidP="00686851">
      <w:pPr>
        <w:pStyle w:val="REG-Pi"/>
      </w:pPr>
      <w:r w:rsidRPr="001724E5">
        <w:t>(ii)</w:t>
      </w:r>
      <w:r w:rsidRPr="001724E5">
        <w:tab/>
        <w:t>under the direct supervision, and on the instructions, of the registered person or persons,</w:t>
      </w:r>
    </w:p>
    <w:p w14:paraId="26A91D48" w14:textId="77777777" w:rsidR="009A1456" w:rsidRPr="001724E5" w:rsidRDefault="009A1456" w:rsidP="00686851">
      <w:pPr>
        <w:pStyle w:val="REG-P0"/>
      </w:pPr>
    </w:p>
    <w:p w14:paraId="40D51791" w14:textId="77777777" w:rsidR="009A1456" w:rsidRPr="001724E5" w:rsidRDefault="009A1456" w:rsidP="00686851">
      <w:pPr>
        <w:pStyle w:val="REG-Pi"/>
      </w:pPr>
      <w:r w:rsidRPr="001724E5">
        <w:t>that the Council may identify;</w:t>
      </w:r>
    </w:p>
    <w:p w14:paraId="49F5E94C" w14:textId="77777777" w:rsidR="009A1456" w:rsidRPr="001724E5" w:rsidRDefault="009A1456" w:rsidP="00686851">
      <w:pPr>
        <w:pStyle w:val="REG-P0"/>
      </w:pPr>
    </w:p>
    <w:p w14:paraId="7A03D75B" w14:textId="77777777" w:rsidR="009A1456" w:rsidRPr="001724E5" w:rsidRDefault="009A1456" w:rsidP="00686851">
      <w:pPr>
        <w:pStyle w:val="REG-Pa"/>
      </w:pPr>
      <w:r w:rsidRPr="001724E5">
        <w:t>(b)</w:t>
      </w:r>
      <w:r w:rsidRPr="001724E5">
        <w:tab/>
        <w:t>may not acquire, possess or prescribe any scheduled substance;</w:t>
      </w:r>
    </w:p>
    <w:p w14:paraId="0069BA98" w14:textId="77777777" w:rsidR="009A1456" w:rsidRPr="001724E5" w:rsidRDefault="009A1456" w:rsidP="00686851">
      <w:pPr>
        <w:pStyle w:val="REG-Pa"/>
      </w:pPr>
    </w:p>
    <w:p w14:paraId="7328087F" w14:textId="77777777" w:rsidR="009A1456" w:rsidRPr="001724E5" w:rsidRDefault="009A1456" w:rsidP="00686851">
      <w:pPr>
        <w:pStyle w:val="REG-Pa"/>
      </w:pPr>
      <w:r w:rsidRPr="001724E5">
        <w:t>(c)</w:t>
      </w:r>
      <w:r w:rsidRPr="001724E5">
        <w:tab/>
        <w:t>must receive the appropriate treatment for the appropriate period of time in or at the appropriate facility to remedy, rectify or cure the impairment.</w:t>
      </w:r>
    </w:p>
    <w:p w14:paraId="61DAE194" w14:textId="77777777" w:rsidR="009A1456" w:rsidRPr="001724E5" w:rsidRDefault="009A1456" w:rsidP="00686851">
      <w:pPr>
        <w:pStyle w:val="REG-P0"/>
      </w:pPr>
    </w:p>
    <w:p w14:paraId="250CD325" w14:textId="77777777" w:rsidR="009A1456" w:rsidRPr="001724E5" w:rsidRDefault="009A1456" w:rsidP="00686851">
      <w:pPr>
        <w:pStyle w:val="REG-P1"/>
      </w:pPr>
      <w:r w:rsidRPr="001724E5">
        <w:lastRenderedPageBreak/>
        <w:t>(3)</w:t>
      </w:r>
      <w:r w:rsidRPr="001724E5">
        <w:tab/>
        <w:t>The impaired registered person is liable for the payment of all the expenses pertaining to the treatment contemplated by subregulation (2)(c).</w:t>
      </w:r>
    </w:p>
    <w:p w14:paraId="780CE6E3" w14:textId="77777777" w:rsidR="009A1456" w:rsidRPr="001724E5" w:rsidRDefault="009A1456" w:rsidP="00686851">
      <w:pPr>
        <w:pStyle w:val="REG-P1"/>
      </w:pPr>
    </w:p>
    <w:p w14:paraId="2202985D" w14:textId="77777777" w:rsidR="009A1456" w:rsidRPr="001724E5" w:rsidRDefault="009A1456" w:rsidP="00686851">
      <w:pPr>
        <w:pStyle w:val="REG-P1"/>
      </w:pPr>
      <w:r w:rsidRPr="001724E5">
        <w:t>(4)</w:t>
      </w:r>
      <w:r w:rsidRPr="001724E5">
        <w:tab/>
        <w:t>The registrar must notify the registered person concerned of the finding of the Council under this regulation.</w:t>
      </w:r>
    </w:p>
    <w:p w14:paraId="589BF20A" w14:textId="77777777" w:rsidR="009A1456" w:rsidRPr="001724E5" w:rsidRDefault="009A1456" w:rsidP="00686851">
      <w:pPr>
        <w:pStyle w:val="REG-P1"/>
      </w:pPr>
    </w:p>
    <w:p w14:paraId="71A143B2" w14:textId="77777777" w:rsidR="009A1456" w:rsidRPr="001724E5" w:rsidRDefault="009A1456" w:rsidP="00686851">
      <w:pPr>
        <w:pStyle w:val="REG-P1"/>
      </w:pPr>
      <w:r w:rsidRPr="001724E5">
        <w:t>(5)</w:t>
      </w:r>
      <w:r w:rsidRPr="001724E5">
        <w:tab/>
        <w:t>The notification under subregulation (4) must be -</w:t>
      </w:r>
    </w:p>
    <w:p w14:paraId="52AEEA3D" w14:textId="77777777" w:rsidR="009A1456" w:rsidRPr="001724E5" w:rsidRDefault="009A1456" w:rsidP="00686851">
      <w:pPr>
        <w:pStyle w:val="REG-P0"/>
      </w:pPr>
    </w:p>
    <w:p w14:paraId="1B5D19A1" w14:textId="77777777" w:rsidR="009A1456" w:rsidRPr="001724E5" w:rsidRDefault="009A1456" w:rsidP="00686851">
      <w:pPr>
        <w:pStyle w:val="REG-Pa"/>
      </w:pPr>
      <w:r w:rsidRPr="001724E5">
        <w:t>(a)</w:t>
      </w:r>
      <w:r w:rsidRPr="001724E5">
        <w:tab/>
        <w:t>in writing; and</w:t>
      </w:r>
    </w:p>
    <w:p w14:paraId="5DACE571" w14:textId="77777777" w:rsidR="009A1456" w:rsidRPr="001724E5" w:rsidRDefault="009A1456" w:rsidP="00686851">
      <w:pPr>
        <w:pStyle w:val="REG-Pa"/>
      </w:pPr>
    </w:p>
    <w:p w14:paraId="4CEB037B" w14:textId="0A7AD09A" w:rsidR="009A1456" w:rsidRPr="001724E5" w:rsidRDefault="009A1456" w:rsidP="00686851">
      <w:pPr>
        <w:pStyle w:val="REG-Pa"/>
      </w:pPr>
      <w:r w:rsidRPr="001724E5">
        <w:t>(b)</w:t>
      </w:r>
      <w:r w:rsidRPr="001724E5">
        <w:tab/>
        <w:t>be sent by prepaid registered post, addressed to the postal address of the registered person as it appears in the register or be delivered to the registered person by hand.</w:t>
      </w:r>
    </w:p>
    <w:p w14:paraId="24A14E5B" w14:textId="77777777" w:rsidR="009B01B5" w:rsidRPr="001724E5" w:rsidRDefault="009B01B5" w:rsidP="009B01B5">
      <w:pPr>
        <w:pStyle w:val="REG-P0"/>
      </w:pPr>
    </w:p>
    <w:p w14:paraId="3D2106E5" w14:textId="31775187" w:rsidR="007C4355" w:rsidRPr="001724E5" w:rsidRDefault="007C4355" w:rsidP="00686851">
      <w:pPr>
        <w:pStyle w:val="REG-P0"/>
      </w:pPr>
    </w:p>
    <w:sectPr w:rsidR="007C4355" w:rsidRPr="001724E5" w:rsidSect="0074665A">
      <w:headerReference w:type="default" r:id="rId10"/>
      <w:headerReference w:type="first" r:id="rId11"/>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0C64D3" w14:textId="77777777" w:rsidR="00EA169A" w:rsidRDefault="00EA169A">
      <w:r>
        <w:separator/>
      </w:r>
    </w:p>
  </w:endnote>
  <w:endnote w:type="continuationSeparator" w:id="0">
    <w:p w14:paraId="0EEBA5E5" w14:textId="77777777" w:rsidR="00EA169A" w:rsidRDefault="00EA16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24D4B3" w14:textId="77777777" w:rsidR="00EA169A" w:rsidRDefault="00EA169A">
      <w:r>
        <w:separator/>
      </w:r>
    </w:p>
  </w:footnote>
  <w:footnote w:type="continuationSeparator" w:id="0">
    <w:p w14:paraId="5FB61900" w14:textId="77777777" w:rsidR="00EA169A" w:rsidRDefault="00EA16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A244C" w14:textId="614DBC90" w:rsidR="00BF0042" w:rsidRPr="000073EE" w:rsidRDefault="00000000" w:rsidP="00FC33A9">
    <w:pPr>
      <w:spacing w:after="120"/>
      <w:jc w:val="center"/>
      <w:rPr>
        <w:rFonts w:ascii="Arial" w:hAnsi="Arial" w:cs="Arial"/>
        <w:sz w:val="16"/>
        <w:szCs w:val="16"/>
      </w:rPr>
    </w:pPr>
    <w:r>
      <w:rPr>
        <w:rFonts w:ascii="Arial" w:hAnsi="Arial" w:cs="Arial"/>
        <w:sz w:val="12"/>
        <w:szCs w:val="16"/>
      </w:rPr>
      <w:pict w14:anchorId="104D8AE3">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mso-wrap-style:squar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mso-wrap-style:squar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0073EE">
      <w:rPr>
        <w:rFonts w:ascii="Arial" w:hAnsi="Arial" w:cs="Arial"/>
        <w:sz w:val="12"/>
        <w:szCs w:val="16"/>
      </w:rPr>
      <w:t>Republic of Namibia</w:t>
    </w:r>
    <w:r w:rsidR="00BF0042" w:rsidRPr="000073EE">
      <w:rPr>
        <w:rFonts w:ascii="Arial" w:hAnsi="Arial" w:cs="Arial"/>
        <w:w w:val="600"/>
        <w:sz w:val="12"/>
        <w:szCs w:val="16"/>
      </w:rPr>
      <w:t xml:space="preserve"> </w:t>
    </w:r>
    <w:r w:rsidR="008D093F" w:rsidRPr="000073EE">
      <w:rPr>
        <w:rFonts w:ascii="Arial" w:hAnsi="Arial" w:cs="Arial"/>
        <w:b/>
        <w:noProof w:val="0"/>
        <w:sz w:val="16"/>
        <w:szCs w:val="16"/>
      </w:rPr>
      <w:fldChar w:fldCharType="begin"/>
    </w:r>
    <w:r w:rsidR="00BF0042" w:rsidRPr="000073EE">
      <w:rPr>
        <w:rFonts w:ascii="Arial" w:hAnsi="Arial" w:cs="Arial"/>
        <w:b/>
        <w:sz w:val="16"/>
        <w:szCs w:val="16"/>
      </w:rPr>
      <w:instrText xml:space="preserve"> PAGE   \* MERGEFORMAT </w:instrText>
    </w:r>
    <w:r w:rsidR="008D093F" w:rsidRPr="000073EE">
      <w:rPr>
        <w:rFonts w:ascii="Arial" w:hAnsi="Arial" w:cs="Arial"/>
        <w:b/>
        <w:noProof w:val="0"/>
        <w:sz w:val="16"/>
        <w:szCs w:val="16"/>
      </w:rPr>
      <w:fldChar w:fldCharType="separate"/>
    </w:r>
    <w:r w:rsidR="008A7AF4">
      <w:rPr>
        <w:rFonts w:ascii="Arial" w:hAnsi="Arial" w:cs="Arial"/>
        <w:b/>
        <w:sz w:val="16"/>
        <w:szCs w:val="16"/>
      </w:rPr>
      <w:t>1</w:t>
    </w:r>
    <w:r w:rsidR="008D093F" w:rsidRPr="000073EE">
      <w:rPr>
        <w:rFonts w:ascii="Arial" w:hAnsi="Arial" w:cs="Arial"/>
        <w:b/>
        <w:sz w:val="16"/>
        <w:szCs w:val="16"/>
      </w:rPr>
      <w:fldChar w:fldCharType="end"/>
    </w:r>
    <w:r w:rsidR="00BF0042" w:rsidRPr="000073EE">
      <w:rPr>
        <w:rFonts w:ascii="Arial" w:hAnsi="Arial" w:cs="Arial"/>
        <w:w w:val="600"/>
        <w:sz w:val="12"/>
        <w:szCs w:val="16"/>
      </w:rPr>
      <w:t xml:space="preserve"> </w:t>
    </w:r>
    <w:r w:rsidR="000B4FB6" w:rsidRPr="000073EE">
      <w:rPr>
        <w:rFonts w:ascii="Arial" w:hAnsi="Arial" w:cs="Arial"/>
        <w:sz w:val="12"/>
        <w:szCs w:val="16"/>
      </w:rPr>
      <w:t>Annotated Statutes</w:t>
    </w:r>
    <w:r w:rsidR="00BF0042" w:rsidRPr="000073EE">
      <w:rPr>
        <w:rFonts w:ascii="Arial" w:hAnsi="Arial" w:cs="Arial"/>
        <w:b/>
        <w:sz w:val="16"/>
        <w:szCs w:val="16"/>
      </w:rPr>
      <w:t xml:space="preserve"> </w:t>
    </w:r>
  </w:p>
  <w:p w14:paraId="698F7736" w14:textId="77777777" w:rsidR="00CC205C" w:rsidRPr="00F25922" w:rsidRDefault="00B21824" w:rsidP="00F25922">
    <w:pPr>
      <w:pStyle w:val="REG-PHA"/>
    </w:pPr>
    <w:r w:rsidRPr="00F25922">
      <w:t>REGULATIONS</w:t>
    </w:r>
  </w:p>
  <w:p w14:paraId="3FDD3958" w14:textId="26F7A324" w:rsidR="00BF0042" w:rsidRDefault="00D2776A" w:rsidP="00BA5B0C">
    <w:pPr>
      <w:pStyle w:val="REG-PHb"/>
      <w:spacing w:after="120"/>
    </w:pPr>
    <w:r w:rsidRPr="00D2776A">
      <w:t>Health Professions Act 16 of 2024</w:t>
    </w:r>
  </w:p>
  <w:p w14:paraId="4FE8FAEE" w14:textId="77777777" w:rsidR="00BF5B36" w:rsidRPr="00F25922" w:rsidRDefault="00D71ED4" w:rsidP="00F25922">
    <w:pPr>
      <w:pStyle w:val="REG-PHb"/>
    </w:pPr>
    <w:r>
      <w:t>Regulations relating to I</w:t>
    </w:r>
    <w:r w:rsidR="009A1456">
      <w:t xml:space="preserve">mpaired </w:t>
    </w:r>
    <w:r>
      <w:t>R</w:t>
    </w:r>
    <w:r w:rsidR="009A1456">
      <w:t xml:space="preserve">egistered </w:t>
    </w:r>
    <w:r>
      <w:t>P</w:t>
    </w:r>
    <w:r w:rsidR="009A1456">
      <w:t>ersons</w:t>
    </w:r>
  </w:p>
  <w:p w14:paraId="37EF64C3"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FEFD3A" w14:textId="77777777" w:rsidR="00BF0042" w:rsidRPr="00BA6B35" w:rsidRDefault="00BF0042"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FA900BE"/>
    <w:multiLevelType w:val="hybridMultilevel"/>
    <w:tmpl w:val="3A26193E"/>
    <w:lvl w:ilvl="0" w:tplc="A6186552">
      <w:start w:val="1"/>
      <w:numFmt w:val="decimal"/>
      <w:lvlText w:val="%1."/>
      <w:lvlJc w:val="left"/>
      <w:pPr>
        <w:ind w:hanging="721"/>
        <w:jc w:val="left"/>
      </w:pPr>
      <w:rPr>
        <w:rFonts w:ascii="Times New Roman" w:eastAsia="Times New Roman" w:hAnsi="Times New Roman" w:hint="default"/>
        <w:b/>
        <w:bCs/>
        <w:sz w:val="22"/>
        <w:szCs w:val="22"/>
      </w:rPr>
    </w:lvl>
    <w:lvl w:ilvl="1" w:tplc="62780146">
      <w:start w:val="1"/>
      <w:numFmt w:val="bullet"/>
      <w:lvlText w:val="•"/>
      <w:lvlJc w:val="left"/>
      <w:rPr>
        <w:rFonts w:hint="default"/>
      </w:rPr>
    </w:lvl>
    <w:lvl w:ilvl="2" w:tplc="1974D660">
      <w:start w:val="1"/>
      <w:numFmt w:val="bullet"/>
      <w:lvlText w:val="•"/>
      <w:lvlJc w:val="left"/>
      <w:rPr>
        <w:rFonts w:hint="default"/>
      </w:rPr>
    </w:lvl>
    <w:lvl w:ilvl="3" w:tplc="B504D7AA">
      <w:start w:val="1"/>
      <w:numFmt w:val="bullet"/>
      <w:lvlText w:val="•"/>
      <w:lvlJc w:val="left"/>
      <w:rPr>
        <w:rFonts w:hint="default"/>
      </w:rPr>
    </w:lvl>
    <w:lvl w:ilvl="4" w:tplc="0F885BB8">
      <w:start w:val="1"/>
      <w:numFmt w:val="bullet"/>
      <w:lvlText w:val="•"/>
      <w:lvlJc w:val="left"/>
      <w:rPr>
        <w:rFonts w:hint="default"/>
      </w:rPr>
    </w:lvl>
    <w:lvl w:ilvl="5" w:tplc="1DF6DB1A">
      <w:start w:val="1"/>
      <w:numFmt w:val="bullet"/>
      <w:lvlText w:val="•"/>
      <w:lvlJc w:val="left"/>
      <w:rPr>
        <w:rFonts w:hint="default"/>
      </w:rPr>
    </w:lvl>
    <w:lvl w:ilvl="6" w:tplc="F41804E0">
      <w:start w:val="1"/>
      <w:numFmt w:val="bullet"/>
      <w:lvlText w:val="•"/>
      <w:lvlJc w:val="left"/>
      <w:rPr>
        <w:rFonts w:hint="default"/>
      </w:rPr>
    </w:lvl>
    <w:lvl w:ilvl="7" w:tplc="6FD24A84">
      <w:start w:val="1"/>
      <w:numFmt w:val="bullet"/>
      <w:lvlText w:val="•"/>
      <w:lvlJc w:val="left"/>
      <w:rPr>
        <w:rFonts w:hint="default"/>
      </w:rPr>
    </w:lvl>
    <w:lvl w:ilvl="8" w:tplc="F7028A2C">
      <w:start w:val="1"/>
      <w:numFmt w:val="bullet"/>
      <w:lvlText w:val="•"/>
      <w:lvlJc w:val="left"/>
      <w:rPr>
        <w:rFonts w:hint="default"/>
      </w:rPr>
    </w:lvl>
  </w:abstractNum>
  <w:abstractNum w:abstractNumId="2" w15:restartNumberingAfterBreak="0">
    <w:nsid w:val="132D6548"/>
    <w:multiLevelType w:val="hybridMultilevel"/>
    <w:tmpl w:val="AD90DBC8"/>
    <w:lvl w:ilvl="0" w:tplc="040CA484">
      <w:start w:val="1"/>
      <w:numFmt w:val="lowerLetter"/>
      <w:lvlText w:val="(%1)"/>
      <w:lvlJc w:val="left"/>
      <w:pPr>
        <w:ind w:hanging="721"/>
        <w:jc w:val="left"/>
      </w:pPr>
      <w:rPr>
        <w:rFonts w:ascii="Times New Roman" w:eastAsia="Times New Roman" w:hAnsi="Times New Roman" w:hint="default"/>
        <w:sz w:val="22"/>
        <w:szCs w:val="22"/>
      </w:rPr>
    </w:lvl>
    <w:lvl w:ilvl="1" w:tplc="08C00666">
      <w:start w:val="1"/>
      <w:numFmt w:val="lowerRoman"/>
      <w:lvlText w:val="(%2)"/>
      <w:lvlJc w:val="left"/>
      <w:pPr>
        <w:ind w:hanging="721"/>
        <w:jc w:val="left"/>
      </w:pPr>
      <w:rPr>
        <w:rFonts w:ascii="Times New Roman" w:eastAsia="Times New Roman" w:hAnsi="Times New Roman" w:hint="default"/>
        <w:sz w:val="22"/>
        <w:szCs w:val="22"/>
      </w:rPr>
    </w:lvl>
    <w:lvl w:ilvl="2" w:tplc="E6F867DC">
      <w:start w:val="1"/>
      <w:numFmt w:val="bullet"/>
      <w:lvlText w:val="•"/>
      <w:lvlJc w:val="left"/>
      <w:rPr>
        <w:rFonts w:hint="default"/>
      </w:rPr>
    </w:lvl>
    <w:lvl w:ilvl="3" w:tplc="F9BAD5A8">
      <w:start w:val="1"/>
      <w:numFmt w:val="bullet"/>
      <w:lvlText w:val="•"/>
      <w:lvlJc w:val="left"/>
      <w:rPr>
        <w:rFonts w:hint="default"/>
      </w:rPr>
    </w:lvl>
    <w:lvl w:ilvl="4" w:tplc="3B80F620">
      <w:start w:val="1"/>
      <w:numFmt w:val="bullet"/>
      <w:lvlText w:val="•"/>
      <w:lvlJc w:val="left"/>
      <w:rPr>
        <w:rFonts w:hint="default"/>
      </w:rPr>
    </w:lvl>
    <w:lvl w:ilvl="5" w:tplc="EDF43EE0">
      <w:start w:val="1"/>
      <w:numFmt w:val="bullet"/>
      <w:lvlText w:val="•"/>
      <w:lvlJc w:val="left"/>
      <w:rPr>
        <w:rFonts w:hint="default"/>
      </w:rPr>
    </w:lvl>
    <w:lvl w:ilvl="6" w:tplc="689A6334">
      <w:start w:val="1"/>
      <w:numFmt w:val="bullet"/>
      <w:lvlText w:val="•"/>
      <w:lvlJc w:val="left"/>
      <w:rPr>
        <w:rFonts w:hint="default"/>
      </w:rPr>
    </w:lvl>
    <w:lvl w:ilvl="7" w:tplc="4ECA030A">
      <w:start w:val="1"/>
      <w:numFmt w:val="bullet"/>
      <w:lvlText w:val="•"/>
      <w:lvlJc w:val="left"/>
      <w:rPr>
        <w:rFonts w:hint="default"/>
      </w:rPr>
    </w:lvl>
    <w:lvl w:ilvl="8" w:tplc="EE7EED02">
      <w:start w:val="1"/>
      <w:numFmt w:val="bullet"/>
      <w:lvlText w:val="•"/>
      <w:lvlJc w:val="left"/>
      <w:rPr>
        <w:rFonts w:hint="default"/>
      </w:rPr>
    </w:lvl>
  </w:abstractNum>
  <w:abstractNum w:abstractNumId="3"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1F955C55"/>
    <w:multiLevelType w:val="hybridMultilevel"/>
    <w:tmpl w:val="05107CB4"/>
    <w:lvl w:ilvl="0" w:tplc="9810073A">
      <w:start w:val="1"/>
      <w:numFmt w:val="lowerLetter"/>
      <w:lvlText w:val="(%1)"/>
      <w:lvlJc w:val="left"/>
      <w:pPr>
        <w:ind w:hanging="721"/>
        <w:jc w:val="left"/>
      </w:pPr>
      <w:rPr>
        <w:rFonts w:ascii="Times New Roman" w:eastAsia="Times New Roman" w:hAnsi="Times New Roman" w:hint="default"/>
        <w:sz w:val="22"/>
        <w:szCs w:val="22"/>
      </w:rPr>
    </w:lvl>
    <w:lvl w:ilvl="1" w:tplc="AA2A7E1E">
      <w:start w:val="1"/>
      <w:numFmt w:val="bullet"/>
      <w:lvlText w:val="•"/>
      <w:lvlJc w:val="left"/>
      <w:rPr>
        <w:rFonts w:hint="default"/>
      </w:rPr>
    </w:lvl>
    <w:lvl w:ilvl="2" w:tplc="EAD0CE0C">
      <w:start w:val="1"/>
      <w:numFmt w:val="bullet"/>
      <w:lvlText w:val="•"/>
      <w:lvlJc w:val="left"/>
      <w:rPr>
        <w:rFonts w:hint="default"/>
      </w:rPr>
    </w:lvl>
    <w:lvl w:ilvl="3" w:tplc="1D7C754C">
      <w:start w:val="1"/>
      <w:numFmt w:val="bullet"/>
      <w:lvlText w:val="•"/>
      <w:lvlJc w:val="left"/>
      <w:rPr>
        <w:rFonts w:hint="default"/>
      </w:rPr>
    </w:lvl>
    <w:lvl w:ilvl="4" w:tplc="89D413BE">
      <w:start w:val="1"/>
      <w:numFmt w:val="bullet"/>
      <w:lvlText w:val="•"/>
      <w:lvlJc w:val="left"/>
      <w:rPr>
        <w:rFonts w:hint="default"/>
      </w:rPr>
    </w:lvl>
    <w:lvl w:ilvl="5" w:tplc="B4D4AB50">
      <w:start w:val="1"/>
      <w:numFmt w:val="bullet"/>
      <w:lvlText w:val="•"/>
      <w:lvlJc w:val="left"/>
      <w:rPr>
        <w:rFonts w:hint="default"/>
      </w:rPr>
    </w:lvl>
    <w:lvl w:ilvl="6" w:tplc="9DE4C24C">
      <w:start w:val="1"/>
      <w:numFmt w:val="bullet"/>
      <w:lvlText w:val="•"/>
      <w:lvlJc w:val="left"/>
      <w:rPr>
        <w:rFonts w:hint="default"/>
      </w:rPr>
    </w:lvl>
    <w:lvl w:ilvl="7" w:tplc="8ACC2992">
      <w:start w:val="1"/>
      <w:numFmt w:val="bullet"/>
      <w:lvlText w:val="•"/>
      <w:lvlJc w:val="left"/>
      <w:rPr>
        <w:rFonts w:hint="default"/>
      </w:rPr>
    </w:lvl>
    <w:lvl w:ilvl="8" w:tplc="29786E9E">
      <w:start w:val="1"/>
      <w:numFmt w:val="bullet"/>
      <w:lvlText w:val="•"/>
      <w:lvlJc w:val="left"/>
      <w:rPr>
        <w:rFonts w:hint="default"/>
      </w:rPr>
    </w:lvl>
  </w:abstractNum>
  <w:abstractNum w:abstractNumId="6" w15:restartNumberingAfterBreak="0">
    <w:nsid w:val="212A71AD"/>
    <w:multiLevelType w:val="hybridMultilevel"/>
    <w:tmpl w:val="6FD843BA"/>
    <w:lvl w:ilvl="0" w:tplc="A76ECC50">
      <w:start w:val="1"/>
      <w:numFmt w:val="lowerLetter"/>
      <w:lvlText w:val="(%1)"/>
      <w:lvlJc w:val="left"/>
      <w:pPr>
        <w:ind w:hanging="721"/>
        <w:jc w:val="left"/>
      </w:pPr>
      <w:rPr>
        <w:rFonts w:ascii="Times New Roman" w:eastAsia="Times New Roman" w:hAnsi="Times New Roman" w:hint="default"/>
        <w:sz w:val="22"/>
        <w:szCs w:val="22"/>
      </w:rPr>
    </w:lvl>
    <w:lvl w:ilvl="1" w:tplc="C41AC722">
      <w:start w:val="1"/>
      <w:numFmt w:val="bullet"/>
      <w:lvlText w:val="•"/>
      <w:lvlJc w:val="left"/>
      <w:rPr>
        <w:rFonts w:hint="default"/>
      </w:rPr>
    </w:lvl>
    <w:lvl w:ilvl="2" w:tplc="142E885E">
      <w:start w:val="1"/>
      <w:numFmt w:val="bullet"/>
      <w:lvlText w:val="•"/>
      <w:lvlJc w:val="left"/>
      <w:rPr>
        <w:rFonts w:hint="default"/>
      </w:rPr>
    </w:lvl>
    <w:lvl w:ilvl="3" w:tplc="0BE81214">
      <w:start w:val="1"/>
      <w:numFmt w:val="bullet"/>
      <w:lvlText w:val="•"/>
      <w:lvlJc w:val="left"/>
      <w:rPr>
        <w:rFonts w:hint="default"/>
      </w:rPr>
    </w:lvl>
    <w:lvl w:ilvl="4" w:tplc="D3AE52DE">
      <w:start w:val="1"/>
      <w:numFmt w:val="bullet"/>
      <w:lvlText w:val="•"/>
      <w:lvlJc w:val="left"/>
      <w:rPr>
        <w:rFonts w:hint="default"/>
      </w:rPr>
    </w:lvl>
    <w:lvl w:ilvl="5" w:tplc="65F61F5C">
      <w:start w:val="1"/>
      <w:numFmt w:val="bullet"/>
      <w:lvlText w:val="•"/>
      <w:lvlJc w:val="left"/>
      <w:rPr>
        <w:rFonts w:hint="default"/>
      </w:rPr>
    </w:lvl>
    <w:lvl w:ilvl="6" w:tplc="7B12C688">
      <w:start w:val="1"/>
      <w:numFmt w:val="bullet"/>
      <w:lvlText w:val="•"/>
      <w:lvlJc w:val="left"/>
      <w:rPr>
        <w:rFonts w:hint="default"/>
      </w:rPr>
    </w:lvl>
    <w:lvl w:ilvl="7" w:tplc="CCC4F16E">
      <w:start w:val="1"/>
      <w:numFmt w:val="bullet"/>
      <w:lvlText w:val="•"/>
      <w:lvlJc w:val="left"/>
      <w:rPr>
        <w:rFonts w:hint="default"/>
      </w:rPr>
    </w:lvl>
    <w:lvl w:ilvl="8" w:tplc="9E56F26A">
      <w:start w:val="1"/>
      <w:numFmt w:val="bullet"/>
      <w:lvlText w:val="•"/>
      <w:lvlJc w:val="left"/>
      <w:rPr>
        <w:rFonts w:hint="default"/>
      </w:rPr>
    </w:lvl>
  </w:abstractNum>
  <w:abstractNum w:abstractNumId="7" w15:restartNumberingAfterBreak="0">
    <w:nsid w:val="2CEA4D1A"/>
    <w:multiLevelType w:val="hybridMultilevel"/>
    <w:tmpl w:val="445040EA"/>
    <w:lvl w:ilvl="0" w:tplc="A0B279E8">
      <w:start w:val="1"/>
      <w:numFmt w:val="lowerLetter"/>
      <w:lvlText w:val="(%1)"/>
      <w:lvlJc w:val="left"/>
      <w:pPr>
        <w:ind w:hanging="721"/>
        <w:jc w:val="left"/>
      </w:pPr>
      <w:rPr>
        <w:rFonts w:ascii="Times New Roman" w:eastAsia="Times New Roman" w:hAnsi="Times New Roman" w:hint="default"/>
        <w:sz w:val="22"/>
        <w:szCs w:val="22"/>
      </w:rPr>
    </w:lvl>
    <w:lvl w:ilvl="1" w:tplc="2304AEA8">
      <w:start w:val="1"/>
      <w:numFmt w:val="lowerRoman"/>
      <w:lvlText w:val="(%2)"/>
      <w:lvlJc w:val="left"/>
      <w:pPr>
        <w:ind w:hanging="721"/>
        <w:jc w:val="left"/>
      </w:pPr>
      <w:rPr>
        <w:rFonts w:ascii="Times New Roman" w:eastAsia="Times New Roman" w:hAnsi="Times New Roman" w:hint="default"/>
        <w:sz w:val="22"/>
        <w:szCs w:val="22"/>
      </w:rPr>
    </w:lvl>
    <w:lvl w:ilvl="2" w:tplc="D1565802">
      <w:start w:val="1"/>
      <w:numFmt w:val="bullet"/>
      <w:lvlText w:val="•"/>
      <w:lvlJc w:val="left"/>
      <w:rPr>
        <w:rFonts w:hint="default"/>
      </w:rPr>
    </w:lvl>
    <w:lvl w:ilvl="3" w:tplc="BB4CEF02">
      <w:start w:val="1"/>
      <w:numFmt w:val="bullet"/>
      <w:lvlText w:val="•"/>
      <w:lvlJc w:val="left"/>
      <w:rPr>
        <w:rFonts w:hint="default"/>
      </w:rPr>
    </w:lvl>
    <w:lvl w:ilvl="4" w:tplc="A4528064">
      <w:start w:val="1"/>
      <w:numFmt w:val="bullet"/>
      <w:lvlText w:val="•"/>
      <w:lvlJc w:val="left"/>
      <w:rPr>
        <w:rFonts w:hint="default"/>
      </w:rPr>
    </w:lvl>
    <w:lvl w:ilvl="5" w:tplc="235CFF5A">
      <w:start w:val="1"/>
      <w:numFmt w:val="bullet"/>
      <w:lvlText w:val="•"/>
      <w:lvlJc w:val="left"/>
      <w:rPr>
        <w:rFonts w:hint="default"/>
      </w:rPr>
    </w:lvl>
    <w:lvl w:ilvl="6" w:tplc="E2BCC65A">
      <w:start w:val="1"/>
      <w:numFmt w:val="bullet"/>
      <w:lvlText w:val="•"/>
      <w:lvlJc w:val="left"/>
      <w:rPr>
        <w:rFonts w:hint="default"/>
      </w:rPr>
    </w:lvl>
    <w:lvl w:ilvl="7" w:tplc="E36EB668">
      <w:start w:val="1"/>
      <w:numFmt w:val="bullet"/>
      <w:lvlText w:val="•"/>
      <w:lvlJc w:val="left"/>
      <w:rPr>
        <w:rFonts w:hint="default"/>
      </w:rPr>
    </w:lvl>
    <w:lvl w:ilvl="8" w:tplc="30661148">
      <w:start w:val="1"/>
      <w:numFmt w:val="bullet"/>
      <w:lvlText w:val="•"/>
      <w:lvlJc w:val="left"/>
      <w:rPr>
        <w:rFonts w:hint="default"/>
      </w:rPr>
    </w:lvl>
  </w:abstractNum>
  <w:abstractNum w:abstractNumId="8" w15:restartNumberingAfterBreak="0">
    <w:nsid w:val="304512B9"/>
    <w:multiLevelType w:val="hybridMultilevel"/>
    <w:tmpl w:val="DEBEB78E"/>
    <w:lvl w:ilvl="0" w:tplc="67023FA2">
      <w:start w:val="1"/>
      <w:numFmt w:val="lowerLetter"/>
      <w:lvlText w:val="(%1)"/>
      <w:lvlJc w:val="left"/>
      <w:pPr>
        <w:ind w:hanging="721"/>
        <w:jc w:val="left"/>
      </w:pPr>
      <w:rPr>
        <w:rFonts w:ascii="Times New Roman" w:eastAsia="Times New Roman" w:hAnsi="Times New Roman" w:hint="default"/>
        <w:sz w:val="22"/>
        <w:szCs w:val="22"/>
      </w:rPr>
    </w:lvl>
    <w:lvl w:ilvl="1" w:tplc="BF48D236">
      <w:start w:val="1"/>
      <w:numFmt w:val="lowerRoman"/>
      <w:lvlText w:val="(%2)"/>
      <w:lvlJc w:val="left"/>
      <w:pPr>
        <w:ind w:hanging="721"/>
        <w:jc w:val="left"/>
      </w:pPr>
      <w:rPr>
        <w:rFonts w:ascii="Times New Roman" w:eastAsia="Times New Roman" w:hAnsi="Times New Roman" w:hint="default"/>
        <w:sz w:val="22"/>
        <w:szCs w:val="22"/>
      </w:rPr>
    </w:lvl>
    <w:lvl w:ilvl="2" w:tplc="0C7A291E">
      <w:start w:val="1"/>
      <w:numFmt w:val="bullet"/>
      <w:lvlText w:val="•"/>
      <w:lvlJc w:val="left"/>
      <w:rPr>
        <w:rFonts w:hint="default"/>
      </w:rPr>
    </w:lvl>
    <w:lvl w:ilvl="3" w:tplc="C7743112">
      <w:start w:val="1"/>
      <w:numFmt w:val="bullet"/>
      <w:lvlText w:val="•"/>
      <w:lvlJc w:val="left"/>
      <w:rPr>
        <w:rFonts w:hint="default"/>
      </w:rPr>
    </w:lvl>
    <w:lvl w:ilvl="4" w:tplc="DDA0EA38">
      <w:start w:val="1"/>
      <w:numFmt w:val="bullet"/>
      <w:lvlText w:val="•"/>
      <w:lvlJc w:val="left"/>
      <w:rPr>
        <w:rFonts w:hint="default"/>
      </w:rPr>
    </w:lvl>
    <w:lvl w:ilvl="5" w:tplc="1D187FFC">
      <w:start w:val="1"/>
      <w:numFmt w:val="bullet"/>
      <w:lvlText w:val="•"/>
      <w:lvlJc w:val="left"/>
      <w:rPr>
        <w:rFonts w:hint="default"/>
      </w:rPr>
    </w:lvl>
    <w:lvl w:ilvl="6" w:tplc="55C83504">
      <w:start w:val="1"/>
      <w:numFmt w:val="bullet"/>
      <w:lvlText w:val="•"/>
      <w:lvlJc w:val="left"/>
      <w:rPr>
        <w:rFonts w:hint="default"/>
      </w:rPr>
    </w:lvl>
    <w:lvl w:ilvl="7" w:tplc="45F2A8F0">
      <w:start w:val="1"/>
      <w:numFmt w:val="bullet"/>
      <w:lvlText w:val="•"/>
      <w:lvlJc w:val="left"/>
      <w:rPr>
        <w:rFonts w:hint="default"/>
      </w:rPr>
    </w:lvl>
    <w:lvl w:ilvl="8" w:tplc="9DD439C0">
      <w:start w:val="1"/>
      <w:numFmt w:val="bullet"/>
      <w:lvlText w:val="•"/>
      <w:lvlJc w:val="left"/>
      <w:rPr>
        <w:rFonts w:hint="default"/>
      </w:rPr>
    </w:lvl>
  </w:abstractNum>
  <w:abstractNum w:abstractNumId="9"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3D6C26DF"/>
    <w:multiLevelType w:val="hybridMultilevel"/>
    <w:tmpl w:val="02D6249A"/>
    <w:lvl w:ilvl="0" w:tplc="9B5CBA56">
      <w:start w:val="2"/>
      <w:numFmt w:val="decimal"/>
      <w:lvlText w:val="(%1)"/>
      <w:lvlJc w:val="left"/>
      <w:pPr>
        <w:ind w:hanging="721"/>
        <w:jc w:val="right"/>
      </w:pPr>
      <w:rPr>
        <w:rFonts w:ascii="Times New Roman" w:eastAsia="Times New Roman" w:hAnsi="Times New Roman" w:hint="default"/>
        <w:sz w:val="22"/>
        <w:szCs w:val="22"/>
      </w:rPr>
    </w:lvl>
    <w:lvl w:ilvl="1" w:tplc="EE2CBBDE">
      <w:start w:val="1"/>
      <w:numFmt w:val="lowerLetter"/>
      <w:lvlText w:val="(%2)"/>
      <w:lvlJc w:val="left"/>
      <w:pPr>
        <w:ind w:hanging="721"/>
        <w:jc w:val="left"/>
      </w:pPr>
      <w:rPr>
        <w:rFonts w:ascii="Times New Roman" w:eastAsia="Times New Roman" w:hAnsi="Times New Roman" w:hint="default"/>
        <w:sz w:val="22"/>
        <w:szCs w:val="22"/>
      </w:rPr>
    </w:lvl>
    <w:lvl w:ilvl="2" w:tplc="D390BFDC">
      <w:start w:val="1"/>
      <w:numFmt w:val="bullet"/>
      <w:lvlText w:val="•"/>
      <w:lvlJc w:val="left"/>
      <w:rPr>
        <w:rFonts w:hint="default"/>
      </w:rPr>
    </w:lvl>
    <w:lvl w:ilvl="3" w:tplc="EE6C5B48">
      <w:start w:val="1"/>
      <w:numFmt w:val="bullet"/>
      <w:lvlText w:val="•"/>
      <w:lvlJc w:val="left"/>
      <w:rPr>
        <w:rFonts w:hint="default"/>
      </w:rPr>
    </w:lvl>
    <w:lvl w:ilvl="4" w:tplc="32986616">
      <w:start w:val="1"/>
      <w:numFmt w:val="bullet"/>
      <w:lvlText w:val="•"/>
      <w:lvlJc w:val="left"/>
      <w:rPr>
        <w:rFonts w:hint="default"/>
      </w:rPr>
    </w:lvl>
    <w:lvl w:ilvl="5" w:tplc="DEA62200">
      <w:start w:val="1"/>
      <w:numFmt w:val="bullet"/>
      <w:lvlText w:val="•"/>
      <w:lvlJc w:val="left"/>
      <w:rPr>
        <w:rFonts w:hint="default"/>
      </w:rPr>
    </w:lvl>
    <w:lvl w:ilvl="6" w:tplc="C56098EC">
      <w:start w:val="1"/>
      <w:numFmt w:val="bullet"/>
      <w:lvlText w:val="•"/>
      <w:lvlJc w:val="left"/>
      <w:rPr>
        <w:rFonts w:hint="default"/>
      </w:rPr>
    </w:lvl>
    <w:lvl w:ilvl="7" w:tplc="43208E08">
      <w:start w:val="1"/>
      <w:numFmt w:val="bullet"/>
      <w:lvlText w:val="•"/>
      <w:lvlJc w:val="left"/>
      <w:rPr>
        <w:rFonts w:hint="default"/>
      </w:rPr>
    </w:lvl>
    <w:lvl w:ilvl="8" w:tplc="47365D92">
      <w:start w:val="1"/>
      <w:numFmt w:val="bullet"/>
      <w:lvlText w:val="•"/>
      <w:lvlJc w:val="left"/>
      <w:rPr>
        <w:rFonts w:hint="default"/>
      </w:rPr>
    </w:lvl>
  </w:abstractNum>
  <w:abstractNum w:abstractNumId="11" w15:restartNumberingAfterBreak="0">
    <w:nsid w:val="4F4E23A1"/>
    <w:multiLevelType w:val="hybridMultilevel"/>
    <w:tmpl w:val="100E4FA6"/>
    <w:lvl w:ilvl="0" w:tplc="F550B2D4">
      <w:start w:val="2"/>
      <w:numFmt w:val="decimal"/>
      <w:lvlText w:val="(%1)"/>
      <w:lvlJc w:val="left"/>
      <w:pPr>
        <w:ind w:hanging="721"/>
        <w:jc w:val="left"/>
      </w:pPr>
      <w:rPr>
        <w:rFonts w:ascii="Times New Roman" w:eastAsia="Times New Roman" w:hAnsi="Times New Roman" w:hint="default"/>
        <w:sz w:val="22"/>
        <w:szCs w:val="22"/>
      </w:rPr>
    </w:lvl>
    <w:lvl w:ilvl="1" w:tplc="FEDA801C">
      <w:start w:val="1"/>
      <w:numFmt w:val="lowerLetter"/>
      <w:lvlText w:val="(%2)"/>
      <w:lvlJc w:val="left"/>
      <w:pPr>
        <w:ind w:hanging="721"/>
        <w:jc w:val="left"/>
      </w:pPr>
      <w:rPr>
        <w:rFonts w:ascii="Times New Roman" w:eastAsia="Times New Roman" w:hAnsi="Times New Roman" w:hint="default"/>
        <w:sz w:val="22"/>
        <w:szCs w:val="22"/>
      </w:rPr>
    </w:lvl>
    <w:lvl w:ilvl="2" w:tplc="2828F14C">
      <w:start w:val="1"/>
      <w:numFmt w:val="bullet"/>
      <w:lvlText w:val="•"/>
      <w:lvlJc w:val="left"/>
      <w:rPr>
        <w:rFonts w:hint="default"/>
      </w:rPr>
    </w:lvl>
    <w:lvl w:ilvl="3" w:tplc="970C3F60">
      <w:start w:val="1"/>
      <w:numFmt w:val="bullet"/>
      <w:lvlText w:val="•"/>
      <w:lvlJc w:val="left"/>
      <w:rPr>
        <w:rFonts w:hint="default"/>
      </w:rPr>
    </w:lvl>
    <w:lvl w:ilvl="4" w:tplc="A7FE6266">
      <w:start w:val="1"/>
      <w:numFmt w:val="bullet"/>
      <w:lvlText w:val="•"/>
      <w:lvlJc w:val="left"/>
      <w:rPr>
        <w:rFonts w:hint="default"/>
      </w:rPr>
    </w:lvl>
    <w:lvl w:ilvl="5" w:tplc="7444DE58">
      <w:start w:val="1"/>
      <w:numFmt w:val="bullet"/>
      <w:lvlText w:val="•"/>
      <w:lvlJc w:val="left"/>
      <w:rPr>
        <w:rFonts w:hint="default"/>
      </w:rPr>
    </w:lvl>
    <w:lvl w:ilvl="6" w:tplc="6FE4DE12">
      <w:start w:val="1"/>
      <w:numFmt w:val="bullet"/>
      <w:lvlText w:val="•"/>
      <w:lvlJc w:val="left"/>
      <w:rPr>
        <w:rFonts w:hint="default"/>
      </w:rPr>
    </w:lvl>
    <w:lvl w:ilvl="7" w:tplc="018A41F4">
      <w:start w:val="1"/>
      <w:numFmt w:val="bullet"/>
      <w:lvlText w:val="•"/>
      <w:lvlJc w:val="left"/>
      <w:rPr>
        <w:rFonts w:hint="default"/>
      </w:rPr>
    </w:lvl>
    <w:lvl w:ilvl="8" w:tplc="B126AE1C">
      <w:start w:val="1"/>
      <w:numFmt w:val="bullet"/>
      <w:lvlText w:val="•"/>
      <w:lvlJc w:val="left"/>
      <w:rPr>
        <w:rFonts w:hint="default"/>
      </w:rPr>
    </w:lvl>
  </w:abstractNum>
  <w:abstractNum w:abstractNumId="12"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5FE47949"/>
    <w:multiLevelType w:val="hybridMultilevel"/>
    <w:tmpl w:val="91F612A2"/>
    <w:lvl w:ilvl="0" w:tplc="4942DEA2">
      <w:start w:val="1"/>
      <w:numFmt w:val="lowerLetter"/>
      <w:lvlText w:val="(%1)"/>
      <w:lvlJc w:val="left"/>
      <w:pPr>
        <w:ind w:hanging="721"/>
        <w:jc w:val="left"/>
      </w:pPr>
      <w:rPr>
        <w:rFonts w:ascii="Times New Roman" w:eastAsia="Times New Roman" w:hAnsi="Times New Roman" w:hint="default"/>
        <w:sz w:val="22"/>
        <w:szCs w:val="22"/>
      </w:rPr>
    </w:lvl>
    <w:lvl w:ilvl="1" w:tplc="8598A838">
      <w:start w:val="1"/>
      <w:numFmt w:val="lowerRoman"/>
      <w:lvlText w:val="(%2)"/>
      <w:lvlJc w:val="left"/>
      <w:pPr>
        <w:ind w:hanging="721"/>
        <w:jc w:val="left"/>
      </w:pPr>
      <w:rPr>
        <w:rFonts w:ascii="Times New Roman" w:eastAsia="Times New Roman" w:hAnsi="Times New Roman" w:hint="default"/>
        <w:sz w:val="22"/>
        <w:szCs w:val="22"/>
      </w:rPr>
    </w:lvl>
    <w:lvl w:ilvl="2" w:tplc="194001F8">
      <w:start w:val="1"/>
      <w:numFmt w:val="bullet"/>
      <w:lvlText w:val="•"/>
      <w:lvlJc w:val="left"/>
      <w:rPr>
        <w:rFonts w:hint="default"/>
      </w:rPr>
    </w:lvl>
    <w:lvl w:ilvl="3" w:tplc="FBC678C0">
      <w:start w:val="1"/>
      <w:numFmt w:val="bullet"/>
      <w:lvlText w:val="•"/>
      <w:lvlJc w:val="left"/>
      <w:rPr>
        <w:rFonts w:hint="default"/>
      </w:rPr>
    </w:lvl>
    <w:lvl w:ilvl="4" w:tplc="DB5AC6F6">
      <w:start w:val="1"/>
      <w:numFmt w:val="bullet"/>
      <w:lvlText w:val="•"/>
      <w:lvlJc w:val="left"/>
      <w:rPr>
        <w:rFonts w:hint="default"/>
      </w:rPr>
    </w:lvl>
    <w:lvl w:ilvl="5" w:tplc="78FE3B1E">
      <w:start w:val="1"/>
      <w:numFmt w:val="bullet"/>
      <w:lvlText w:val="•"/>
      <w:lvlJc w:val="left"/>
      <w:rPr>
        <w:rFonts w:hint="default"/>
      </w:rPr>
    </w:lvl>
    <w:lvl w:ilvl="6" w:tplc="4C3639B8">
      <w:start w:val="1"/>
      <w:numFmt w:val="bullet"/>
      <w:lvlText w:val="•"/>
      <w:lvlJc w:val="left"/>
      <w:rPr>
        <w:rFonts w:hint="default"/>
      </w:rPr>
    </w:lvl>
    <w:lvl w:ilvl="7" w:tplc="C052A3D2">
      <w:start w:val="1"/>
      <w:numFmt w:val="bullet"/>
      <w:lvlText w:val="•"/>
      <w:lvlJc w:val="left"/>
      <w:rPr>
        <w:rFonts w:hint="default"/>
      </w:rPr>
    </w:lvl>
    <w:lvl w:ilvl="8" w:tplc="236C7382">
      <w:start w:val="1"/>
      <w:numFmt w:val="bullet"/>
      <w:lvlText w:val="•"/>
      <w:lvlJc w:val="left"/>
      <w:rPr>
        <w:rFonts w:hint="default"/>
      </w:rPr>
    </w:lvl>
  </w:abstractNum>
  <w:abstractNum w:abstractNumId="14" w15:restartNumberingAfterBreak="0">
    <w:nsid w:val="68EC6327"/>
    <w:multiLevelType w:val="hybridMultilevel"/>
    <w:tmpl w:val="5A96957A"/>
    <w:lvl w:ilvl="0" w:tplc="E4A8BF22">
      <w:start w:val="2"/>
      <w:numFmt w:val="decimal"/>
      <w:lvlText w:val="(%1)"/>
      <w:lvlJc w:val="left"/>
      <w:pPr>
        <w:ind w:hanging="721"/>
        <w:jc w:val="left"/>
      </w:pPr>
      <w:rPr>
        <w:rFonts w:ascii="Times New Roman" w:eastAsia="Times New Roman" w:hAnsi="Times New Roman" w:hint="default"/>
        <w:sz w:val="22"/>
        <w:szCs w:val="22"/>
      </w:rPr>
    </w:lvl>
    <w:lvl w:ilvl="1" w:tplc="00B20F2A">
      <w:start w:val="1"/>
      <w:numFmt w:val="lowerLetter"/>
      <w:lvlText w:val="(%2)"/>
      <w:lvlJc w:val="left"/>
      <w:pPr>
        <w:ind w:hanging="780"/>
        <w:jc w:val="left"/>
      </w:pPr>
      <w:rPr>
        <w:rFonts w:ascii="Times New Roman" w:eastAsia="Times New Roman" w:hAnsi="Times New Roman" w:hint="default"/>
        <w:sz w:val="22"/>
        <w:szCs w:val="22"/>
      </w:rPr>
    </w:lvl>
    <w:lvl w:ilvl="2" w:tplc="35127292">
      <w:start w:val="1"/>
      <w:numFmt w:val="bullet"/>
      <w:lvlText w:val="•"/>
      <w:lvlJc w:val="left"/>
      <w:rPr>
        <w:rFonts w:hint="default"/>
      </w:rPr>
    </w:lvl>
    <w:lvl w:ilvl="3" w:tplc="E968C68C">
      <w:start w:val="1"/>
      <w:numFmt w:val="bullet"/>
      <w:lvlText w:val="•"/>
      <w:lvlJc w:val="left"/>
      <w:rPr>
        <w:rFonts w:hint="default"/>
      </w:rPr>
    </w:lvl>
    <w:lvl w:ilvl="4" w:tplc="6AE0A8B6">
      <w:start w:val="1"/>
      <w:numFmt w:val="bullet"/>
      <w:lvlText w:val="•"/>
      <w:lvlJc w:val="left"/>
      <w:rPr>
        <w:rFonts w:hint="default"/>
      </w:rPr>
    </w:lvl>
    <w:lvl w:ilvl="5" w:tplc="CEEE3700">
      <w:start w:val="1"/>
      <w:numFmt w:val="bullet"/>
      <w:lvlText w:val="•"/>
      <w:lvlJc w:val="left"/>
      <w:rPr>
        <w:rFonts w:hint="default"/>
      </w:rPr>
    </w:lvl>
    <w:lvl w:ilvl="6" w:tplc="6CF6B186">
      <w:start w:val="1"/>
      <w:numFmt w:val="bullet"/>
      <w:lvlText w:val="•"/>
      <w:lvlJc w:val="left"/>
      <w:rPr>
        <w:rFonts w:hint="default"/>
      </w:rPr>
    </w:lvl>
    <w:lvl w:ilvl="7" w:tplc="FDE0218C">
      <w:start w:val="1"/>
      <w:numFmt w:val="bullet"/>
      <w:lvlText w:val="•"/>
      <w:lvlJc w:val="left"/>
      <w:rPr>
        <w:rFonts w:hint="default"/>
      </w:rPr>
    </w:lvl>
    <w:lvl w:ilvl="8" w:tplc="7BA04B6E">
      <w:start w:val="1"/>
      <w:numFmt w:val="bullet"/>
      <w:lvlText w:val="•"/>
      <w:lvlJc w:val="left"/>
      <w:rPr>
        <w:rFonts w:hint="default"/>
      </w:rPr>
    </w:lvl>
  </w:abstractNum>
  <w:abstractNum w:abstractNumId="15" w15:restartNumberingAfterBreak="0">
    <w:nsid w:val="6B241B14"/>
    <w:multiLevelType w:val="hybridMultilevel"/>
    <w:tmpl w:val="22F69072"/>
    <w:lvl w:ilvl="0" w:tplc="F322E112">
      <w:start w:val="2"/>
      <w:numFmt w:val="decimal"/>
      <w:lvlText w:val="(%1)"/>
      <w:lvlJc w:val="left"/>
      <w:pPr>
        <w:ind w:hanging="721"/>
        <w:jc w:val="left"/>
      </w:pPr>
      <w:rPr>
        <w:rFonts w:ascii="Times New Roman" w:eastAsia="Times New Roman" w:hAnsi="Times New Roman" w:hint="default"/>
        <w:sz w:val="22"/>
        <w:szCs w:val="22"/>
      </w:rPr>
    </w:lvl>
    <w:lvl w:ilvl="1" w:tplc="22403C86">
      <w:start w:val="1"/>
      <w:numFmt w:val="lowerLetter"/>
      <w:lvlText w:val="(%2)"/>
      <w:lvlJc w:val="left"/>
      <w:pPr>
        <w:ind w:hanging="721"/>
        <w:jc w:val="left"/>
      </w:pPr>
      <w:rPr>
        <w:rFonts w:ascii="Times New Roman" w:eastAsia="Times New Roman" w:hAnsi="Times New Roman" w:hint="default"/>
        <w:sz w:val="22"/>
        <w:szCs w:val="22"/>
      </w:rPr>
    </w:lvl>
    <w:lvl w:ilvl="2" w:tplc="646259E8">
      <w:start w:val="1"/>
      <w:numFmt w:val="lowerRoman"/>
      <w:lvlText w:val="(%3)"/>
      <w:lvlJc w:val="left"/>
      <w:pPr>
        <w:ind w:hanging="721"/>
        <w:jc w:val="left"/>
      </w:pPr>
      <w:rPr>
        <w:rFonts w:ascii="Times New Roman" w:eastAsia="Times New Roman" w:hAnsi="Times New Roman" w:hint="default"/>
        <w:sz w:val="22"/>
        <w:szCs w:val="22"/>
      </w:rPr>
    </w:lvl>
    <w:lvl w:ilvl="3" w:tplc="AB96080E">
      <w:start w:val="1"/>
      <w:numFmt w:val="bullet"/>
      <w:lvlText w:val="•"/>
      <w:lvlJc w:val="left"/>
      <w:rPr>
        <w:rFonts w:hint="default"/>
      </w:rPr>
    </w:lvl>
    <w:lvl w:ilvl="4" w:tplc="5F28D9CE">
      <w:start w:val="1"/>
      <w:numFmt w:val="bullet"/>
      <w:lvlText w:val="•"/>
      <w:lvlJc w:val="left"/>
      <w:rPr>
        <w:rFonts w:hint="default"/>
      </w:rPr>
    </w:lvl>
    <w:lvl w:ilvl="5" w:tplc="7242E73E">
      <w:start w:val="1"/>
      <w:numFmt w:val="bullet"/>
      <w:lvlText w:val="•"/>
      <w:lvlJc w:val="left"/>
      <w:rPr>
        <w:rFonts w:hint="default"/>
      </w:rPr>
    </w:lvl>
    <w:lvl w:ilvl="6" w:tplc="D452DFE0">
      <w:start w:val="1"/>
      <w:numFmt w:val="bullet"/>
      <w:lvlText w:val="•"/>
      <w:lvlJc w:val="left"/>
      <w:rPr>
        <w:rFonts w:hint="default"/>
      </w:rPr>
    </w:lvl>
    <w:lvl w:ilvl="7" w:tplc="1F52DC9C">
      <w:start w:val="1"/>
      <w:numFmt w:val="bullet"/>
      <w:lvlText w:val="•"/>
      <w:lvlJc w:val="left"/>
      <w:rPr>
        <w:rFonts w:hint="default"/>
      </w:rPr>
    </w:lvl>
    <w:lvl w:ilvl="8" w:tplc="10C0EDCA">
      <w:start w:val="1"/>
      <w:numFmt w:val="bullet"/>
      <w:lvlText w:val="•"/>
      <w:lvlJc w:val="left"/>
      <w:rPr>
        <w:rFonts w:hint="default"/>
      </w:rPr>
    </w:lvl>
  </w:abstractNum>
  <w:abstractNum w:abstractNumId="16" w15:restartNumberingAfterBreak="0">
    <w:nsid w:val="6E086D99"/>
    <w:multiLevelType w:val="hybridMultilevel"/>
    <w:tmpl w:val="A0AEA4DE"/>
    <w:lvl w:ilvl="0" w:tplc="5F1AC832">
      <w:start w:val="1"/>
      <w:numFmt w:val="lowerLetter"/>
      <w:lvlText w:val="(%1)"/>
      <w:lvlJc w:val="left"/>
      <w:pPr>
        <w:ind w:hanging="721"/>
        <w:jc w:val="left"/>
      </w:pPr>
      <w:rPr>
        <w:rFonts w:ascii="Times New Roman" w:eastAsia="Times New Roman" w:hAnsi="Times New Roman" w:hint="default"/>
        <w:sz w:val="22"/>
        <w:szCs w:val="22"/>
      </w:rPr>
    </w:lvl>
    <w:lvl w:ilvl="1" w:tplc="CAA83FC2">
      <w:start w:val="1"/>
      <w:numFmt w:val="bullet"/>
      <w:lvlText w:val="•"/>
      <w:lvlJc w:val="left"/>
      <w:rPr>
        <w:rFonts w:hint="default"/>
      </w:rPr>
    </w:lvl>
    <w:lvl w:ilvl="2" w:tplc="71CE8678">
      <w:start w:val="1"/>
      <w:numFmt w:val="bullet"/>
      <w:lvlText w:val="•"/>
      <w:lvlJc w:val="left"/>
      <w:rPr>
        <w:rFonts w:hint="default"/>
      </w:rPr>
    </w:lvl>
    <w:lvl w:ilvl="3" w:tplc="531A9B74">
      <w:start w:val="1"/>
      <w:numFmt w:val="bullet"/>
      <w:lvlText w:val="•"/>
      <w:lvlJc w:val="left"/>
      <w:rPr>
        <w:rFonts w:hint="default"/>
      </w:rPr>
    </w:lvl>
    <w:lvl w:ilvl="4" w:tplc="3A7AD684">
      <w:start w:val="1"/>
      <w:numFmt w:val="bullet"/>
      <w:lvlText w:val="•"/>
      <w:lvlJc w:val="left"/>
      <w:rPr>
        <w:rFonts w:hint="default"/>
      </w:rPr>
    </w:lvl>
    <w:lvl w:ilvl="5" w:tplc="01A2E6D0">
      <w:start w:val="1"/>
      <w:numFmt w:val="bullet"/>
      <w:lvlText w:val="•"/>
      <w:lvlJc w:val="left"/>
      <w:rPr>
        <w:rFonts w:hint="default"/>
      </w:rPr>
    </w:lvl>
    <w:lvl w:ilvl="6" w:tplc="3B2C5DC2">
      <w:start w:val="1"/>
      <w:numFmt w:val="bullet"/>
      <w:lvlText w:val="•"/>
      <w:lvlJc w:val="left"/>
      <w:rPr>
        <w:rFonts w:hint="default"/>
      </w:rPr>
    </w:lvl>
    <w:lvl w:ilvl="7" w:tplc="758C11FA">
      <w:start w:val="1"/>
      <w:numFmt w:val="bullet"/>
      <w:lvlText w:val="•"/>
      <w:lvlJc w:val="left"/>
      <w:rPr>
        <w:rFonts w:hint="default"/>
      </w:rPr>
    </w:lvl>
    <w:lvl w:ilvl="8" w:tplc="EC785DF0">
      <w:start w:val="1"/>
      <w:numFmt w:val="bullet"/>
      <w:lvlText w:val="•"/>
      <w:lvlJc w:val="left"/>
      <w:rPr>
        <w:rFonts w:hint="default"/>
      </w:rPr>
    </w:lvl>
  </w:abstractNum>
  <w:abstractNum w:abstractNumId="17" w15:restartNumberingAfterBreak="0">
    <w:nsid w:val="6F241573"/>
    <w:multiLevelType w:val="hybridMultilevel"/>
    <w:tmpl w:val="3C96C43E"/>
    <w:lvl w:ilvl="0" w:tplc="314CA666">
      <w:start w:val="1"/>
      <w:numFmt w:val="lowerLetter"/>
      <w:lvlText w:val="(%1)"/>
      <w:lvlJc w:val="left"/>
      <w:pPr>
        <w:ind w:hanging="692"/>
        <w:jc w:val="left"/>
      </w:pPr>
      <w:rPr>
        <w:rFonts w:ascii="Times New Roman" w:eastAsia="Times New Roman" w:hAnsi="Times New Roman" w:hint="default"/>
        <w:sz w:val="22"/>
        <w:szCs w:val="22"/>
      </w:rPr>
    </w:lvl>
    <w:lvl w:ilvl="1" w:tplc="19A2B4C0">
      <w:start w:val="1"/>
      <w:numFmt w:val="bullet"/>
      <w:lvlText w:val="•"/>
      <w:lvlJc w:val="left"/>
      <w:rPr>
        <w:rFonts w:hint="default"/>
      </w:rPr>
    </w:lvl>
    <w:lvl w:ilvl="2" w:tplc="B150BF3C">
      <w:start w:val="1"/>
      <w:numFmt w:val="bullet"/>
      <w:lvlText w:val="•"/>
      <w:lvlJc w:val="left"/>
      <w:rPr>
        <w:rFonts w:hint="default"/>
      </w:rPr>
    </w:lvl>
    <w:lvl w:ilvl="3" w:tplc="E2E8797A">
      <w:start w:val="1"/>
      <w:numFmt w:val="bullet"/>
      <w:lvlText w:val="•"/>
      <w:lvlJc w:val="left"/>
      <w:rPr>
        <w:rFonts w:hint="default"/>
      </w:rPr>
    </w:lvl>
    <w:lvl w:ilvl="4" w:tplc="A3C42DD8">
      <w:start w:val="1"/>
      <w:numFmt w:val="bullet"/>
      <w:lvlText w:val="•"/>
      <w:lvlJc w:val="left"/>
      <w:rPr>
        <w:rFonts w:hint="default"/>
      </w:rPr>
    </w:lvl>
    <w:lvl w:ilvl="5" w:tplc="37308B36">
      <w:start w:val="1"/>
      <w:numFmt w:val="bullet"/>
      <w:lvlText w:val="•"/>
      <w:lvlJc w:val="left"/>
      <w:rPr>
        <w:rFonts w:hint="default"/>
      </w:rPr>
    </w:lvl>
    <w:lvl w:ilvl="6" w:tplc="37A8AEBA">
      <w:start w:val="1"/>
      <w:numFmt w:val="bullet"/>
      <w:lvlText w:val="•"/>
      <w:lvlJc w:val="left"/>
      <w:rPr>
        <w:rFonts w:hint="default"/>
      </w:rPr>
    </w:lvl>
    <w:lvl w:ilvl="7" w:tplc="8EDE529C">
      <w:start w:val="1"/>
      <w:numFmt w:val="bullet"/>
      <w:lvlText w:val="•"/>
      <w:lvlJc w:val="left"/>
      <w:rPr>
        <w:rFonts w:hint="default"/>
      </w:rPr>
    </w:lvl>
    <w:lvl w:ilvl="8" w:tplc="B4D0356C">
      <w:start w:val="1"/>
      <w:numFmt w:val="bullet"/>
      <w:lvlText w:val="•"/>
      <w:lvlJc w:val="left"/>
      <w:rPr>
        <w:rFonts w:hint="default"/>
      </w:rPr>
    </w:lvl>
  </w:abstractNum>
  <w:abstractNum w:abstractNumId="18" w15:restartNumberingAfterBreak="0">
    <w:nsid w:val="71731EE9"/>
    <w:multiLevelType w:val="hybridMultilevel"/>
    <w:tmpl w:val="32704662"/>
    <w:lvl w:ilvl="0" w:tplc="AF944B50">
      <w:start w:val="1"/>
      <w:numFmt w:val="lowerLetter"/>
      <w:lvlText w:val="(%1)"/>
      <w:lvlJc w:val="left"/>
      <w:pPr>
        <w:ind w:hanging="721"/>
        <w:jc w:val="left"/>
      </w:pPr>
      <w:rPr>
        <w:rFonts w:ascii="Times New Roman" w:eastAsia="Times New Roman" w:hAnsi="Times New Roman" w:hint="default"/>
        <w:sz w:val="22"/>
        <w:szCs w:val="22"/>
      </w:rPr>
    </w:lvl>
    <w:lvl w:ilvl="1" w:tplc="AC54B3B4">
      <w:start w:val="1"/>
      <w:numFmt w:val="lowerRoman"/>
      <w:lvlText w:val="(%2)"/>
      <w:lvlJc w:val="left"/>
      <w:pPr>
        <w:ind w:hanging="721"/>
        <w:jc w:val="left"/>
      </w:pPr>
      <w:rPr>
        <w:rFonts w:ascii="Times New Roman" w:eastAsia="Times New Roman" w:hAnsi="Times New Roman" w:hint="default"/>
        <w:sz w:val="22"/>
        <w:szCs w:val="22"/>
      </w:rPr>
    </w:lvl>
    <w:lvl w:ilvl="2" w:tplc="B6800072">
      <w:start w:val="1"/>
      <w:numFmt w:val="bullet"/>
      <w:lvlText w:val="•"/>
      <w:lvlJc w:val="left"/>
      <w:rPr>
        <w:rFonts w:hint="default"/>
      </w:rPr>
    </w:lvl>
    <w:lvl w:ilvl="3" w:tplc="797049E0">
      <w:start w:val="1"/>
      <w:numFmt w:val="bullet"/>
      <w:lvlText w:val="•"/>
      <w:lvlJc w:val="left"/>
      <w:rPr>
        <w:rFonts w:hint="default"/>
      </w:rPr>
    </w:lvl>
    <w:lvl w:ilvl="4" w:tplc="AE5803A4">
      <w:start w:val="1"/>
      <w:numFmt w:val="bullet"/>
      <w:lvlText w:val="•"/>
      <w:lvlJc w:val="left"/>
      <w:rPr>
        <w:rFonts w:hint="default"/>
      </w:rPr>
    </w:lvl>
    <w:lvl w:ilvl="5" w:tplc="063EDE68">
      <w:start w:val="1"/>
      <w:numFmt w:val="bullet"/>
      <w:lvlText w:val="•"/>
      <w:lvlJc w:val="left"/>
      <w:rPr>
        <w:rFonts w:hint="default"/>
      </w:rPr>
    </w:lvl>
    <w:lvl w:ilvl="6" w:tplc="E14EFA6A">
      <w:start w:val="1"/>
      <w:numFmt w:val="bullet"/>
      <w:lvlText w:val="•"/>
      <w:lvlJc w:val="left"/>
      <w:rPr>
        <w:rFonts w:hint="default"/>
      </w:rPr>
    </w:lvl>
    <w:lvl w:ilvl="7" w:tplc="4732A780">
      <w:start w:val="1"/>
      <w:numFmt w:val="bullet"/>
      <w:lvlText w:val="•"/>
      <w:lvlJc w:val="left"/>
      <w:rPr>
        <w:rFonts w:hint="default"/>
      </w:rPr>
    </w:lvl>
    <w:lvl w:ilvl="8" w:tplc="57861546">
      <w:start w:val="1"/>
      <w:numFmt w:val="bullet"/>
      <w:lvlText w:val="•"/>
      <w:lvlJc w:val="left"/>
      <w:rPr>
        <w:rFonts w:hint="default"/>
      </w:rPr>
    </w:lvl>
  </w:abstractNum>
  <w:abstractNum w:abstractNumId="19" w15:restartNumberingAfterBreak="0">
    <w:nsid w:val="723C4433"/>
    <w:multiLevelType w:val="hybridMultilevel"/>
    <w:tmpl w:val="50229FA8"/>
    <w:lvl w:ilvl="0" w:tplc="6EC84706">
      <w:start w:val="2"/>
      <w:numFmt w:val="decimal"/>
      <w:lvlText w:val="(%1)"/>
      <w:lvlJc w:val="left"/>
      <w:pPr>
        <w:ind w:hanging="721"/>
        <w:jc w:val="right"/>
      </w:pPr>
      <w:rPr>
        <w:rFonts w:ascii="Times New Roman" w:eastAsia="Times New Roman" w:hAnsi="Times New Roman" w:hint="default"/>
        <w:sz w:val="22"/>
        <w:szCs w:val="22"/>
      </w:rPr>
    </w:lvl>
    <w:lvl w:ilvl="1" w:tplc="125CC724">
      <w:start w:val="1"/>
      <w:numFmt w:val="lowerLetter"/>
      <w:lvlText w:val="(%2)"/>
      <w:lvlJc w:val="left"/>
      <w:pPr>
        <w:ind w:hanging="721"/>
        <w:jc w:val="left"/>
      </w:pPr>
      <w:rPr>
        <w:rFonts w:ascii="Times New Roman" w:eastAsia="Times New Roman" w:hAnsi="Times New Roman" w:hint="default"/>
        <w:sz w:val="22"/>
        <w:szCs w:val="22"/>
      </w:rPr>
    </w:lvl>
    <w:lvl w:ilvl="2" w:tplc="600AE7EE">
      <w:start w:val="1"/>
      <w:numFmt w:val="bullet"/>
      <w:lvlText w:val="•"/>
      <w:lvlJc w:val="left"/>
      <w:rPr>
        <w:rFonts w:hint="default"/>
      </w:rPr>
    </w:lvl>
    <w:lvl w:ilvl="3" w:tplc="1396CB0E">
      <w:start w:val="1"/>
      <w:numFmt w:val="bullet"/>
      <w:lvlText w:val="•"/>
      <w:lvlJc w:val="left"/>
      <w:rPr>
        <w:rFonts w:hint="default"/>
      </w:rPr>
    </w:lvl>
    <w:lvl w:ilvl="4" w:tplc="819CDE08">
      <w:start w:val="1"/>
      <w:numFmt w:val="bullet"/>
      <w:lvlText w:val="•"/>
      <w:lvlJc w:val="left"/>
      <w:rPr>
        <w:rFonts w:hint="default"/>
      </w:rPr>
    </w:lvl>
    <w:lvl w:ilvl="5" w:tplc="818429A8">
      <w:start w:val="1"/>
      <w:numFmt w:val="bullet"/>
      <w:lvlText w:val="•"/>
      <w:lvlJc w:val="left"/>
      <w:rPr>
        <w:rFonts w:hint="default"/>
      </w:rPr>
    </w:lvl>
    <w:lvl w:ilvl="6" w:tplc="85FC9606">
      <w:start w:val="1"/>
      <w:numFmt w:val="bullet"/>
      <w:lvlText w:val="•"/>
      <w:lvlJc w:val="left"/>
      <w:rPr>
        <w:rFonts w:hint="default"/>
      </w:rPr>
    </w:lvl>
    <w:lvl w:ilvl="7" w:tplc="DA825790">
      <w:start w:val="1"/>
      <w:numFmt w:val="bullet"/>
      <w:lvlText w:val="•"/>
      <w:lvlJc w:val="left"/>
      <w:rPr>
        <w:rFonts w:hint="default"/>
      </w:rPr>
    </w:lvl>
    <w:lvl w:ilvl="8" w:tplc="AF7CB1A6">
      <w:start w:val="1"/>
      <w:numFmt w:val="bullet"/>
      <w:lvlText w:val="•"/>
      <w:lvlJc w:val="left"/>
      <w:rPr>
        <w:rFonts w:hint="default"/>
      </w:rPr>
    </w:lvl>
  </w:abstractNum>
  <w:abstractNum w:abstractNumId="20" w15:restartNumberingAfterBreak="0">
    <w:nsid w:val="75CB35D8"/>
    <w:multiLevelType w:val="hybridMultilevel"/>
    <w:tmpl w:val="B5027EA2"/>
    <w:lvl w:ilvl="0" w:tplc="A9C688DC">
      <w:start w:val="2"/>
      <w:numFmt w:val="decimal"/>
      <w:lvlText w:val="(%1)"/>
      <w:lvlJc w:val="left"/>
      <w:pPr>
        <w:ind w:hanging="721"/>
        <w:jc w:val="left"/>
      </w:pPr>
      <w:rPr>
        <w:rFonts w:ascii="Times New Roman" w:eastAsia="Times New Roman" w:hAnsi="Times New Roman" w:hint="default"/>
        <w:sz w:val="22"/>
        <w:szCs w:val="22"/>
      </w:rPr>
    </w:lvl>
    <w:lvl w:ilvl="1" w:tplc="C0CCEB18">
      <w:start w:val="1"/>
      <w:numFmt w:val="lowerLetter"/>
      <w:lvlText w:val="(%2)"/>
      <w:lvlJc w:val="left"/>
      <w:pPr>
        <w:ind w:hanging="721"/>
        <w:jc w:val="left"/>
      </w:pPr>
      <w:rPr>
        <w:rFonts w:ascii="Times New Roman" w:eastAsia="Times New Roman" w:hAnsi="Times New Roman" w:hint="default"/>
        <w:sz w:val="22"/>
        <w:szCs w:val="22"/>
      </w:rPr>
    </w:lvl>
    <w:lvl w:ilvl="2" w:tplc="A5CC3532">
      <w:start w:val="1"/>
      <w:numFmt w:val="lowerRoman"/>
      <w:lvlText w:val="(%3)"/>
      <w:lvlJc w:val="left"/>
      <w:pPr>
        <w:ind w:hanging="721"/>
        <w:jc w:val="left"/>
      </w:pPr>
      <w:rPr>
        <w:rFonts w:ascii="Times New Roman" w:eastAsia="Times New Roman" w:hAnsi="Times New Roman" w:hint="default"/>
        <w:sz w:val="22"/>
        <w:szCs w:val="22"/>
      </w:rPr>
    </w:lvl>
    <w:lvl w:ilvl="3" w:tplc="18DC0DA4">
      <w:start w:val="1"/>
      <w:numFmt w:val="bullet"/>
      <w:lvlText w:val="•"/>
      <w:lvlJc w:val="left"/>
      <w:rPr>
        <w:rFonts w:hint="default"/>
      </w:rPr>
    </w:lvl>
    <w:lvl w:ilvl="4" w:tplc="CC78BB72">
      <w:start w:val="1"/>
      <w:numFmt w:val="bullet"/>
      <w:lvlText w:val="•"/>
      <w:lvlJc w:val="left"/>
      <w:rPr>
        <w:rFonts w:hint="default"/>
      </w:rPr>
    </w:lvl>
    <w:lvl w:ilvl="5" w:tplc="7386755E">
      <w:start w:val="1"/>
      <w:numFmt w:val="bullet"/>
      <w:lvlText w:val="•"/>
      <w:lvlJc w:val="left"/>
      <w:rPr>
        <w:rFonts w:hint="default"/>
      </w:rPr>
    </w:lvl>
    <w:lvl w:ilvl="6" w:tplc="2638A994">
      <w:start w:val="1"/>
      <w:numFmt w:val="bullet"/>
      <w:lvlText w:val="•"/>
      <w:lvlJc w:val="left"/>
      <w:rPr>
        <w:rFonts w:hint="default"/>
      </w:rPr>
    </w:lvl>
    <w:lvl w:ilvl="7" w:tplc="4686D87A">
      <w:start w:val="1"/>
      <w:numFmt w:val="bullet"/>
      <w:lvlText w:val="•"/>
      <w:lvlJc w:val="left"/>
      <w:rPr>
        <w:rFonts w:hint="default"/>
      </w:rPr>
    </w:lvl>
    <w:lvl w:ilvl="8" w:tplc="38DE0CAE">
      <w:start w:val="1"/>
      <w:numFmt w:val="bullet"/>
      <w:lvlText w:val="•"/>
      <w:lvlJc w:val="left"/>
      <w:rPr>
        <w:rFonts w:hint="default"/>
      </w:rPr>
    </w:lvl>
  </w:abstractNum>
  <w:num w:numId="1" w16cid:durableId="1310550817">
    <w:abstractNumId w:val="0"/>
  </w:num>
  <w:num w:numId="2" w16cid:durableId="1139884533">
    <w:abstractNumId w:val="12"/>
  </w:num>
  <w:num w:numId="3" w16cid:durableId="850605583">
    <w:abstractNumId w:val="3"/>
  </w:num>
  <w:num w:numId="4" w16cid:durableId="1886679417">
    <w:abstractNumId w:val="4"/>
  </w:num>
  <w:num w:numId="5" w16cid:durableId="735978096">
    <w:abstractNumId w:val="9"/>
  </w:num>
  <w:num w:numId="6" w16cid:durableId="1418599796">
    <w:abstractNumId w:val="20"/>
  </w:num>
  <w:num w:numId="7" w16cid:durableId="716975528">
    <w:abstractNumId w:val="13"/>
  </w:num>
  <w:num w:numId="8" w16cid:durableId="1234662016">
    <w:abstractNumId w:val="11"/>
  </w:num>
  <w:num w:numId="9" w16cid:durableId="243492658">
    <w:abstractNumId w:val="18"/>
  </w:num>
  <w:num w:numId="10" w16cid:durableId="424309304">
    <w:abstractNumId w:val="8"/>
  </w:num>
  <w:num w:numId="11" w16cid:durableId="695428451">
    <w:abstractNumId w:val="15"/>
  </w:num>
  <w:num w:numId="12" w16cid:durableId="1780029526">
    <w:abstractNumId w:val="17"/>
  </w:num>
  <w:num w:numId="13" w16cid:durableId="979269438">
    <w:abstractNumId w:val="14"/>
  </w:num>
  <w:num w:numId="14" w16cid:durableId="259527570">
    <w:abstractNumId w:val="6"/>
  </w:num>
  <w:num w:numId="15" w16cid:durableId="1949972196">
    <w:abstractNumId w:val="7"/>
  </w:num>
  <w:num w:numId="16" w16cid:durableId="670523487">
    <w:abstractNumId w:val="10"/>
  </w:num>
  <w:num w:numId="17" w16cid:durableId="76293719">
    <w:abstractNumId w:val="2"/>
  </w:num>
  <w:num w:numId="18" w16cid:durableId="920068221">
    <w:abstractNumId w:val="19"/>
  </w:num>
  <w:num w:numId="19" w16cid:durableId="287930190">
    <w:abstractNumId w:val="16"/>
  </w:num>
  <w:num w:numId="20" w16cid:durableId="1321740105">
    <w:abstractNumId w:val="5"/>
  </w:num>
  <w:num w:numId="21" w16cid:durableId="1318604787">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Lc0s7SwNLU0MTK0MLVQ0lEKTi0uzszPAykwrAUAL+rk5SwAAAA="/>
  </w:docVars>
  <w:rsids>
    <w:rsidRoot w:val="00811210"/>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0CD9"/>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5E55"/>
    <w:rsid w:val="0010747B"/>
    <w:rsid w:val="001121EE"/>
    <w:rsid w:val="001128C3"/>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24E5"/>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27F7"/>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2A0F"/>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61CC"/>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6851"/>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49CF"/>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6D7"/>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210"/>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2767"/>
    <w:rsid w:val="00884EA8"/>
    <w:rsid w:val="00885319"/>
    <w:rsid w:val="00886238"/>
    <w:rsid w:val="008916EC"/>
    <w:rsid w:val="00892211"/>
    <w:rsid w:val="008938F7"/>
    <w:rsid w:val="008956EA"/>
    <w:rsid w:val="008972AF"/>
    <w:rsid w:val="00897861"/>
    <w:rsid w:val="008A053C"/>
    <w:rsid w:val="008A523D"/>
    <w:rsid w:val="008A6BB2"/>
    <w:rsid w:val="008A7AF4"/>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1456"/>
    <w:rsid w:val="009A393E"/>
    <w:rsid w:val="009A73DE"/>
    <w:rsid w:val="009B01B5"/>
    <w:rsid w:val="009B0E42"/>
    <w:rsid w:val="009D3443"/>
    <w:rsid w:val="009D3DBD"/>
    <w:rsid w:val="009E66C3"/>
    <w:rsid w:val="009E79BE"/>
    <w:rsid w:val="009F0F2B"/>
    <w:rsid w:val="009F33C9"/>
    <w:rsid w:val="009F4A96"/>
    <w:rsid w:val="009F735A"/>
    <w:rsid w:val="009F7600"/>
    <w:rsid w:val="00A03365"/>
    <w:rsid w:val="00A060EB"/>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1F5B"/>
    <w:rsid w:val="00AB3AEC"/>
    <w:rsid w:val="00AB4E72"/>
    <w:rsid w:val="00AB5B30"/>
    <w:rsid w:val="00AB7D0E"/>
    <w:rsid w:val="00AC0484"/>
    <w:rsid w:val="00AC2203"/>
    <w:rsid w:val="00AC2903"/>
    <w:rsid w:val="00AC48A2"/>
    <w:rsid w:val="00AC4FD6"/>
    <w:rsid w:val="00AC571E"/>
    <w:rsid w:val="00AD2FDB"/>
    <w:rsid w:val="00AD52CD"/>
    <w:rsid w:val="00AD5960"/>
    <w:rsid w:val="00AE40D5"/>
    <w:rsid w:val="00AE6B19"/>
    <w:rsid w:val="00AF17B2"/>
    <w:rsid w:val="00AF321A"/>
    <w:rsid w:val="00AF43EC"/>
    <w:rsid w:val="00AF49C0"/>
    <w:rsid w:val="00AF4B41"/>
    <w:rsid w:val="00AF5170"/>
    <w:rsid w:val="00AF5241"/>
    <w:rsid w:val="00B02147"/>
    <w:rsid w:val="00B029A1"/>
    <w:rsid w:val="00B0347D"/>
    <w:rsid w:val="00B05653"/>
    <w:rsid w:val="00B07C5E"/>
    <w:rsid w:val="00B12C91"/>
    <w:rsid w:val="00B13906"/>
    <w:rsid w:val="00B15262"/>
    <w:rsid w:val="00B173DC"/>
    <w:rsid w:val="00B21824"/>
    <w:rsid w:val="00B2275A"/>
    <w:rsid w:val="00B23CAE"/>
    <w:rsid w:val="00B26C33"/>
    <w:rsid w:val="00B34C80"/>
    <w:rsid w:val="00B4106D"/>
    <w:rsid w:val="00B44C4A"/>
    <w:rsid w:val="00B47524"/>
    <w:rsid w:val="00B55602"/>
    <w:rsid w:val="00B6179B"/>
    <w:rsid w:val="00B617E1"/>
    <w:rsid w:val="00B61E7F"/>
    <w:rsid w:val="00B74BEC"/>
    <w:rsid w:val="00B819F9"/>
    <w:rsid w:val="00B8798B"/>
    <w:rsid w:val="00B87FDA"/>
    <w:rsid w:val="00B93FA9"/>
    <w:rsid w:val="00B94F2F"/>
    <w:rsid w:val="00B95DEE"/>
    <w:rsid w:val="00BA3FF7"/>
    <w:rsid w:val="00BA5B0C"/>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66F"/>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700C6"/>
    <w:rsid w:val="00C73684"/>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2639"/>
    <w:rsid w:val="00CE6415"/>
    <w:rsid w:val="00CE7759"/>
    <w:rsid w:val="00CF091B"/>
    <w:rsid w:val="00CF1986"/>
    <w:rsid w:val="00CF6B09"/>
    <w:rsid w:val="00D116B8"/>
    <w:rsid w:val="00D12C01"/>
    <w:rsid w:val="00D131D5"/>
    <w:rsid w:val="00D1426A"/>
    <w:rsid w:val="00D16B53"/>
    <w:rsid w:val="00D17C4F"/>
    <w:rsid w:val="00D2019F"/>
    <w:rsid w:val="00D23074"/>
    <w:rsid w:val="00D23821"/>
    <w:rsid w:val="00D263A2"/>
    <w:rsid w:val="00D2776A"/>
    <w:rsid w:val="00D31166"/>
    <w:rsid w:val="00D3653E"/>
    <w:rsid w:val="00D400F5"/>
    <w:rsid w:val="00D43726"/>
    <w:rsid w:val="00D45D02"/>
    <w:rsid w:val="00D51089"/>
    <w:rsid w:val="00D51B92"/>
    <w:rsid w:val="00D5691B"/>
    <w:rsid w:val="00D574A4"/>
    <w:rsid w:val="00D62753"/>
    <w:rsid w:val="00D63698"/>
    <w:rsid w:val="00D71ED4"/>
    <w:rsid w:val="00D721E9"/>
    <w:rsid w:val="00D75950"/>
    <w:rsid w:val="00D760CE"/>
    <w:rsid w:val="00D838A0"/>
    <w:rsid w:val="00D92332"/>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DF72F0"/>
    <w:rsid w:val="00E0318D"/>
    <w:rsid w:val="00E040FF"/>
    <w:rsid w:val="00E0419C"/>
    <w:rsid w:val="00E0441A"/>
    <w:rsid w:val="00E04F02"/>
    <w:rsid w:val="00E10FCC"/>
    <w:rsid w:val="00E175F7"/>
    <w:rsid w:val="00E21488"/>
    <w:rsid w:val="00E2335D"/>
    <w:rsid w:val="00E25A27"/>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169A"/>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3C62"/>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F1361D2"/>
  <w15:docId w15:val="{CBFB47AD-7545-4AAC-991A-A211D043D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D2776A"/>
    <w:pPr>
      <w:spacing w:after="0" w:line="240" w:lineRule="auto"/>
    </w:pPr>
    <w:rPr>
      <w:rFonts w:ascii="Times New Roman" w:hAnsi="Times New Roman"/>
      <w:noProof/>
    </w:rPr>
  </w:style>
  <w:style w:type="paragraph" w:styleId="Heading1">
    <w:name w:val="heading 1"/>
    <w:basedOn w:val="Normal"/>
    <w:link w:val="Heading1Char"/>
    <w:uiPriority w:val="9"/>
    <w:rsid w:val="00A060EB"/>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060EB"/>
    <w:pPr>
      <w:tabs>
        <w:tab w:val="center" w:pos="4513"/>
        <w:tab w:val="right" w:pos="9026"/>
      </w:tabs>
    </w:pPr>
  </w:style>
  <w:style w:type="character" w:customStyle="1" w:styleId="FooterChar">
    <w:name w:val="Footer Char"/>
    <w:basedOn w:val="DefaultParagraphFont"/>
    <w:link w:val="Footer"/>
    <w:uiPriority w:val="99"/>
    <w:rsid w:val="00A060EB"/>
    <w:rPr>
      <w:rFonts w:ascii="Times New Roman" w:hAnsi="Times New Roman"/>
      <w:noProof/>
    </w:rPr>
  </w:style>
  <w:style w:type="paragraph" w:styleId="Header">
    <w:name w:val="header"/>
    <w:basedOn w:val="Normal"/>
    <w:link w:val="HeaderChar"/>
    <w:uiPriority w:val="99"/>
    <w:unhideWhenUsed/>
    <w:rsid w:val="00A060EB"/>
    <w:pPr>
      <w:tabs>
        <w:tab w:val="center" w:pos="4513"/>
        <w:tab w:val="right" w:pos="9026"/>
      </w:tabs>
    </w:pPr>
  </w:style>
  <w:style w:type="character" w:customStyle="1" w:styleId="HeaderChar">
    <w:name w:val="Header Char"/>
    <w:basedOn w:val="DefaultParagraphFont"/>
    <w:link w:val="Header"/>
    <w:uiPriority w:val="99"/>
    <w:rsid w:val="00A060EB"/>
    <w:rPr>
      <w:rFonts w:ascii="Times New Roman" w:hAnsi="Times New Roman"/>
      <w:noProof/>
    </w:rPr>
  </w:style>
  <w:style w:type="paragraph" w:styleId="BalloonText">
    <w:name w:val="Balloon Text"/>
    <w:basedOn w:val="Normal"/>
    <w:link w:val="BalloonTextChar"/>
    <w:uiPriority w:val="99"/>
    <w:semiHidden/>
    <w:unhideWhenUsed/>
    <w:rsid w:val="00A060EB"/>
    <w:rPr>
      <w:rFonts w:ascii="Tahoma" w:hAnsi="Tahoma" w:cs="Tahoma"/>
      <w:sz w:val="16"/>
      <w:szCs w:val="16"/>
    </w:rPr>
  </w:style>
  <w:style w:type="character" w:customStyle="1" w:styleId="BalloonTextChar">
    <w:name w:val="Balloon Text Char"/>
    <w:basedOn w:val="DefaultParagraphFont"/>
    <w:link w:val="BalloonText"/>
    <w:uiPriority w:val="99"/>
    <w:semiHidden/>
    <w:rsid w:val="00A060EB"/>
    <w:rPr>
      <w:rFonts w:ascii="Tahoma" w:hAnsi="Tahoma" w:cs="Tahoma"/>
      <w:noProof/>
      <w:sz w:val="16"/>
      <w:szCs w:val="16"/>
    </w:rPr>
  </w:style>
  <w:style w:type="paragraph" w:customStyle="1" w:styleId="REG-H3A">
    <w:name w:val="REG-H3A"/>
    <w:link w:val="REG-H3AChar"/>
    <w:qFormat/>
    <w:rsid w:val="00A060EB"/>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A060EB"/>
    <w:pPr>
      <w:numPr>
        <w:numId w:val="1"/>
      </w:numPr>
      <w:contextualSpacing/>
    </w:pPr>
  </w:style>
  <w:style w:type="character" w:customStyle="1" w:styleId="REG-H3AChar">
    <w:name w:val="REG-H3A Char"/>
    <w:basedOn w:val="DefaultParagraphFont"/>
    <w:link w:val="REG-H3A"/>
    <w:rsid w:val="00A060EB"/>
    <w:rPr>
      <w:rFonts w:ascii="Times New Roman" w:hAnsi="Times New Roman" w:cs="Times New Roman"/>
      <w:b/>
      <w:caps/>
      <w:noProof/>
    </w:rPr>
  </w:style>
  <w:style w:type="character" w:customStyle="1" w:styleId="A3">
    <w:name w:val="A3"/>
    <w:uiPriority w:val="99"/>
    <w:rsid w:val="00A060EB"/>
    <w:rPr>
      <w:rFonts w:cs="Times"/>
      <w:color w:val="000000"/>
      <w:sz w:val="22"/>
      <w:szCs w:val="22"/>
    </w:rPr>
  </w:style>
  <w:style w:type="paragraph" w:customStyle="1" w:styleId="Head2B">
    <w:name w:val="Head 2B"/>
    <w:basedOn w:val="AS-H3A"/>
    <w:link w:val="Head2BChar"/>
    <w:rsid w:val="00A060EB"/>
  </w:style>
  <w:style w:type="paragraph" w:styleId="ListParagraph">
    <w:name w:val="List Paragraph"/>
    <w:basedOn w:val="Normal"/>
    <w:link w:val="ListParagraphChar"/>
    <w:uiPriority w:val="34"/>
    <w:rsid w:val="00A060EB"/>
    <w:pPr>
      <w:ind w:left="720"/>
      <w:contextualSpacing/>
    </w:pPr>
  </w:style>
  <w:style w:type="character" w:customStyle="1" w:styleId="Head2BChar">
    <w:name w:val="Head 2B Char"/>
    <w:basedOn w:val="AS-H3AChar"/>
    <w:link w:val="Head2B"/>
    <w:rsid w:val="00A060EB"/>
    <w:rPr>
      <w:rFonts w:ascii="Times New Roman" w:hAnsi="Times New Roman" w:cs="Times New Roman"/>
      <w:b/>
      <w:caps/>
      <w:noProof/>
    </w:rPr>
  </w:style>
  <w:style w:type="paragraph" w:customStyle="1" w:styleId="Head3">
    <w:name w:val="Head 3"/>
    <w:basedOn w:val="ListParagraph"/>
    <w:link w:val="Head3Char"/>
    <w:rsid w:val="00A060EB"/>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A060EB"/>
    <w:rPr>
      <w:rFonts w:ascii="Times New Roman" w:hAnsi="Times New Roman"/>
      <w:noProof/>
    </w:rPr>
  </w:style>
  <w:style w:type="character" w:customStyle="1" w:styleId="Head3Char">
    <w:name w:val="Head 3 Char"/>
    <w:basedOn w:val="ListParagraphChar"/>
    <w:link w:val="Head3"/>
    <w:rsid w:val="00A060EB"/>
    <w:rPr>
      <w:rFonts w:ascii="Times New Roman" w:eastAsia="Times New Roman" w:hAnsi="Times New Roman" w:cs="Times New Roman"/>
      <w:b/>
      <w:bCs/>
      <w:noProof/>
    </w:rPr>
  </w:style>
  <w:style w:type="paragraph" w:customStyle="1" w:styleId="REG-H1a">
    <w:name w:val="REG-H1a"/>
    <w:link w:val="REG-H1aChar"/>
    <w:qFormat/>
    <w:rsid w:val="00A060EB"/>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A060EB"/>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A060EB"/>
    <w:rPr>
      <w:rFonts w:ascii="Arial" w:hAnsi="Arial" w:cs="Arial"/>
      <w:b/>
      <w:noProof/>
      <w:sz w:val="36"/>
      <w:szCs w:val="36"/>
    </w:rPr>
  </w:style>
  <w:style w:type="paragraph" w:customStyle="1" w:styleId="AS-H1-Colour">
    <w:name w:val="AS-H1-Colour"/>
    <w:basedOn w:val="Normal"/>
    <w:link w:val="AS-H1-ColourChar"/>
    <w:rsid w:val="00A060EB"/>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A060EB"/>
    <w:rPr>
      <w:rFonts w:ascii="Times New Roman" w:hAnsi="Times New Roman" w:cs="Times New Roman"/>
      <w:b/>
      <w:caps/>
      <w:noProof/>
      <w:color w:val="00B050"/>
      <w:sz w:val="24"/>
      <w:szCs w:val="24"/>
    </w:rPr>
  </w:style>
  <w:style w:type="paragraph" w:customStyle="1" w:styleId="AS-H2b">
    <w:name w:val="AS-H2b"/>
    <w:basedOn w:val="Normal"/>
    <w:link w:val="AS-H2bChar"/>
    <w:rsid w:val="00A060EB"/>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A060EB"/>
    <w:rPr>
      <w:rFonts w:ascii="Arial" w:hAnsi="Arial" w:cs="Arial"/>
      <w:b/>
      <w:noProof/>
      <w:color w:val="00B050"/>
      <w:sz w:val="36"/>
      <w:szCs w:val="36"/>
    </w:rPr>
  </w:style>
  <w:style w:type="paragraph" w:customStyle="1" w:styleId="AS-H3">
    <w:name w:val="AS-H3"/>
    <w:basedOn w:val="AS-H3A"/>
    <w:link w:val="AS-H3Char"/>
    <w:rsid w:val="00A060EB"/>
    <w:rPr>
      <w:sz w:val="28"/>
    </w:rPr>
  </w:style>
  <w:style w:type="character" w:customStyle="1" w:styleId="AS-H2bChar">
    <w:name w:val="AS-H2b Char"/>
    <w:basedOn w:val="DefaultParagraphFont"/>
    <w:link w:val="AS-H2b"/>
    <w:rsid w:val="00A060EB"/>
    <w:rPr>
      <w:rFonts w:ascii="Arial" w:hAnsi="Arial" w:cs="Arial"/>
      <w:noProof/>
    </w:rPr>
  </w:style>
  <w:style w:type="paragraph" w:customStyle="1" w:styleId="REG-H3b">
    <w:name w:val="REG-H3b"/>
    <w:link w:val="REG-H3bChar"/>
    <w:qFormat/>
    <w:rsid w:val="00A060EB"/>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A060EB"/>
    <w:rPr>
      <w:rFonts w:ascii="Times New Roman" w:hAnsi="Times New Roman" w:cs="Times New Roman"/>
      <w:b/>
      <w:caps/>
      <w:noProof/>
      <w:sz w:val="28"/>
    </w:rPr>
  </w:style>
  <w:style w:type="paragraph" w:customStyle="1" w:styleId="AS-H3c">
    <w:name w:val="AS-H3c"/>
    <w:basedOn w:val="Head2B"/>
    <w:link w:val="AS-H3cChar"/>
    <w:rsid w:val="00A060EB"/>
    <w:rPr>
      <w:b w:val="0"/>
    </w:rPr>
  </w:style>
  <w:style w:type="character" w:customStyle="1" w:styleId="REG-H3bChar">
    <w:name w:val="REG-H3b Char"/>
    <w:basedOn w:val="REG-H3AChar"/>
    <w:link w:val="REG-H3b"/>
    <w:rsid w:val="00A060EB"/>
    <w:rPr>
      <w:rFonts w:ascii="Times New Roman" w:hAnsi="Times New Roman" w:cs="Times New Roman"/>
      <w:b w:val="0"/>
      <w:caps w:val="0"/>
      <w:noProof/>
    </w:rPr>
  </w:style>
  <w:style w:type="paragraph" w:customStyle="1" w:styleId="AS-H3d">
    <w:name w:val="AS-H3d"/>
    <w:basedOn w:val="Head2B"/>
    <w:link w:val="AS-H3dChar"/>
    <w:rsid w:val="00A060EB"/>
  </w:style>
  <w:style w:type="character" w:customStyle="1" w:styleId="AS-H3cChar">
    <w:name w:val="AS-H3c Char"/>
    <w:basedOn w:val="Head2BChar"/>
    <w:link w:val="AS-H3c"/>
    <w:rsid w:val="00A060EB"/>
    <w:rPr>
      <w:rFonts w:ascii="Times New Roman" w:hAnsi="Times New Roman" w:cs="Times New Roman"/>
      <w:b w:val="0"/>
      <w:caps/>
      <w:noProof/>
    </w:rPr>
  </w:style>
  <w:style w:type="paragraph" w:customStyle="1" w:styleId="REG-P0">
    <w:name w:val="REG-P(0)"/>
    <w:basedOn w:val="Normal"/>
    <w:link w:val="REG-P0Char"/>
    <w:qFormat/>
    <w:rsid w:val="00A060EB"/>
    <w:pPr>
      <w:tabs>
        <w:tab w:val="left" w:pos="567"/>
      </w:tabs>
      <w:jc w:val="both"/>
    </w:pPr>
    <w:rPr>
      <w:rFonts w:eastAsia="Times New Roman" w:cs="Times New Roman"/>
    </w:rPr>
  </w:style>
  <w:style w:type="character" w:customStyle="1" w:styleId="AS-H3dChar">
    <w:name w:val="AS-H3d Char"/>
    <w:basedOn w:val="Head2BChar"/>
    <w:link w:val="AS-H3d"/>
    <w:rsid w:val="00A060EB"/>
    <w:rPr>
      <w:rFonts w:ascii="Times New Roman" w:hAnsi="Times New Roman" w:cs="Times New Roman"/>
      <w:b/>
      <w:caps/>
      <w:noProof/>
    </w:rPr>
  </w:style>
  <w:style w:type="paragraph" w:customStyle="1" w:styleId="REG-P1">
    <w:name w:val="REG-P(1)"/>
    <w:basedOn w:val="Normal"/>
    <w:link w:val="REG-P1Char"/>
    <w:qFormat/>
    <w:rsid w:val="00A060EB"/>
    <w:pPr>
      <w:suppressAutoHyphens/>
      <w:ind w:firstLine="567"/>
      <w:jc w:val="both"/>
    </w:pPr>
    <w:rPr>
      <w:rFonts w:eastAsia="Times New Roman" w:cs="Times New Roman"/>
    </w:rPr>
  </w:style>
  <w:style w:type="character" w:customStyle="1" w:styleId="REG-P0Char">
    <w:name w:val="REG-P(0) Char"/>
    <w:basedOn w:val="DefaultParagraphFont"/>
    <w:link w:val="REG-P0"/>
    <w:rsid w:val="00A060EB"/>
    <w:rPr>
      <w:rFonts w:ascii="Times New Roman" w:eastAsia="Times New Roman" w:hAnsi="Times New Roman" w:cs="Times New Roman"/>
      <w:noProof/>
    </w:rPr>
  </w:style>
  <w:style w:type="paragraph" w:customStyle="1" w:styleId="REG-Pa">
    <w:name w:val="REG-P(a)"/>
    <w:basedOn w:val="Normal"/>
    <w:link w:val="REG-PaChar"/>
    <w:qFormat/>
    <w:rsid w:val="00A060EB"/>
    <w:pPr>
      <w:ind w:left="1134" w:hanging="567"/>
      <w:jc w:val="both"/>
    </w:pPr>
  </w:style>
  <w:style w:type="character" w:customStyle="1" w:styleId="REG-P1Char">
    <w:name w:val="REG-P(1) Char"/>
    <w:basedOn w:val="DefaultParagraphFont"/>
    <w:link w:val="REG-P1"/>
    <w:rsid w:val="00A060EB"/>
    <w:rPr>
      <w:rFonts w:ascii="Times New Roman" w:eastAsia="Times New Roman" w:hAnsi="Times New Roman" w:cs="Times New Roman"/>
      <w:noProof/>
    </w:rPr>
  </w:style>
  <w:style w:type="paragraph" w:customStyle="1" w:styleId="REG-Pi">
    <w:name w:val="REG-P(i)"/>
    <w:basedOn w:val="Normal"/>
    <w:link w:val="REG-PiChar"/>
    <w:qFormat/>
    <w:rsid w:val="00A060EB"/>
    <w:pPr>
      <w:suppressAutoHyphens/>
      <w:ind w:left="1701" w:hanging="567"/>
      <w:jc w:val="both"/>
    </w:pPr>
    <w:rPr>
      <w:rFonts w:eastAsia="Times New Roman" w:cs="Times New Roman"/>
    </w:rPr>
  </w:style>
  <w:style w:type="character" w:customStyle="1" w:styleId="REG-PaChar">
    <w:name w:val="REG-P(a) Char"/>
    <w:basedOn w:val="DefaultParagraphFont"/>
    <w:link w:val="REG-Pa"/>
    <w:rsid w:val="00A060EB"/>
    <w:rPr>
      <w:rFonts w:ascii="Times New Roman" w:hAnsi="Times New Roman"/>
      <w:noProof/>
    </w:rPr>
  </w:style>
  <w:style w:type="paragraph" w:customStyle="1" w:styleId="AS-Pahang">
    <w:name w:val="AS-P(a)hang"/>
    <w:basedOn w:val="Normal"/>
    <w:link w:val="AS-PahangChar"/>
    <w:rsid w:val="00A060EB"/>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A060EB"/>
    <w:rPr>
      <w:rFonts w:ascii="Times New Roman" w:eastAsia="Times New Roman" w:hAnsi="Times New Roman" w:cs="Times New Roman"/>
      <w:noProof/>
    </w:rPr>
  </w:style>
  <w:style w:type="paragraph" w:customStyle="1" w:styleId="REG-Paa">
    <w:name w:val="REG-P(aa)"/>
    <w:basedOn w:val="Normal"/>
    <w:link w:val="REG-PaaChar"/>
    <w:qFormat/>
    <w:rsid w:val="00A060EB"/>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A060EB"/>
    <w:rPr>
      <w:rFonts w:ascii="Times New Roman" w:eastAsia="Times New Roman" w:hAnsi="Times New Roman" w:cs="Times New Roman"/>
      <w:noProof/>
    </w:rPr>
  </w:style>
  <w:style w:type="paragraph" w:customStyle="1" w:styleId="REG-Amend">
    <w:name w:val="REG-Amend"/>
    <w:link w:val="REG-AmendChar"/>
    <w:qFormat/>
    <w:rsid w:val="00A060EB"/>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A060EB"/>
    <w:rPr>
      <w:rFonts w:ascii="Times New Roman" w:eastAsia="Times New Roman" w:hAnsi="Times New Roman" w:cs="Times New Roman"/>
      <w:noProof/>
    </w:rPr>
  </w:style>
  <w:style w:type="character" w:customStyle="1" w:styleId="REG-AmendChar">
    <w:name w:val="REG-Amend Char"/>
    <w:basedOn w:val="REG-P0Char"/>
    <w:link w:val="REG-Amend"/>
    <w:rsid w:val="00A060EB"/>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A060EB"/>
    <w:rPr>
      <w:sz w:val="16"/>
      <w:szCs w:val="16"/>
    </w:rPr>
  </w:style>
  <w:style w:type="paragraph" w:styleId="CommentText">
    <w:name w:val="annotation text"/>
    <w:basedOn w:val="Normal"/>
    <w:link w:val="CommentTextChar"/>
    <w:uiPriority w:val="99"/>
    <w:semiHidden/>
    <w:unhideWhenUsed/>
    <w:rsid w:val="00A060EB"/>
    <w:rPr>
      <w:sz w:val="20"/>
      <w:szCs w:val="20"/>
    </w:rPr>
  </w:style>
  <w:style w:type="character" w:customStyle="1" w:styleId="CommentTextChar">
    <w:name w:val="Comment Text Char"/>
    <w:basedOn w:val="DefaultParagraphFont"/>
    <w:link w:val="CommentText"/>
    <w:uiPriority w:val="99"/>
    <w:semiHidden/>
    <w:rsid w:val="00A060EB"/>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A060EB"/>
    <w:rPr>
      <w:b/>
      <w:bCs/>
    </w:rPr>
  </w:style>
  <w:style w:type="character" w:customStyle="1" w:styleId="CommentSubjectChar">
    <w:name w:val="Comment Subject Char"/>
    <w:basedOn w:val="CommentTextChar"/>
    <w:link w:val="CommentSubject"/>
    <w:uiPriority w:val="99"/>
    <w:semiHidden/>
    <w:rsid w:val="00A060EB"/>
    <w:rPr>
      <w:rFonts w:ascii="Times New Roman" w:hAnsi="Times New Roman"/>
      <w:b/>
      <w:bCs/>
      <w:noProof/>
      <w:sz w:val="20"/>
      <w:szCs w:val="20"/>
    </w:rPr>
  </w:style>
  <w:style w:type="paragraph" w:customStyle="1" w:styleId="AS-H4A">
    <w:name w:val="AS-H4A"/>
    <w:basedOn w:val="AS-P0"/>
    <w:link w:val="AS-H4AChar"/>
    <w:rsid w:val="00A060EB"/>
    <w:pPr>
      <w:tabs>
        <w:tab w:val="clear" w:pos="567"/>
      </w:tabs>
      <w:jc w:val="center"/>
    </w:pPr>
    <w:rPr>
      <w:b/>
      <w:caps/>
    </w:rPr>
  </w:style>
  <w:style w:type="paragraph" w:customStyle="1" w:styleId="AS-H4b">
    <w:name w:val="AS-H4b"/>
    <w:basedOn w:val="AS-P0"/>
    <w:link w:val="AS-H4bChar"/>
    <w:rsid w:val="00A060EB"/>
    <w:pPr>
      <w:tabs>
        <w:tab w:val="clear" w:pos="567"/>
      </w:tabs>
      <w:jc w:val="center"/>
    </w:pPr>
    <w:rPr>
      <w:b/>
    </w:rPr>
  </w:style>
  <w:style w:type="character" w:customStyle="1" w:styleId="AS-H4AChar">
    <w:name w:val="AS-H4A Char"/>
    <w:basedOn w:val="AS-P0Char"/>
    <w:link w:val="AS-H4A"/>
    <w:rsid w:val="00A060EB"/>
    <w:rPr>
      <w:rFonts w:ascii="Times New Roman" w:eastAsia="Times New Roman" w:hAnsi="Times New Roman" w:cs="Times New Roman"/>
      <w:b/>
      <w:caps/>
      <w:noProof/>
    </w:rPr>
  </w:style>
  <w:style w:type="character" w:customStyle="1" w:styleId="AS-H4bChar">
    <w:name w:val="AS-H4b Char"/>
    <w:basedOn w:val="AS-P0Char"/>
    <w:link w:val="AS-H4b"/>
    <w:rsid w:val="00A060EB"/>
    <w:rPr>
      <w:rFonts w:ascii="Times New Roman" w:eastAsia="Times New Roman" w:hAnsi="Times New Roman" w:cs="Times New Roman"/>
      <w:b/>
      <w:noProof/>
    </w:rPr>
  </w:style>
  <w:style w:type="paragraph" w:customStyle="1" w:styleId="AS-H2a">
    <w:name w:val="AS-H2a"/>
    <w:basedOn w:val="Normal"/>
    <w:link w:val="AS-H2aChar"/>
    <w:rsid w:val="00A060EB"/>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A060EB"/>
    <w:rPr>
      <w:rFonts w:ascii="Arial" w:hAnsi="Arial" w:cs="Arial"/>
      <w:b/>
      <w:noProof/>
    </w:rPr>
  </w:style>
  <w:style w:type="paragraph" w:customStyle="1" w:styleId="REG-H1d">
    <w:name w:val="REG-H1d"/>
    <w:link w:val="REG-H1dChar"/>
    <w:qFormat/>
    <w:rsid w:val="00A060EB"/>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A060EB"/>
    <w:rPr>
      <w:rFonts w:ascii="Arial" w:hAnsi="Arial" w:cs="Arial"/>
      <w:b w:val="0"/>
      <w:noProof/>
      <w:color w:val="000000"/>
      <w:szCs w:val="24"/>
      <w:lang w:val="en-ZA"/>
    </w:rPr>
  </w:style>
  <w:style w:type="table" w:styleId="TableGrid">
    <w:name w:val="Table Grid"/>
    <w:basedOn w:val="TableNormal"/>
    <w:uiPriority w:val="59"/>
    <w:rsid w:val="00A060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A060EB"/>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A060EB"/>
    <w:rPr>
      <w:rFonts w:ascii="Times New Roman" w:eastAsia="Times New Roman" w:hAnsi="Times New Roman"/>
      <w:noProof/>
      <w:sz w:val="24"/>
      <w:szCs w:val="24"/>
      <w:lang w:val="en-US" w:eastAsia="en-US"/>
    </w:rPr>
  </w:style>
  <w:style w:type="paragraph" w:customStyle="1" w:styleId="AS-P0">
    <w:name w:val="AS-P(0)"/>
    <w:basedOn w:val="Normal"/>
    <w:link w:val="AS-P0Char"/>
    <w:rsid w:val="00A060EB"/>
    <w:pPr>
      <w:tabs>
        <w:tab w:val="left" w:pos="567"/>
      </w:tabs>
      <w:jc w:val="both"/>
    </w:pPr>
    <w:rPr>
      <w:rFonts w:eastAsia="Times New Roman" w:cs="Times New Roman"/>
    </w:rPr>
  </w:style>
  <w:style w:type="character" w:customStyle="1" w:styleId="AS-P0Char">
    <w:name w:val="AS-P(0) Char"/>
    <w:basedOn w:val="DefaultParagraphFont"/>
    <w:link w:val="AS-P0"/>
    <w:rsid w:val="00A060EB"/>
    <w:rPr>
      <w:rFonts w:ascii="Times New Roman" w:eastAsia="Times New Roman" w:hAnsi="Times New Roman" w:cs="Times New Roman"/>
      <w:noProof/>
    </w:rPr>
  </w:style>
  <w:style w:type="paragraph" w:customStyle="1" w:styleId="AS-H3A">
    <w:name w:val="AS-H3A"/>
    <w:basedOn w:val="Normal"/>
    <w:link w:val="AS-H3AChar"/>
    <w:rsid w:val="00A060EB"/>
    <w:pPr>
      <w:autoSpaceDE w:val="0"/>
      <w:autoSpaceDN w:val="0"/>
      <w:adjustRightInd w:val="0"/>
      <w:jc w:val="center"/>
    </w:pPr>
    <w:rPr>
      <w:rFonts w:cs="Times New Roman"/>
      <w:b/>
      <w:caps/>
    </w:rPr>
  </w:style>
  <w:style w:type="character" w:customStyle="1" w:styleId="AS-H3AChar">
    <w:name w:val="AS-H3A Char"/>
    <w:basedOn w:val="DefaultParagraphFont"/>
    <w:link w:val="AS-H3A"/>
    <w:rsid w:val="00A060EB"/>
    <w:rPr>
      <w:rFonts w:ascii="Times New Roman" w:hAnsi="Times New Roman" w:cs="Times New Roman"/>
      <w:b/>
      <w:caps/>
      <w:noProof/>
    </w:rPr>
  </w:style>
  <w:style w:type="paragraph" w:customStyle="1" w:styleId="AS-H1a">
    <w:name w:val="AS-H1a"/>
    <w:basedOn w:val="Normal"/>
    <w:link w:val="AS-H1aChar"/>
    <w:rsid w:val="00A060EB"/>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A060EB"/>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A060EB"/>
    <w:rPr>
      <w:rFonts w:ascii="Arial" w:hAnsi="Arial" w:cs="Arial"/>
      <w:b/>
      <w:noProof/>
      <w:sz w:val="36"/>
      <w:szCs w:val="36"/>
    </w:rPr>
  </w:style>
  <w:style w:type="character" w:customStyle="1" w:styleId="AS-H2Char">
    <w:name w:val="AS-H2 Char"/>
    <w:basedOn w:val="DefaultParagraphFont"/>
    <w:link w:val="AS-H2"/>
    <w:rsid w:val="00A060EB"/>
    <w:rPr>
      <w:rFonts w:ascii="Times New Roman" w:hAnsi="Times New Roman" w:cs="Times New Roman"/>
      <w:b/>
      <w:caps/>
      <w:noProof/>
      <w:color w:val="000000"/>
      <w:sz w:val="26"/>
    </w:rPr>
  </w:style>
  <w:style w:type="paragraph" w:customStyle="1" w:styleId="AS-H3b">
    <w:name w:val="AS-H3b"/>
    <w:basedOn w:val="Normal"/>
    <w:link w:val="AS-H3bChar"/>
    <w:autoRedefine/>
    <w:rsid w:val="00A060EB"/>
    <w:pPr>
      <w:jc w:val="center"/>
    </w:pPr>
    <w:rPr>
      <w:rFonts w:cs="Times New Roman"/>
      <w:b/>
    </w:rPr>
  </w:style>
  <w:style w:type="character" w:customStyle="1" w:styleId="AS-H3bChar">
    <w:name w:val="AS-H3b Char"/>
    <w:basedOn w:val="AS-H3AChar"/>
    <w:link w:val="AS-H3b"/>
    <w:rsid w:val="00A060EB"/>
    <w:rPr>
      <w:rFonts w:ascii="Times New Roman" w:hAnsi="Times New Roman" w:cs="Times New Roman"/>
      <w:b/>
      <w:caps w:val="0"/>
      <w:noProof/>
    </w:rPr>
  </w:style>
  <w:style w:type="paragraph" w:customStyle="1" w:styleId="AS-P1">
    <w:name w:val="AS-P(1)"/>
    <w:basedOn w:val="Normal"/>
    <w:link w:val="AS-P1Char"/>
    <w:rsid w:val="00A060EB"/>
    <w:pPr>
      <w:suppressAutoHyphens/>
      <w:ind w:right="-7" w:firstLine="567"/>
      <w:jc w:val="both"/>
    </w:pPr>
    <w:rPr>
      <w:rFonts w:eastAsia="Times New Roman" w:cs="Times New Roman"/>
    </w:rPr>
  </w:style>
  <w:style w:type="paragraph" w:customStyle="1" w:styleId="AS-Pa">
    <w:name w:val="AS-P(a)"/>
    <w:basedOn w:val="AS-Pahang"/>
    <w:link w:val="AS-PaChar"/>
    <w:rsid w:val="00A060EB"/>
  </w:style>
  <w:style w:type="character" w:customStyle="1" w:styleId="AS-P1Char">
    <w:name w:val="AS-P(1) Char"/>
    <w:basedOn w:val="DefaultParagraphFont"/>
    <w:link w:val="AS-P1"/>
    <w:rsid w:val="00A060EB"/>
    <w:rPr>
      <w:rFonts w:ascii="Times New Roman" w:eastAsia="Times New Roman" w:hAnsi="Times New Roman" w:cs="Times New Roman"/>
      <w:noProof/>
    </w:rPr>
  </w:style>
  <w:style w:type="paragraph" w:customStyle="1" w:styleId="AS-Pi">
    <w:name w:val="AS-P(i)"/>
    <w:basedOn w:val="Normal"/>
    <w:link w:val="AS-PiChar"/>
    <w:rsid w:val="00A060EB"/>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A060EB"/>
    <w:rPr>
      <w:rFonts w:ascii="Times New Roman" w:eastAsia="Times New Roman" w:hAnsi="Times New Roman" w:cs="Times New Roman"/>
      <w:noProof/>
    </w:rPr>
  </w:style>
  <w:style w:type="character" w:customStyle="1" w:styleId="AS-PiChar">
    <w:name w:val="AS-P(i) Char"/>
    <w:basedOn w:val="DefaultParagraphFont"/>
    <w:link w:val="AS-Pi"/>
    <w:rsid w:val="00A060EB"/>
    <w:rPr>
      <w:rFonts w:ascii="Times New Roman" w:eastAsia="Times New Roman" w:hAnsi="Times New Roman" w:cs="Times New Roman"/>
      <w:noProof/>
    </w:rPr>
  </w:style>
  <w:style w:type="paragraph" w:customStyle="1" w:styleId="AS-Paa">
    <w:name w:val="AS-P(aa)"/>
    <w:basedOn w:val="Normal"/>
    <w:link w:val="AS-PaaChar"/>
    <w:rsid w:val="00A060EB"/>
    <w:pPr>
      <w:suppressAutoHyphens/>
      <w:ind w:left="2267" w:right="-7" w:hanging="566"/>
      <w:jc w:val="both"/>
    </w:pPr>
    <w:rPr>
      <w:rFonts w:eastAsia="Times New Roman" w:cs="Times New Roman"/>
    </w:rPr>
  </w:style>
  <w:style w:type="paragraph" w:customStyle="1" w:styleId="AS-P-Amend">
    <w:name w:val="AS-P-Amend"/>
    <w:link w:val="AS-P-AmendChar"/>
    <w:rsid w:val="00A060EB"/>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A060EB"/>
    <w:rPr>
      <w:rFonts w:ascii="Times New Roman" w:eastAsia="Times New Roman" w:hAnsi="Times New Roman" w:cs="Times New Roman"/>
      <w:noProof/>
    </w:rPr>
  </w:style>
  <w:style w:type="character" w:customStyle="1" w:styleId="AS-P-AmendChar">
    <w:name w:val="AS-P-Amend Char"/>
    <w:basedOn w:val="AS-P0Char"/>
    <w:link w:val="AS-P-Amend"/>
    <w:rsid w:val="00A060EB"/>
    <w:rPr>
      <w:rFonts w:ascii="Arial" w:eastAsia="Times New Roman" w:hAnsi="Arial" w:cs="Arial"/>
      <w:b/>
      <w:noProof/>
      <w:color w:val="00B050"/>
      <w:sz w:val="18"/>
      <w:szCs w:val="18"/>
    </w:rPr>
  </w:style>
  <w:style w:type="paragraph" w:customStyle="1" w:styleId="AS-H1b">
    <w:name w:val="AS-H1b"/>
    <w:basedOn w:val="Normal"/>
    <w:link w:val="AS-H1bChar"/>
    <w:rsid w:val="00A060EB"/>
    <w:pPr>
      <w:jc w:val="center"/>
    </w:pPr>
    <w:rPr>
      <w:rFonts w:ascii="Arial" w:hAnsi="Arial" w:cs="Arial"/>
      <w:b/>
      <w:color w:val="000000"/>
      <w:sz w:val="24"/>
      <w:szCs w:val="24"/>
    </w:rPr>
  </w:style>
  <w:style w:type="character" w:customStyle="1" w:styleId="AS-H1bChar">
    <w:name w:val="AS-H1b Char"/>
    <w:basedOn w:val="AS-H2aChar"/>
    <w:link w:val="AS-H1b"/>
    <w:rsid w:val="00A060EB"/>
    <w:rPr>
      <w:rFonts w:ascii="Arial" w:hAnsi="Arial" w:cs="Arial"/>
      <w:b/>
      <w:noProof/>
      <w:color w:val="000000"/>
      <w:sz w:val="24"/>
      <w:szCs w:val="24"/>
    </w:rPr>
  </w:style>
  <w:style w:type="paragraph" w:customStyle="1" w:styleId="REG-H1b">
    <w:name w:val="REG-H1b"/>
    <w:link w:val="REG-H1bChar"/>
    <w:qFormat/>
    <w:rsid w:val="00A060EB"/>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A060EB"/>
    <w:rPr>
      <w:rFonts w:ascii="Times New Roman" w:eastAsia="Times New Roman" w:hAnsi="Times New Roman"/>
      <w:b/>
      <w:bCs/>
      <w:noProof/>
    </w:rPr>
  </w:style>
  <w:style w:type="paragraph" w:customStyle="1" w:styleId="TableParagraph">
    <w:name w:val="Table Paragraph"/>
    <w:basedOn w:val="Normal"/>
    <w:uiPriority w:val="1"/>
    <w:rsid w:val="00A060EB"/>
  </w:style>
  <w:style w:type="table" w:customStyle="1" w:styleId="TableGrid0">
    <w:name w:val="TableGrid"/>
    <w:rsid w:val="00A060EB"/>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A060EB"/>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A060EB"/>
    <w:rPr>
      <w:rFonts w:ascii="Arial" w:hAnsi="Arial"/>
      <w:b/>
      <w:noProof/>
      <w:sz w:val="28"/>
      <w:szCs w:val="24"/>
    </w:rPr>
  </w:style>
  <w:style w:type="character" w:customStyle="1" w:styleId="REG-H1cChar">
    <w:name w:val="REG-H1c Char"/>
    <w:basedOn w:val="REG-H1bChar"/>
    <w:link w:val="REG-H1c"/>
    <w:rsid w:val="00A060EB"/>
    <w:rPr>
      <w:rFonts w:ascii="Arial" w:hAnsi="Arial"/>
      <w:b/>
      <w:noProof/>
      <w:sz w:val="24"/>
      <w:szCs w:val="24"/>
    </w:rPr>
  </w:style>
  <w:style w:type="paragraph" w:customStyle="1" w:styleId="REG-PHA">
    <w:name w:val="REG-PH(A)"/>
    <w:link w:val="REG-PHAChar"/>
    <w:qFormat/>
    <w:rsid w:val="00A060EB"/>
    <w:pPr>
      <w:spacing w:after="0" w:line="240" w:lineRule="auto"/>
      <w:jc w:val="center"/>
    </w:pPr>
    <w:rPr>
      <w:rFonts w:ascii="Arial" w:hAnsi="Arial"/>
      <w:b/>
      <w:caps/>
      <w:noProof/>
      <w:sz w:val="16"/>
      <w:szCs w:val="24"/>
    </w:rPr>
  </w:style>
  <w:style w:type="paragraph" w:customStyle="1" w:styleId="REG-PHb">
    <w:name w:val="REG-PH(b)"/>
    <w:link w:val="REG-PHbChar"/>
    <w:qFormat/>
    <w:rsid w:val="00A060EB"/>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A060EB"/>
    <w:rPr>
      <w:rFonts w:ascii="Arial" w:hAnsi="Arial"/>
      <w:b/>
      <w:caps/>
      <w:noProof/>
      <w:sz w:val="16"/>
      <w:szCs w:val="24"/>
    </w:rPr>
  </w:style>
  <w:style w:type="character" w:customStyle="1" w:styleId="REG-PHbChar">
    <w:name w:val="REG-PH(b) Char"/>
    <w:basedOn w:val="REG-H1bChar"/>
    <w:link w:val="REG-PHb"/>
    <w:rsid w:val="00A060EB"/>
    <w:rPr>
      <w:rFonts w:ascii="Arial" w:hAnsi="Arial" w:cs="Arial"/>
      <w:b/>
      <w:noProof/>
      <w:sz w:val="16"/>
      <w:szCs w:val="16"/>
    </w:rPr>
  </w:style>
  <w:style w:type="character" w:styleId="Hyperlink">
    <w:name w:val="Hyperlink"/>
    <w:uiPriority w:val="99"/>
    <w:qFormat/>
    <w:rsid w:val="00D2776A"/>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D2776A"/>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3/5338.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748C78-99B0-481F-8192-568E2923D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52</TotalTime>
  <Pages>10</Pages>
  <Words>3289</Words>
  <Characters>16084</Characters>
  <Application>Microsoft Office Word</Application>
  <DocSecurity>0</DocSecurity>
  <Lines>502</Lines>
  <Paragraphs>225</Paragraphs>
  <ScaleCrop>false</ScaleCrop>
  <HeadingPairs>
    <vt:vector size="2" baseType="variant">
      <vt:variant>
        <vt:lpstr>Title</vt:lpstr>
      </vt:variant>
      <vt:variant>
        <vt:i4>1</vt:i4>
      </vt:variant>
    </vt:vector>
  </HeadingPairs>
  <TitlesOfParts>
    <vt:vector size="1" baseType="lpstr">
      <vt:lpstr>Health Professions Act 16 of 2024-Regulations 2013-299</vt:lpstr>
    </vt:vector>
  </TitlesOfParts>
  <Company/>
  <LinksUpToDate>false</LinksUpToDate>
  <CharactersWithSpaces>19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3-299</dc:title>
  <dc:creator>LAC</dc:creator>
  <cp:lastModifiedBy>Dianne Hubbard</cp:lastModifiedBy>
  <cp:revision>17</cp:revision>
  <dcterms:created xsi:type="dcterms:W3CDTF">2015-08-04T07:45:00Z</dcterms:created>
  <dcterms:modified xsi:type="dcterms:W3CDTF">2025-04-01T08:34:00Z</dcterms:modified>
</cp:coreProperties>
</file>